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B8406" w14:textId="77777777" w:rsidR="00AB3780" w:rsidRPr="00227A44" w:rsidRDefault="00AB3780" w:rsidP="00AB3780">
      <w:pPr>
        <w:spacing w:after="0" w:line="240" w:lineRule="exact"/>
        <w:jc w:val="center"/>
        <w:rPr>
          <w:rFonts w:ascii="Times New Roman" w:hAnsi="Times New Roman" w:cs="Times New Roman"/>
          <w:b/>
        </w:rPr>
      </w:pPr>
    </w:p>
    <w:p w14:paraId="53DAAF05" w14:textId="712B5397" w:rsidR="00AB3780" w:rsidRPr="00227A44" w:rsidRDefault="00AB3780" w:rsidP="00AB3780">
      <w:pPr>
        <w:spacing w:after="0" w:line="240" w:lineRule="exact"/>
        <w:jc w:val="center"/>
        <w:rPr>
          <w:rFonts w:ascii="Times New Roman" w:hAnsi="Times New Roman" w:cs="Times New Roman"/>
          <w:b/>
        </w:rPr>
      </w:pPr>
      <w:r w:rsidRPr="00227A44">
        <w:rPr>
          <w:rFonts w:ascii="Times New Roman" w:hAnsi="Times New Roman" w:cs="Times New Roman"/>
          <w:b/>
        </w:rPr>
        <w:t xml:space="preserve">ICAO APAC </w:t>
      </w:r>
      <w:r w:rsidR="00B16E35" w:rsidRPr="00227A44">
        <w:rPr>
          <w:rFonts w:ascii="Times New Roman" w:hAnsi="Times New Roman" w:cs="Times New Roman"/>
          <w:b/>
        </w:rPr>
        <w:t xml:space="preserve">POINT OF CONTACT ON </w:t>
      </w:r>
      <w:r w:rsidR="00480E23" w:rsidRPr="00227A44">
        <w:rPr>
          <w:rFonts w:ascii="Times New Roman" w:hAnsi="Times New Roman" w:cs="Times New Roman"/>
          <w:b/>
        </w:rPr>
        <w:t>MODE S AND DAPS MATTERS</w:t>
      </w:r>
    </w:p>
    <w:p w14:paraId="07794456" w14:textId="77777777" w:rsidR="005C238E" w:rsidRPr="00227A44" w:rsidRDefault="005C238E" w:rsidP="00AB3780">
      <w:pPr>
        <w:spacing w:after="0" w:line="240" w:lineRule="exact"/>
        <w:jc w:val="center"/>
        <w:rPr>
          <w:rFonts w:ascii="Times New Roman" w:hAnsi="Times New Roman" w:cs="Times New Roman"/>
          <w:b/>
          <w:u w:val="single"/>
        </w:rPr>
      </w:pPr>
    </w:p>
    <w:tbl>
      <w:tblPr>
        <w:tblStyle w:val="TableGrid"/>
        <w:tblW w:w="13299" w:type="dxa"/>
        <w:jc w:val="center"/>
        <w:tblLook w:val="00A0" w:firstRow="1" w:lastRow="0" w:firstColumn="1" w:lastColumn="0" w:noHBand="0" w:noVBand="0"/>
      </w:tblPr>
      <w:tblGrid>
        <w:gridCol w:w="715"/>
        <w:gridCol w:w="684"/>
        <w:gridCol w:w="2056"/>
        <w:gridCol w:w="3013"/>
        <w:gridCol w:w="3889"/>
        <w:gridCol w:w="2942"/>
      </w:tblGrid>
      <w:tr w:rsidR="00227A44" w:rsidRPr="00227A44" w14:paraId="5BD61575" w14:textId="2EE1DF58" w:rsidTr="00227A44">
        <w:trPr>
          <w:cantSplit/>
          <w:trHeight w:val="288"/>
          <w:tblHeader/>
          <w:jc w:val="center"/>
        </w:trPr>
        <w:tc>
          <w:tcPr>
            <w:tcW w:w="715" w:type="dxa"/>
            <w:shd w:val="clear" w:color="auto" w:fill="D9D9D9" w:themeFill="background1" w:themeFillShade="D9"/>
          </w:tcPr>
          <w:p w14:paraId="523F51D6" w14:textId="77777777" w:rsidR="009D5E63" w:rsidRPr="00227A44" w:rsidRDefault="009D5E63" w:rsidP="00FF6F95">
            <w:pPr>
              <w:tabs>
                <w:tab w:val="left" w:pos="300"/>
              </w:tabs>
              <w:ind w:left="144" w:hanging="144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nil"/>
            </w:tcBorders>
            <w:shd w:val="clear" w:color="auto" w:fill="D9D9D9" w:themeFill="background1" w:themeFillShade="D9"/>
          </w:tcPr>
          <w:p w14:paraId="62335A3A" w14:textId="77777777" w:rsidR="009D5E63" w:rsidRPr="00227A44" w:rsidRDefault="009D5E63" w:rsidP="001C465E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clear" w:color="auto" w:fill="D9D9D9" w:themeFill="background1" w:themeFillShade="D9"/>
          </w:tcPr>
          <w:p w14:paraId="67195AF4" w14:textId="77777777" w:rsidR="009D5E63" w:rsidRPr="00227A44" w:rsidRDefault="009D5E63" w:rsidP="003C316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27A44">
              <w:rPr>
                <w:rFonts w:ascii="Times New Roman" w:hAnsi="Times New Roman" w:cs="Times New Roman"/>
                <w:b/>
              </w:rPr>
              <w:t>STATE/NAME</w:t>
            </w:r>
          </w:p>
        </w:tc>
        <w:tc>
          <w:tcPr>
            <w:tcW w:w="3013" w:type="dxa"/>
            <w:shd w:val="clear" w:color="auto" w:fill="D9D9D9" w:themeFill="background1" w:themeFillShade="D9"/>
          </w:tcPr>
          <w:p w14:paraId="52C33475" w14:textId="77777777" w:rsidR="009D5E63" w:rsidRPr="00227A44" w:rsidRDefault="009D5E63" w:rsidP="003C316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27A44">
              <w:rPr>
                <w:rFonts w:ascii="Times New Roman" w:hAnsi="Times New Roman" w:cs="Times New Roman"/>
                <w:b/>
              </w:rPr>
              <w:t>TITLE/ORGANIZATION</w:t>
            </w:r>
          </w:p>
        </w:tc>
        <w:tc>
          <w:tcPr>
            <w:tcW w:w="3889" w:type="dxa"/>
            <w:shd w:val="clear" w:color="auto" w:fill="D9D9D9" w:themeFill="background1" w:themeFillShade="D9"/>
          </w:tcPr>
          <w:p w14:paraId="25C042F9" w14:textId="6E92B268" w:rsidR="009D5E63" w:rsidRPr="00227A44" w:rsidRDefault="009D5E63" w:rsidP="009D5E6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27A44">
              <w:rPr>
                <w:rFonts w:ascii="Times New Roman" w:hAnsi="Times New Roman" w:cs="Times New Roman"/>
                <w:b/>
              </w:rPr>
              <w:t>E-MAIL</w:t>
            </w:r>
          </w:p>
        </w:tc>
        <w:tc>
          <w:tcPr>
            <w:tcW w:w="2942" w:type="dxa"/>
            <w:shd w:val="clear" w:color="auto" w:fill="D9D9D9" w:themeFill="background1" w:themeFillShade="D9"/>
          </w:tcPr>
          <w:p w14:paraId="2A41EFBD" w14:textId="3C4F588F" w:rsidR="009D5E63" w:rsidRPr="00227A44" w:rsidRDefault="009D5E63" w:rsidP="003C316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27A44">
              <w:rPr>
                <w:rFonts w:ascii="Times New Roman" w:hAnsi="Times New Roman" w:cs="Times New Roman"/>
                <w:b/>
              </w:rPr>
              <w:t>TEL/FAX</w:t>
            </w:r>
          </w:p>
        </w:tc>
      </w:tr>
      <w:tr w:rsidR="00227A44" w:rsidRPr="00227A44" w14:paraId="5AA9B515" w14:textId="3E96E50D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3F0222E3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0014232" w14:textId="77777777" w:rsidR="009D5E63" w:rsidRPr="00BB1B98" w:rsidRDefault="009D5E63" w:rsidP="001C465E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5B5548EF" w14:textId="77777777" w:rsidR="009D5E63" w:rsidRPr="00BB1B98" w:rsidRDefault="009D5E63" w:rsidP="00F552F6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>AUSTRALIA</w:t>
            </w:r>
          </w:p>
        </w:tc>
        <w:tc>
          <w:tcPr>
            <w:tcW w:w="3013" w:type="dxa"/>
            <w:shd w:val="pct10" w:color="auto" w:fill="auto"/>
          </w:tcPr>
          <w:p w14:paraId="71DBF1AE" w14:textId="77777777" w:rsidR="009D5E63" w:rsidRPr="00BB1B98" w:rsidRDefault="009D5E63" w:rsidP="003C316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1DD39FE4" w14:textId="77777777" w:rsidR="009D5E63" w:rsidRPr="00BB1B98" w:rsidRDefault="009D5E63" w:rsidP="003C316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3DDDF0D3" w14:textId="77777777" w:rsidR="009D5E63" w:rsidRPr="00BB1B98" w:rsidRDefault="009D5E63" w:rsidP="003C3161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586695A9" w14:textId="066CA4F9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3B94DCDE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58E9FC40" w14:textId="77777777" w:rsidR="009D5E63" w:rsidRPr="00BB1B98" w:rsidRDefault="009D5E63" w:rsidP="001C465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2D889A7E" w14:textId="77777777" w:rsidR="00505260" w:rsidRPr="00BB1B98" w:rsidRDefault="00505260" w:rsidP="00505260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Mr Long Nguyen</w:t>
            </w:r>
          </w:p>
          <w:p w14:paraId="55FF932F" w14:textId="77777777" w:rsidR="009D5E63" w:rsidRPr="00BB1B98" w:rsidRDefault="00505260" w:rsidP="00505260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Main POC)</w:t>
            </w:r>
          </w:p>
          <w:p w14:paraId="3C5F51A4" w14:textId="3AC5EC1B" w:rsidR="00505260" w:rsidRPr="00BB1B98" w:rsidRDefault="00505260" w:rsidP="005052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3" w:type="dxa"/>
            <w:shd w:val="clear" w:color="auto" w:fill="auto"/>
          </w:tcPr>
          <w:p w14:paraId="13128069" w14:textId="77777777" w:rsidR="00505260" w:rsidRPr="00BB1B98" w:rsidRDefault="00505260" w:rsidP="00505260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Senior Asset Engineer &amp; CNS Business Manager </w:t>
            </w:r>
          </w:p>
          <w:p w14:paraId="47D509EC" w14:textId="77777777" w:rsidR="00505260" w:rsidRPr="00BB1B98" w:rsidRDefault="00505260" w:rsidP="00505260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Lifecycle Planning</w:t>
            </w:r>
          </w:p>
          <w:p w14:paraId="52EA6B0A" w14:textId="77777777" w:rsidR="00505260" w:rsidRPr="00BB1B98" w:rsidRDefault="00505260" w:rsidP="00505260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CNS&amp;A Lifecycle Management</w:t>
            </w:r>
          </w:p>
          <w:p w14:paraId="11409B90" w14:textId="77777777" w:rsidR="009D5E63" w:rsidRPr="00BB1B98" w:rsidRDefault="00505260" w:rsidP="00505260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Airservices Australia</w:t>
            </w:r>
          </w:p>
          <w:p w14:paraId="4F80E0F6" w14:textId="77777777" w:rsidR="00505260" w:rsidRPr="00BB1B98" w:rsidRDefault="00505260" w:rsidP="00505260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BB1B98">
              <w:rPr>
                <w:rFonts w:ascii="Times New Roman" w:hAnsi="Times New Roman" w:cs="Times New Roman"/>
                <w:b/>
                <w:u w:val="single"/>
              </w:rPr>
              <w:t>AUSTRALIA</w:t>
            </w:r>
          </w:p>
          <w:p w14:paraId="421872D9" w14:textId="336547D1" w:rsidR="00F27DC6" w:rsidRPr="00BB1B98" w:rsidRDefault="00F27DC6" w:rsidP="00505260">
            <w:pPr>
              <w:rPr>
                <w:rFonts w:ascii="Times New Roman" w:hAnsi="Times New Roman" w:cs="Times New Roman"/>
                <w:u w:val="single"/>
              </w:rPr>
            </w:pPr>
          </w:p>
        </w:tc>
        <w:tc>
          <w:tcPr>
            <w:tcW w:w="3889" w:type="dxa"/>
            <w:shd w:val="clear" w:color="auto" w:fill="auto"/>
          </w:tcPr>
          <w:p w14:paraId="32E36355" w14:textId="0C2895D7" w:rsidR="009D5E63" w:rsidRPr="00BB1B98" w:rsidRDefault="00BC4931" w:rsidP="00D06310">
            <w:pPr>
              <w:rPr>
                <w:rFonts w:ascii="Times New Roman" w:hAnsi="Times New Roman" w:cs="Times New Roman"/>
              </w:rPr>
            </w:pPr>
            <w:hyperlink r:id="rId11" w:history="1">
              <w:r w:rsidR="00505260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long.nguyen@airservicesaustralia.com</w:t>
              </w:r>
            </w:hyperlink>
            <w:r w:rsidR="00505260" w:rsidRPr="00BB1B98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2942" w:type="dxa"/>
          </w:tcPr>
          <w:p w14:paraId="1101A187" w14:textId="55A47DFF" w:rsidR="009D5E63" w:rsidRPr="00BB1B98" w:rsidRDefault="00505260" w:rsidP="00D06310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-</w:t>
            </w:r>
          </w:p>
        </w:tc>
      </w:tr>
      <w:tr w:rsidR="00227A44" w:rsidRPr="00227A44" w14:paraId="6A8563AF" w14:textId="069E6CF2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72884FCE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726A82C0" w14:textId="77777777" w:rsidR="009D5E63" w:rsidRPr="00BB1B98" w:rsidRDefault="009D5E63" w:rsidP="001C465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1ED47BEA" w14:textId="77777777" w:rsidR="00505260" w:rsidRPr="00BB1B98" w:rsidRDefault="00505260" w:rsidP="00505260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Mr Adrian Shalley</w:t>
            </w:r>
          </w:p>
          <w:p w14:paraId="7B26F5C2" w14:textId="58A29101" w:rsidR="009D5E63" w:rsidRPr="00BB1B98" w:rsidRDefault="00505260" w:rsidP="00505260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Associate POC)</w:t>
            </w:r>
          </w:p>
        </w:tc>
        <w:tc>
          <w:tcPr>
            <w:tcW w:w="3013" w:type="dxa"/>
            <w:shd w:val="clear" w:color="auto" w:fill="auto"/>
          </w:tcPr>
          <w:p w14:paraId="03834B26" w14:textId="77777777" w:rsidR="00505260" w:rsidRPr="00BB1B98" w:rsidRDefault="00505260" w:rsidP="00505260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Senior Asset Engineer</w:t>
            </w:r>
          </w:p>
          <w:p w14:paraId="5EE69884" w14:textId="77777777" w:rsidR="00505260" w:rsidRPr="00BB1B98" w:rsidRDefault="00505260" w:rsidP="00505260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CNS&amp;A Lifecycle Management</w:t>
            </w:r>
          </w:p>
          <w:p w14:paraId="67AC7617" w14:textId="77777777" w:rsidR="009D5E63" w:rsidRPr="00BB1B98" w:rsidRDefault="00505260" w:rsidP="00505260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Airservices Australia</w:t>
            </w:r>
          </w:p>
          <w:p w14:paraId="14EA2021" w14:textId="49C0CE8B" w:rsidR="00505260" w:rsidRPr="00BB1B98" w:rsidRDefault="00505260" w:rsidP="00505260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  <w:b/>
                <w:u w:val="single"/>
              </w:rPr>
              <w:t>AUSTRALIA</w:t>
            </w:r>
          </w:p>
        </w:tc>
        <w:tc>
          <w:tcPr>
            <w:tcW w:w="3889" w:type="dxa"/>
            <w:shd w:val="clear" w:color="auto" w:fill="auto"/>
          </w:tcPr>
          <w:p w14:paraId="2894AB89" w14:textId="264BFB49" w:rsidR="009D5E63" w:rsidRPr="00BB1B98" w:rsidRDefault="00BC4931" w:rsidP="00F4194B">
            <w:pPr>
              <w:rPr>
                <w:rFonts w:ascii="Times New Roman" w:hAnsi="Times New Roman" w:cs="Times New Roman"/>
                <w:lang w:val="pt-BR"/>
              </w:rPr>
            </w:pPr>
            <w:hyperlink r:id="rId12" w:history="1">
              <w:r w:rsidR="00505260" w:rsidRPr="00BB1B98">
                <w:rPr>
                  <w:rStyle w:val="Hyperlink"/>
                  <w:rFonts w:ascii="Times New Roman" w:hAnsi="Times New Roman" w:cs="Times New Roman"/>
                  <w:color w:val="auto"/>
                  <w:lang w:val="pt-BR"/>
                </w:rPr>
                <w:t>Adrian.shalley@airservicesaustralia.com</w:t>
              </w:r>
            </w:hyperlink>
            <w:r w:rsidR="00505260" w:rsidRPr="00BB1B98">
              <w:rPr>
                <w:rFonts w:ascii="Times New Roman" w:hAnsi="Times New Roman" w:cs="Times New Roman"/>
                <w:lang w:val="pt-BR"/>
              </w:rPr>
              <w:t>;</w:t>
            </w:r>
          </w:p>
        </w:tc>
        <w:tc>
          <w:tcPr>
            <w:tcW w:w="2942" w:type="dxa"/>
          </w:tcPr>
          <w:p w14:paraId="06C63C89" w14:textId="266FCFBD" w:rsidR="009D5E63" w:rsidRPr="00BB1B98" w:rsidRDefault="00505260" w:rsidP="00F4194B">
            <w:pPr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>-</w:t>
            </w:r>
          </w:p>
        </w:tc>
      </w:tr>
      <w:tr w:rsidR="00227A44" w:rsidRPr="00227A44" w14:paraId="4E028A4B" w14:textId="6DFC955D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1B6A197F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060EC1C" w14:textId="77777777" w:rsidR="009D5E63" w:rsidRPr="00BB1B98" w:rsidRDefault="009D5E63" w:rsidP="001C465E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314ED93F" w14:textId="3F47C956" w:rsidR="009D5E63" w:rsidRPr="00BB1B98" w:rsidRDefault="009D5E63" w:rsidP="00F552F6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>BHUTAN</w:t>
            </w:r>
          </w:p>
        </w:tc>
        <w:tc>
          <w:tcPr>
            <w:tcW w:w="3013" w:type="dxa"/>
            <w:shd w:val="pct10" w:color="auto" w:fill="auto"/>
          </w:tcPr>
          <w:p w14:paraId="38F10F04" w14:textId="77777777" w:rsidR="009D5E63" w:rsidRPr="00BB1B98" w:rsidRDefault="009D5E63" w:rsidP="003C316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12D9F116" w14:textId="77777777" w:rsidR="009D5E63" w:rsidRPr="00BB1B98" w:rsidRDefault="009D5E63" w:rsidP="003C316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0DFB023B" w14:textId="77777777" w:rsidR="009D5E63" w:rsidRPr="00BB1B98" w:rsidRDefault="009D5E63" w:rsidP="003C3161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6081A9E6" w14:textId="71914535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1FFB7112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0C2D787D" w14:textId="77777777" w:rsidR="009D5E63" w:rsidRPr="00BB1B98" w:rsidRDefault="009D5E63" w:rsidP="00FF6F95">
            <w:pPr>
              <w:ind w:left="45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01133AE7" w14:textId="297D5D59" w:rsidR="009D5E63" w:rsidRPr="00BB1B98" w:rsidRDefault="00FF6F95" w:rsidP="00071839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To be advised)</w:t>
            </w:r>
          </w:p>
        </w:tc>
        <w:tc>
          <w:tcPr>
            <w:tcW w:w="3013" w:type="dxa"/>
            <w:shd w:val="clear" w:color="auto" w:fill="auto"/>
          </w:tcPr>
          <w:p w14:paraId="64B69FAF" w14:textId="2592D411" w:rsidR="009D5E63" w:rsidRPr="00BB1B98" w:rsidRDefault="009D5E63" w:rsidP="0007183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766D772B" w14:textId="36D30043" w:rsidR="009D5E63" w:rsidRPr="00BB1B98" w:rsidRDefault="009D5E63" w:rsidP="0007183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</w:tcPr>
          <w:p w14:paraId="6D18EFCC" w14:textId="77777777" w:rsidR="009D5E63" w:rsidRPr="00BB1B98" w:rsidRDefault="009D5E63" w:rsidP="00071839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171D9BDD" w14:textId="2F347C73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1A4E2444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42D20990" w14:textId="77777777" w:rsidR="009D5E63" w:rsidRPr="00BB1B98" w:rsidRDefault="009D5E63" w:rsidP="001C465E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0EC5B062" w14:textId="77777777" w:rsidR="009D5E63" w:rsidRPr="00BB1B98" w:rsidRDefault="009D5E63" w:rsidP="00F552F6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>CAMBODIA</w:t>
            </w:r>
          </w:p>
        </w:tc>
        <w:tc>
          <w:tcPr>
            <w:tcW w:w="3013" w:type="dxa"/>
            <w:shd w:val="pct10" w:color="auto" w:fill="auto"/>
          </w:tcPr>
          <w:p w14:paraId="510C55A0" w14:textId="77777777" w:rsidR="009D5E63" w:rsidRPr="00BB1B98" w:rsidRDefault="009D5E63" w:rsidP="003C316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613DB38A" w14:textId="77777777" w:rsidR="009D5E63" w:rsidRPr="00BB1B98" w:rsidRDefault="009D5E63" w:rsidP="003C316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0B971C9A" w14:textId="77777777" w:rsidR="009D5E63" w:rsidRPr="00BB1B98" w:rsidRDefault="009D5E63" w:rsidP="003C3161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5E61AE73" w14:textId="77777777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4901F902" w14:textId="77777777" w:rsidR="00FF6F95" w:rsidRPr="00227A44" w:rsidRDefault="00FF6F95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6BBA9E69" w14:textId="77777777" w:rsidR="00FF6F95" w:rsidRPr="00BB1B98" w:rsidRDefault="00FF6F95" w:rsidP="00CB1ECB">
            <w:pPr>
              <w:ind w:left="45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715C166E" w14:textId="77777777" w:rsidR="00FF6F95" w:rsidRPr="00BB1B98" w:rsidRDefault="00FF6F95" w:rsidP="00CB1EC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To be advised)</w:t>
            </w:r>
          </w:p>
        </w:tc>
        <w:tc>
          <w:tcPr>
            <w:tcW w:w="3013" w:type="dxa"/>
            <w:shd w:val="clear" w:color="auto" w:fill="auto"/>
          </w:tcPr>
          <w:p w14:paraId="74D57690" w14:textId="77777777" w:rsidR="00FF6F95" w:rsidRPr="00BB1B98" w:rsidRDefault="00FF6F95" w:rsidP="00CB1E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3C327536" w14:textId="77777777" w:rsidR="00FF6F95" w:rsidRPr="00BB1B98" w:rsidRDefault="00FF6F95" w:rsidP="00CB1E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</w:tcPr>
          <w:p w14:paraId="76C77F0B" w14:textId="77777777" w:rsidR="00FF6F95" w:rsidRPr="00BB1B98" w:rsidRDefault="00FF6F95" w:rsidP="00CB1ECB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72B918D8" w14:textId="689E4F63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0D8AE0A5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23D8D8BC" w14:textId="77777777" w:rsidR="009D5E63" w:rsidRPr="00227A44" w:rsidRDefault="009D5E63" w:rsidP="001C465E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50FF6004" w14:textId="77777777" w:rsidR="009D5E63" w:rsidRPr="00227A44" w:rsidRDefault="009D5E63" w:rsidP="00F552F6">
            <w:pPr>
              <w:rPr>
                <w:rFonts w:ascii="Times New Roman" w:hAnsi="Times New Roman" w:cs="Times New Roman"/>
                <w:b/>
              </w:rPr>
            </w:pPr>
            <w:r w:rsidRPr="00227A44">
              <w:rPr>
                <w:rFonts w:ascii="Times New Roman" w:hAnsi="Times New Roman" w:cs="Times New Roman"/>
                <w:b/>
              </w:rPr>
              <w:t>CHINA</w:t>
            </w:r>
          </w:p>
        </w:tc>
        <w:tc>
          <w:tcPr>
            <w:tcW w:w="3013" w:type="dxa"/>
            <w:shd w:val="pct10" w:color="auto" w:fill="auto"/>
          </w:tcPr>
          <w:p w14:paraId="70134A60" w14:textId="77777777" w:rsidR="009D5E63" w:rsidRPr="00227A44" w:rsidRDefault="009D5E63" w:rsidP="003C316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2F19254F" w14:textId="77777777" w:rsidR="009D5E63" w:rsidRPr="00227A44" w:rsidRDefault="009D5E63" w:rsidP="003C316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1C587E3B" w14:textId="77777777" w:rsidR="009D5E63" w:rsidRPr="00227A44" w:rsidRDefault="009D5E63" w:rsidP="003C3161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4A17919E" w14:textId="09EF5B2E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41FB0BCF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5700C90F" w14:textId="77777777" w:rsidR="009D5E63" w:rsidRPr="00227A44" w:rsidRDefault="009D5E63" w:rsidP="001C465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</w:tcPr>
          <w:p w14:paraId="542E1B84" w14:textId="05F3AD9B" w:rsidR="009D5E63" w:rsidRPr="00BB1B98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27A44">
              <w:rPr>
                <w:rFonts w:ascii="Times New Roman" w:hAnsi="Times New Roman" w:cs="Times New Roman"/>
              </w:rPr>
              <w:t xml:space="preserve">Ms. CAO Susu </w:t>
            </w:r>
          </w:p>
          <w:p w14:paraId="07E27358" w14:textId="77777777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3013" w:type="dxa"/>
          </w:tcPr>
          <w:p w14:paraId="2F1BDB9D" w14:textId="47E9E316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27A44">
              <w:rPr>
                <w:rFonts w:ascii="Times New Roman" w:hAnsi="Times New Roman" w:cs="Times New Roman"/>
                <w:spacing w:val="-1"/>
                <w:lang w:eastAsia="zh-CN"/>
              </w:rPr>
              <w:t>Senior Engineer</w:t>
            </w:r>
            <w:r w:rsidRPr="00227A44">
              <w:rPr>
                <w:rFonts w:ascii="Times New Roman" w:hAnsi="Times New Roman" w:cs="Times New Roman"/>
              </w:rPr>
              <w:t xml:space="preserve"> </w:t>
            </w:r>
          </w:p>
          <w:p w14:paraId="77990815" w14:textId="44D80A9C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27A44">
              <w:rPr>
                <w:rFonts w:ascii="Times New Roman" w:hAnsi="Times New Roman" w:cs="Times New Roman"/>
                <w:spacing w:val="-1"/>
                <w:lang w:eastAsia="zh-CN"/>
              </w:rPr>
              <w:t>CNS division</w:t>
            </w:r>
            <w:r w:rsidRPr="00227A44">
              <w:rPr>
                <w:rFonts w:ascii="Times New Roman" w:hAnsi="Times New Roman" w:cs="Times New Roman"/>
              </w:rPr>
              <w:t xml:space="preserve"> </w:t>
            </w:r>
          </w:p>
          <w:p w14:paraId="77B40B8A" w14:textId="5AC4E0D0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27A44">
              <w:rPr>
                <w:rFonts w:ascii="Times New Roman" w:hAnsi="Times New Roman" w:cs="Times New Roman"/>
                <w:lang w:eastAsia="zh-CN"/>
              </w:rPr>
              <w:t xml:space="preserve">Air Traffic Management Bureau of </w:t>
            </w:r>
          </w:p>
          <w:p w14:paraId="512BAE75" w14:textId="77777777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27A44">
              <w:rPr>
                <w:rFonts w:ascii="Times New Roman" w:hAnsi="Times New Roman" w:cs="Times New Roman"/>
              </w:rPr>
              <w:t xml:space="preserve">Civil Aviation Administration of China (CAAC) </w:t>
            </w:r>
          </w:p>
          <w:p w14:paraId="13D0AC21" w14:textId="377D2D14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47681780" w14:textId="77777777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27A44">
              <w:rPr>
                <w:rFonts w:ascii="Times New Roman" w:hAnsi="Times New Roman" w:cs="Times New Roman"/>
                <w:b/>
                <w:bCs/>
                <w:u w:val="single"/>
              </w:rPr>
              <w:t>CHINA (PEOPLE’S REPUBLIC OF)</w:t>
            </w:r>
          </w:p>
          <w:p w14:paraId="7F5A5519" w14:textId="77777777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</w:tcPr>
          <w:p w14:paraId="09616D08" w14:textId="6EAEE29E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pacing w:val="-1"/>
                <w:lang w:val="pt-BR" w:eastAsia="zh-CN"/>
              </w:rPr>
            </w:pPr>
            <w:r w:rsidRPr="00227A44">
              <w:rPr>
                <w:rFonts w:ascii="Times New Roman" w:hAnsi="Times New Roman" w:cs="Times New Roman"/>
                <w:lang w:val="pt-BR"/>
              </w:rPr>
              <w:t xml:space="preserve"> </w:t>
            </w:r>
            <w:hyperlink r:id="rId13" w:history="1">
              <w:r w:rsidRPr="00BB1B98">
                <w:rPr>
                  <w:rStyle w:val="Hyperlink"/>
                  <w:rFonts w:ascii="Times New Roman" w:hAnsi="Times New Roman" w:cs="Times New Roman"/>
                  <w:color w:val="auto"/>
                  <w:spacing w:val="-1"/>
                  <w:lang w:val="pt-BR" w:eastAsia="zh-CN"/>
                </w:rPr>
                <w:t>caosusu_atmb@qq.com</w:t>
              </w:r>
            </w:hyperlink>
            <w:r w:rsidR="009A2BA7" w:rsidRPr="00BB1B98">
              <w:rPr>
                <w:rStyle w:val="Hyperlink"/>
                <w:rFonts w:ascii="Times New Roman" w:hAnsi="Times New Roman" w:cs="Times New Roman"/>
                <w:color w:val="auto"/>
                <w:spacing w:val="-1"/>
                <w:lang w:val="pt-BR" w:eastAsia="zh-CN"/>
              </w:rPr>
              <w:t>;</w:t>
            </w:r>
          </w:p>
          <w:p w14:paraId="729E9DC5" w14:textId="0F06244A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 xml:space="preserve">  </w:t>
            </w:r>
          </w:p>
        </w:tc>
        <w:tc>
          <w:tcPr>
            <w:tcW w:w="2942" w:type="dxa"/>
          </w:tcPr>
          <w:p w14:paraId="0DD9D306" w14:textId="77777777" w:rsidR="00F144AB" w:rsidRPr="00227A44" w:rsidRDefault="009D5E63" w:rsidP="009D5E6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227A44">
              <w:rPr>
                <w:rFonts w:ascii="Times New Roman" w:hAnsi="Times New Roman" w:cs="Times New Roman"/>
                <w:lang w:val="pt-BR"/>
              </w:rPr>
              <w:t xml:space="preserve">Tel: </w:t>
            </w:r>
          </w:p>
          <w:p w14:paraId="1D299614" w14:textId="6E95522E" w:rsidR="009D5E63" w:rsidRPr="00227A44" w:rsidRDefault="009D5E63" w:rsidP="009D5E6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227A44">
              <w:rPr>
                <w:rFonts w:ascii="Times New Roman" w:hAnsi="Times New Roman" w:cs="Times New Roman"/>
                <w:spacing w:val="-2"/>
                <w:position w:val="3"/>
                <w:lang w:val="pt-BR" w:eastAsia="zh-CN"/>
              </w:rPr>
              <w:t>+86010-87786969/</w:t>
            </w:r>
            <w:r w:rsidR="00F144AB" w:rsidRPr="00227A44">
              <w:rPr>
                <w:rFonts w:ascii="Times New Roman" w:hAnsi="Times New Roman" w:cs="Times New Roman"/>
                <w:spacing w:val="-2"/>
                <w:position w:val="3"/>
                <w:lang w:val="pt-BR" w:eastAsia="zh-CN"/>
              </w:rPr>
              <w:t xml:space="preserve"> </w:t>
            </w:r>
            <w:r w:rsidRPr="00227A44">
              <w:rPr>
                <w:rFonts w:ascii="Times New Roman" w:hAnsi="Times New Roman" w:cs="Times New Roman"/>
                <w:spacing w:val="-2"/>
                <w:position w:val="3"/>
                <w:lang w:val="pt-BR" w:eastAsia="zh-CN"/>
              </w:rPr>
              <w:t>+8615801682063</w:t>
            </w:r>
          </w:p>
          <w:p w14:paraId="3E899A99" w14:textId="77777777" w:rsidR="009D5E63" w:rsidRPr="00227A44" w:rsidRDefault="009D5E63" w:rsidP="008B77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227A44" w:rsidRPr="00227A44" w14:paraId="0D1A6E19" w14:textId="3FFCC3D6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053A2867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232CAE44" w14:textId="77777777" w:rsidR="009D5E63" w:rsidRPr="00227A44" w:rsidRDefault="009D5E63" w:rsidP="001C465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2056" w:type="dxa"/>
          </w:tcPr>
          <w:p w14:paraId="04263F0C" w14:textId="45C5DAE6" w:rsidR="009D5E63" w:rsidRPr="00BB1B98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27A44">
              <w:rPr>
                <w:rFonts w:ascii="Times New Roman" w:hAnsi="Times New Roman" w:cs="Times New Roman"/>
              </w:rPr>
              <w:t xml:space="preserve">Mr. </w:t>
            </w:r>
            <w:r w:rsidRPr="00227A44">
              <w:rPr>
                <w:rFonts w:ascii="Times New Roman" w:hAnsi="Times New Roman" w:cs="Times New Roman"/>
                <w:position w:val="1"/>
                <w:lang w:eastAsia="zh-CN"/>
              </w:rPr>
              <w:t>JIANG Siwei</w:t>
            </w:r>
            <w:r w:rsidRPr="00227A4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013" w:type="dxa"/>
          </w:tcPr>
          <w:p w14:paraId="32585EBE" w14:textId="77777777" w:rsidR="009D5E63" w:rsidRPr="00227A44" w:rsidRDefault="009D5E63" w:rsidP="001C465E">
            <w:pPr>
              <w:spacing w:before="47" w:line="239" w:lineRule="auto"/>
              <w:rPr>
                <w:rFonts w:ascii="Times New Roman" w:hAnsi="Times New Roman" w:cs="Times New Roman"/>
                <w:lang w:eastAsia="zh-CN"/>
              </w:rPr>
            </w:pPr>
            <w:r w:rsidRPr="00227A44">
              <w:rPr>
                <w:rFonts w:ascii="Times New Roman" w:hAnsi="Times New Roman" w:cs="Times New Roman"/>
                <w:spacing w:val="-1"/>
                <w:lang w:eastAsia="zh-CN"/>
              </w:rPr>
              <w:t>Senior Engineer</w:t>
            </w:r>
          </w:p>
          <w:p w14:paraId="03377079" w14:textId="620A5C9D" w:rsidR="009D5E63" w:rsidRPr="00227A44" w:rsidRDefault="009D5E63" w:rsidP="001C465E">
            <w:pPr>
              <w:spacing w:line="232" w:lineRule="auto"/>
              <w:rPr>
                <w:rFonts w:ascii="Times New Roman" w:hAnsi="Times New Roman" w:cs="Times New Roman"/>
                <w:lang w:eastAsia="zh-CN"/>
              </w:rPr>
            </w:pPr>
            <w:r w:rsidRPr="00227A44">
              <w:rPr>
                <w:rFonts w:ascii="Times New Roman" w:hAnsi="Times New Roman" w:cs="Times New Roman"/>
                <w:spacing w:val="-1"/>
                <w:lang w:eastAsia="zh-CN"/>
              </w:rPr>
              <w:t>CNS division</w:t>
            </w:r>
          </w:p>
          <w:p w14:paraId="4A4D68C1" w14:textId="730CA90A" w:rsidR="009D5E63" w:rsidRPr="00227A44" w:rsidRDefault="009D5E63" w:rsidP="009817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27A44">
              <w:rPr>
                <w:rFonts w:ascii="Times New Roman" w:hAnsi="Times New Roman" w:cs="Times New Roman"/>
                <w:lang w:eastAsia="zh-CN"/>
              </w:rPr>
              <w:t>North regional Air Traffic Management Bureau of CAAC</w:t>
            </w:r>
            <w:r w:rsidRPr="00227A44">
              <w:rPr>
                <w:rFonts w:ascii="Times New Roman" w:hAnsi="Times New Roman" w:cs="Times New Roman"/>
              </w:rPr>
              <w:t xml:space="preserve"> </w:t>
            </w:r>
          </w:p>
          <w:p w14:paraId="4DA88F8F" w14:textId="1477EFBB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569842BB" w14:textId="77777777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27A44">
              <w:rPr>
                <w:rFonts w:ascii="Times New Roman" w:hAnsi="Times New Roman" w:cs="Times New Roman"/>
                <w:b/>
                <w:bCs/>
                <w:u w:val="single"/>
              </w:rPr>
              <w:t>CHINA (PEOPLE’S REPUBLIC OF)</w:t>
            </w:r>
          </w:p>
          <w:p w14:paraId="2A44DB59" w14:textId="77777777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27A44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3889" w:type="dxa"/>
          </w:tcPr>
          <w:p w14:paraId="6DF069FA" w14:textId="0CC0DA8D" w:rsidR="009D5E63" w:rsidRPr="00227A44" w:rsidRDefault="00BC4931" w:rsidP="00BC45AD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pacing w:val="-1"/>
                <w:lang w:val="pt-BR"/>
              </w:rPr>
            </w:pPr>
            <w:hyperlink r:id="rId14" w:history="1">
              <w:r w:rsidR="009D5E63" w:rsidRPr="00BB1B98">
                <w:rPr>
                  <w:rStyle w:val="Hyperlink"/>
                  <w:rFonts w:ascii="Times New Roman" w:eastAsia="Times New Roman" w:hAnsi="Times New Roman" w:cs="Times New Roman"/>
                  <w:color w:val="auto"/>
                  <w:spacing w:val="-1"/>
                  <w:lang w:val="pt-BR"/>
                </w:rPr>
                <w:t>jiangsiwei_natmb@sina.com</w:t>
              </w:r>
            </w:hyperlink>
            <w:r w:rsidR="009A2BA7" w:rsidRPr="00BB1B98">
              <w:rPr>
                <w:rStyle w:val="Hyperlink"/>
                <w:rFonts w:ascii="Times New Roman" w:eastAsia="Times New Roman" w:hAnsi="Times New Roman" w:cs="Times New Roman"/>
                <w:color w:val="auto"/>
                <w:spacing w:val="-1"/>
                <w:lang w:val="pt-BR"/>
              </w:rPr>
              <w:t>;</w:t>
            </w:r>
          </w:p>
          <w:p w14:paraId="7F1CC0B9" w14:textId="1F71FCED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 xml:space="preserve">  </w:t>
            </w:r>
          </w:p>
        </w:tc>
        <w:tc>
          <w:tcPr>
            <w:tcW w:w="2942" w:type="dxa"/>
          </w:tcPr>
          <w:p w14:paraId="5BE9F9A0" w14:textId="77777777" w:rsidR="00F144AB" w:rsidRPr="00227A44" w:rsidRDefault="009A2BA7" w:rsidP="009A2BA7">
            <w:pPr>
              <w:spacing w:before="48" w:line="259" w:lineRule="exact"/>
              <w:rPr>
                <w:rFonts w:ascii="Times New Roman" w:eastAsia="Times New Roman" w:hAnsi="Times New Roman" w:cs="Times New Roman"/>
                <w:spacing w:val="-2"/>
                <w:position w:val="3"/>
                <w:lang w:val="pt-BR"/>
              </w:rPr>
            </w:pPr>
            <w:r w:rsidRPr="00227A44">
              <w:rPr>
                <w:rFonts w:ascii="Times New Roman" w:hAnsi="Times New Roman" w:cs="Times New Roman"/>
                <w:lang w:val="pt-BR"/>
              </w:rPr>
              <w:t xml:space="preserve">Tel: </w:t>
            </w:r>
          </w:p>
          <w:p w14:paraId="6711443B" w14:textId="5A21C0B0" w:rsidR="009A2BA7" w:rsidRPr="00227A44" w:rsidRDefault="009A2BA7" w:rsidP="009A2BA7">
            <w:pPr>
              <w:spacing w:before="48" w:line="259" w:lineRule="exact"/>
              <w:rPr>
                <w:rFonts w:ascii="Times New Roman" w:hAnsi="Times New Roman" w:cs="Times New Roman"/>
                <w:lang w:val="pt-BR" w:eastAsia="zh-CN"/>
              </w:rPr>
            </w:pPr>
            <w:r w:rsidRPr="00227A44">
              <w:rPr>
                <w:rFonts w:ascii="Times New Roman" w:hAnsi="Times New Roman" w:cs="Times New Roman"/>
                <w:spacing w:val="-2"/>
                <w:position w:val="3"/>
                <w:lang w:val="pt-BR" w:eastAsia="zh-CN"/>
              </w:rPr>
              <w:t>+86010-64591777/</w:t>
            </w:r>
            <w:r w:rsidR="00F144AB" w:rsidRPr="00227A44">
              <w:rPr>
                <w:rFonts w:ascii="Times New Roman" w:hAnsi="Times New Roman" w:cs="Times New Roman"/>
                <w:spacing w:val="-2"/>
                <w:position w:val="3"/>
                <w:lang w:val="pt-BR" w:eastAsia="zh-CN"/>
              </w:rPr>
              <w:t xml:space="preserve"> </w:t>
            </w:r>
            <w:r w:rsidRPr="00227A44">
              <w:rPr>
                <w:rFonts w:ascii="Times New Roman" w:hAnsi="Times New Roman" w:cs="Times New Roman"/>
                <w:spacing w:val="-2"/>
                <w:position w:val="3"/>
                <w:lang w:val="pt-BR" w:eastAsia="zh-CN"/>
              </w:rPr>
              <w:t>+8613552005536</w:t>
            </w:r>
          </w:p>
          <w:p w14:paraId="5EF1C3EE" w14:textId="77777777" w:rsidR="009D5E63" w:rsidRPr="00227A44" w:rsidRDefault="009D5E63" w:rsidP="00C513BD">
            <w:pPr>
              <w:spacing w:before="48" w:line="259" w:lineRule="exact"/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227A44" w:rsidRPr="00227A44" w14:paraId="30E37E38" w14:textId="7BF65D78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49FE7658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420EEFD3" w14:textId="77777777" w:rsidR="009D5E63" w:rsidRPr="00227A44" w:rsidRDefault="009D5E63" w:rsidP="001C465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2056" w:type="dxa"/>
          </w:tcPr>
          <w:p w14:paraId="52135408" w14:textId="56367148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27A44">
              <w:rPr>
                <w:rFonts w:ascii="Times New Roman" w:hAnsi="Times New Roman" w:cs="Times New Roman"/>
              </w:rPr>
              <w:t xml:space="preserve">Mr. </w:t>
            </w:r>
            <w:r w:rsidRPr="00227A44">
              <w:rPr>
                <w:rFonts w:ascii="Times New Roman" w:hAnsi="Times New Roman" w:cs="Times New Roman"/>
                <w:lang w:eastAsia="zh-CN"/>
              </w:rPr>
              <w:t>YAO  Yuan</w:t>
            </w:r>
            <w:r w:rsidRPr="00227A4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013" w:type="dxa"/>
          </w:tcPr>
          <w:p w14:paraId="1E5305BA" w14:textId="77777777" w:rsidR="009D5E63" w:rsidRPr="00227A44" w:rsidRDefault="009D5E63" w:rsidP="001C465E">
            <w:pPr>
              <w:spacing w:before="47" w:line="239" w:lineRule="auto"/>
              <w:rPr>
                <w:rFonts w:ascii="Times New Roman" w:hAnsi="Times New Roman" w:cs="Times New Roman"/>
                <w:lang w:eastAsia="zh-CN"/>
              </w:rPr>
            </w:pPr>
            <w:r w:rsidRPr="00227A44">
              <w:rPr>
                <w:rFonts w:ascii="Times New Roman" w:hAnsi="Times New Roman" w:cs="Times New Roman"/>
                <w:spacing w:val="-1"/>
                <w:lang w:eastAsia="zh-CN"/>
              </w:rPr>
              <w:t>Senior Engineer</w:t>
            </w:r>
          </w:p>
          <w:p w14:paraId="720F7C18" w14:textId="5504A2EF" w:rsidR="009D5E63" w:rsidRPr="00227A44" w:rsidRDefault="009D5E63" w:rsidP="001C465E">
            <w:pPr>
              <w:spacing w:line="232" w:lineRule="auto"/>
              <w:rPr>
                <w:rFonts w:ascii="Times New Roman" w:hAnsi="Times New Roman" w:cs="Times New Roman"/>
                <w:lang w:eastAsia="zh-CN"/>
              </w:rPr>
            </w:pPr>
            <w:r w:rsidRPr="00227A44">
              <w:rPr>
                <w:rFonts w:ascii="Times New Roman" w:hAnsi="Times New Roman" w:cs="Times New Roman"/>
                <w:spacing w:val="-1"/>
                <w:lang w:eastAsia="zh-CN"/>
              </w:rPr>
              <w:t>CNS division</w:t>
            </w:r>
          </w:p>
          <w:p w14:paraId="1B2F1162" w14:textId="77777777" w:rsidR="009D5E63" w:rsidRPr="00227A44" w:rsidRDefault="009D5E63" w:rsidP="009817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27A44">
              <w:rPr>
                <w:rFonts w:ascii="Times New Roman" w:eastAsia="Times New Roman" w:hAnsi="Times New Roman" w:cs="Times New Roman"/>
                <w:spacing w:val="-1"/>
              </w:rPr>
              <w:t>Organi</w:t>
            </w:r>
            <w:r w:rsidRPr="00227A44">
              <w:rPr>
                <w:rFonts w:ascii="Times New Roman" w:eastAsia="Times New Roman" w:hAnsi="Times New Roman" w:cs="Times New Roman"/>
              </w:rPr>
              <w:t>zation</w:t>
            </w:r>
            <w:r w:rsidRPr="00227A44">
              <w:rPr>
                <w:rFonts w:ascii="Times New Roman" w:hAnsi="Times New Roman" w:cs="Times New Roman"/>
                <w:lang w:eastAsia="zh-CN"/>
              </w:rPr>
              <w:t xml:space="preserve"> Middle South regional Air Traffic Management Bureau of CAAC</w:t>
            </w:r>
            <w:r w:rsidRPr="00227A44">
              <w:rPr>
                <w:rFonts w:ascii="Times New Roman" w:hAnsi="Times New Roman" w:cs="Times New Roman"/>
              </w:rPr>
              <w:t xml:space="preserve"> </w:t>
            </w:r>
          </w:p>
          <w:p w14:paraId="4E74CE96" w14:textId="79E981B2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27A44">
              <w:rPr>
                <w:rFonts w:ascii="Times New Roman" w:hAnsi="Times New Roman" w:cs="Times New Roman"/>
                <w:b/>
                <w:bCs/>
                <w:u w:val="single"/>
              </w:rPr>
              <w:t>CHINA (PEOPLE’S REPUBLIC OF)</w:t>
            </w:r>
          </w:p>
          <w:p w14:paraId="4CBF5928" w14:textId="77777777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</w:tcPr>
          <w:p w14:paraId="0953037A" w14:textId="4638B83E" w:rsidR="009D5E63" w:rsidRPr="00BB1B98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napToGrid w:val="0"/>
                <w:lang w:val="pt-BR" w:eastAsia="zh-CN" w:bidi="ar"/>
              </w:rPr>
            </w:pPr>
            <w:r w:rsidRPr="00227A44">
              <w:rPr>
                <w:rFonts w:ascii="Times New Roman" w:hAnsi="Times New Roman" w:cs="Times New Roman"/>
                <w:lang w:val="pt-BR"/>
              </w:rPr>
              <w:t xml:space="preserve"> </w:t>
            </w:r>
            <w:hyperlink r:id="rId15" w:history="1">
              <w:r w:rsidRPr="00BB1B98">
                <w:rPr>
                  <w:rStyle w:val="Hyperlink"/>
                  <w:rFonts w:ascii="Times New Roman" w:hAnsi="Times New Roman" w:cs="Times New Roman"/>
                  <w:snapToGrid w:val="0"/>
                  <w:color w:val="auto"/>
                  <w:lang w:val="pt-BR" w:eastAsia="zh-CN" w:bidi="ar"/>
                </w:rPr>
                <w:t>znyaoyuan@atmb.net.cn</w:t>
              </w:r>
            </w:hyperlink>
            <w:r w:rsidR="009A2BA7" w:rsidRPr="00BB1B98">
              <w:rPr>
                <w:rStyle w:val="Hyperlink"/>
                <w:rFonts w:ascii="Times New Roman" w:hAnsi="Times New Roman" w:cs="Times New Roman"/>
                <w:snapToGrid w:val="0"/>
                <w:color w:val="auto"/>
                <w:lang w:val="pt-BR" w:eastAsia="zh-CN" w:bidi="ar"/>
              </w:rPr>
              <w:t>;</w:t>
            </w:r>
          </w:p>
          <w:p w14:paraId="19280F66" w14:textId="6FA649D3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942" w:type="dxa"/>
          </w:tcPr>
          <w:p w14:paraId="7EDCB979" w14:textId="77777777" w:rsidR="00F144AB" w:rsidRPr="00227A44" w:rsidRDefault="009A2BA7" w:rsidP="009A2B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  <w:r w:rsidRPr="00227A44">
              <w:rPr>
                <w:rFonts w:ascii="Times New Roman" w:hAnsi="Times New Roman" w:cs="Times New Roman"/>
                <w:lang w:val="pt-BR"/>
              </w:rPr>
              <w:t xml:space="preserve">Tel: </w:t>
            </w:r>
          </w:p>
          <w:p w14:paraId="7EFFAEAF" w14:textId="12707247" w:rsidR="00F144AB" w:rsidRPr="00227A44" w:rsidRDefault="009A2BA7" w:rsidP="009A2B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pacing w:val="-2"/>
                <w:position w:val="3"/>
                <w:lang w:val="pt-BR" w:eastAsia="zh-CN"/>
              </w:rPr>
            </w:pPr>
            <w:r w:rsidRPr="00227A44">
              <w:rPr>
                <w:rFonts w:ascii="Times New Roman" w:hAnsi="Times New Roman" w:cs="Times New Roman"/>
                <w:spacing w:val="-2"/>
                <w:position w:val="3"/>
                <w:lang w:val="pt-BR" w:eastAsia="zh-CN"/>
              </w:rPr>
              <w:t>+8602086130892/</w:t>
            </w:r>
          </w:p>
          <w:p w14:paraId="77775300" w14:textId="78AC2476" w:rsidR="009A2BA7" w:rsidRPr="00227A44" w:rsidRDefault="009A2BA7" w:rsidP="009A2B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pacing w:val="-2"/>
                <w:position w:val="3"/>
                <w:lang w:val="pt-BR" w:eastAsia="zh-CN"/>
              </w:rPr>
            </w:pPr>
            <w:r w:rsidRPr="00227A44">
              <w:rPr>
                <w:rFonts w:ascii="Times New Roman" w:hAnsi="Times New Roman" w:cs="Times New Roman"/>
                <w:spacing w:val="-2"/>
                <w:position w:val="3"/>
                <w:lang w:val="pt-BR" w:eastAsia="zh-CN"/>
              </w:rPr>
              <w:t>+8615920519742</w:t>
            </w:r>
          </w:p>
          <w:p w14:paraId="356CC6E5" w14:textId="77777777" w:rsidR="009D5E63" w:rsidRPr="00227A44" w:rsidRDefault="009D5E63" w:rsidP="00BC4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227A44" w:rsidRPr="00227A44" w14:paraId="4A328ACD" w14:textId="2917143D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226DECBB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6E1F9939" w14:textId="77777777" w:rsidR="009D5E63" w:rsidRPr="00227A44" w:rsidRDefault="009D5E63" w:rsidP="001C465E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  <w:lang w:val="pt-BR"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4D461100" w14:textId="77777777" w:rsidR="009D5E63" w:rsidRPr="00227A44" w:rsidRDefault="009D5E63" w:rsidP="009047B6">
            <w:pPr>
              <w:rPr>
                <w:rFonts w:ascii="Times New Roman" w:hAnsi="Times New Roman" w:cs="Times New Roman"/>
                <w:b/>
              </w:rPr>
            </w:pPr>
            <w:r w:rsidRPr="00227A44">
              <w:rPr>
                <w:rFonts w:ascii="Times New Roman" w:hAnsi="Times New Roman" w:cs="Times New Roman"/>
                <w:b/>
              </w:rPr>
              <w:t>HONG KONG, CHINA</w:t>
            </w:r>
          </w:p>
        </w:tc>
        <w:tc>
          <w:tcPr>
            <w:tcW w:w="3013" w:type="dxa"/>
            <w:shd w:val="pct10" w:color="auto" w:fill="auto"/>
          </w:tcPr>
          <w:p w14:paraId="1406F90E" w14:textId="77777777" w:rsidR="009D5E63" w:rsidRPr="00227A44" w:rsidRDefault="009D5E63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6A8D4F92" w14:textId="77777777" w:rsidR="009D5E63" w:rsidRPr="00227A44" w:rsidRDefault="009D5E63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757021DA" w14:textId="77777777" w:rsidR="009D5E63" w:rsidRPr="00227A44" w:rsidRDefault="009D5E63" w:rsidP="009047B6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391ADD2C" w14:textId="77777777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25CA6227" w14:textId="77777777" w:rsidR="00072BAB" w:rsidRPr="00227A44" w:rsidRDefault="00072BAB" w:rsidP="00CB1ECB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161943A6" w14:textId="77777777" w:rsidR="00072BAB" w:rsidRPr="00BB1B98" w:rsidRDefault="00072BAB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  <w:vanish/>
              </w:rPr>
            </w:pPr>
          </w:p>
          <w:p w14:paraId="08999036" w14:textId="77777777" w:rsidR="00072BAB" w:rsidRPr="00BB1B98" w:rsidRDefault="00072BAB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  <w:vanish/>
              </w:rPr>
            </w:pPr>
          </w:p>
          <w:p w14:paraId="18D8AB6D" w14:textId="77777777" w:rsidR="00072BAB" w:rsidRPr="00BB1B98" w:rsidRDefault="00072BAB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  <w:vanish/>
              </w:rPr>
            </w:pPr>
          </w:p>
          <w:p w14:paraId="538858F7" w14:textId="77777777" w:rsidR="00072BAB" w:rsidRPr="00BB1B98" w:rsidRDefault="00072BAB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  <w:vanish/>
              </w:rPr>
            </w:pPr>
          </w:p>
          <w:p w14:paraId="4E34E41E" w14:textId="77777777" w:rsidR="00072BAB" w:rsidRPr="00BB1B98" w:rsidRDefault="00072BAB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  <w:vanish/>
              </w:rPr>
            </w:pPr>
          </w:p>
          <w:p w14:paraId="602440C5" w14:textId="30C9F125" w:rsidR="00072BAB" w:rsidRPr="00BB1B98" w:rsidRDefault="00072BAB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57281E7F" w14:textId="77777777" w:rsidR="00072BAB" w:rsidRPr="00BB1B98" w:rsidRDefault="00072BAB" w:rsidP="00CB1EC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Mr. Felix Tsao</w:t>
            </w:r>
          </w:p>
          <w:p w14:paraId="212C4A45" w14:textId="77777777" w:rsidR="00FD1290" w:rsidRPr="00BB1B98" w:rsidRDefault="00FD1290" w:rsidP="00FD1290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Main Focal Point)</w:t>
            </w:r>
          </w:p>
          <w:p w14:paraId="69D5A4CC" w14:textId="793DE932" w:rsidR="00FD1290" w:rsidRPr="00BB1B98" w:rsidRDefault="00FD1290" w:rsidP="00CB1E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3" w:type="dxa"/>
            <w:shd w:val="clear" w:color="auto" w:fill="auto"/>
          </w:tcPr>
          <w:p w14:paraId="3D00D0C6" w14:textId="77777777" w:rsidR="00072BAB" w:rsidRPr="00BB1B98" w:rsidRDefault="00FD1290" w:rsidP="00CB1EC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Senior Electronics Engineer</w:t>
            </w:r>
          </w:p>
          <w:p w14:paraId="587B0597" w14:textId="77777777" w:rsidR="00FD1290" w:rsidRPr="00BB1B98" w:rsidRDefault="00FD1290" w:rsidP="00CB1EC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Air Traffic Engineering Services Division</w:t>
            </w:r>
          </w:p>
          <w:p w14:paraId="2E7DAB60" w14:textId="138A107B" w:rsidR="00FD1290" w:rsidRPr="00BB1B98" w:rsidRDefault="00FD1290" w:rsidP="00CB1EC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Civil Aviation Department of </w:t>
            </w:r>
            <w:r w:rsidRPr="00BB1B98">
              <w:rPr>
                <w:rFonts w:ascii="Times New Roman" w:hAnsi="Times New Roman" w:cs="Times New Roman"/>
                <w:b/>
                <w:u w:val="single"/>
              </w:rPr>
              <w:t>HONG KONG, CHINA</w:t>
            </w:r>
          </w:p>
          <w:p w14:paraId="44202124" w14:textId="29B20BDB" w:rsidR="00FD1290" w:rsidRPr="00BB1B98" w:rsidRDefault="00FD1290" w:rsidP="00CB1E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1FA445A9" w14:textId="724EF681" w:rsidR="00072BAB" w:rsidRPr="00BB1B98" w:rsidRDefault="00BC4931" w:rsidP="00CB1ECB">
            <w:pPr>
              <w:rPr>
                <w:rFonts w:ascii="Times New Roman" w:hAnsi="Times New Roman" w:cs="Times New Roman"/>
              </w:rPr>
            </w:pPr>
            <w:hyperlink r:id="rId16" w:history="1">
              <w:r w:rsidR="00FD1290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cwtsao@cad.gov.hk</w:t>
              </w:r>
            </w:hyperlink>
            <w:r w:rsidR="00FD1290" w:rsidRPr="00BB1B98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2942" w:type="dxa"/>
          </w:tcPr>
          <w:p w14:paraId="5FA30B3E" w14:textId="67CA281F" w:rsidR="00072BAB" w:rsidRPr="00BB1B98" w:rsidRDefault="00FD1290" w:rsidP="00CB1EC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Tel: +852 2910 6507</w:t>
            </w:r>
          </w:p>
          <w:p w14:paraId="7C11273A" w14:textId="3B07CDCE" w:rsidR="00FD1290" w:rsidRPr="00BB1B98" w:rsidRDefault="00FD1290" w:rsidP="00CB1EC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Fax: +852 2845 7160</w:t>
            </w:r>
          </w:p>
        </w:tc>
      </w:tr>
      <w:tr w:rsidR="00227A44" w:rsidRPr="00227A44" w14:paraId="28AE6E3A" w14:textId="1FA5124E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1FD7CDAB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34F9E27A" w14:textId="77777777" w:rsidR="009D5E63" w:rsidRPr="00227A44" w:rsidRDefault="009D5E63" w:rsidP="001C465E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7172357D" w14:textId="77777777" w:rsidR="009D5E63" w:rsidRPr="00227A44" w:rsidRDefault="009D5E63" w:rsidP="009047B6">
            <w:pPr>
              <w:rPr>
                <w:rFonts w:ascii="Times New Roman" w:hAnsi="Times New Roman" w:cs="Times New Roman"/>
                <w:b/>
              </w:rPr>
            </w:pPr>
            <w:r w:rsidRPr="00227A44">
              <w:rPr>
                <w:rFonts w:ascii="Times New Roman" w:hAnsi="Times New Roman" w:cs="Times New Roman"/>
                <w:b/>
              </w:rPr>
              <w:t xml:space="preserve">FIJI </w:t>
            </w:r>
          </w:p>
        </w:tc>
        <w:tc>
          <w:tcPr>
            <w:tcW w:w="3013" w:type="dxa"/>
            <w:shd w:val="pct10" w:color="auto" w:fill="auto"/>
          </w:tcPr>
          <w:p w14:paraId="457AEE14" w14:textId="77777777" w:rsidR="009D5E63" w:rsidRPr="00227A44" w:rsidRDefault="009D5E63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180C3DE0" w14:textId="77777777" w:rsidR="009D5E63" w:rsidRPr="00227A44" w:rsidRDefault="009D5E63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1ABBEF50" w14:textId="77777777" w:rsidR="009D5E63" w:rsidRPr="00227A44" w:rsidRDefault="009D5E63" w:rsidP="009047B6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16E3F159" w14:textId="77777777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0EBD9130" w14:textId="77777777" w:rsidR="00FF6F95" w:rsidRPr="00227A44" w:rsidRDefault="00FF6F95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19778D58" w14:textId="77777777" w:rsidR="00FF6F95" w:rsidRPr="00BB1B98" w:rsidRDefault="00FF6F95" w:rsidP="00CB1ECB">
            <w:pPr>
              <w:ind w:left="45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1A763792" w14:textId="77777777" w:rsidR="00FF6F95" w:rsidRPr="00BB1B98" w:rsidRDefault="00FF6F95" w:rsidP="00CB1EC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To be advised)</w:t>
            </w:r>
          </w:p>
        </w:tc>
        <w:tc>
          <w:tcPr>
            <w:tcW w:w="3013" w:type="dxa"/>
            <w:shd w:val="clear" w:color="auto" w:fill="auto"/>
          </w:tcPr>
          <w:p w14:paraId="443EA445" w14:textId="77777777" w:rsidR="00FF6F95" w:rsidRPr="00BB1B98" w:rsidRDefault="00FF6F95" w:rsidP="00CB1E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3230C8CE" w14:textId="77777777" w:rsidR="00FF6F95" w:rsidRPr="00BB1B98" w:rsidRDefault="00FF6F95" w:rsidP="00CB1E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</w:tcPr>
          <w:p w14:paraId="1494433B" w14:textId="77777777" w:rsidR="00FF6F95" w:rsidRPr="00BB1B98" w:rsidRDefault="00FF6F95" w:rsidP="00CB1ECB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48230583" w14:textId="1EF761EF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1BB37643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4ECCA601" w14:textId="77777777" w:rsidR="009D5E63" w:rsidRPr="00227A44" w:rsidRDefault="009D5E63" w:rsidP="001C465E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1C096103" w14:textId="77777777" w:rsidR="009D5E63" w:rsidRPr="00227A44" w:rsidRDefault="009D5E63" w:rsidP="009047B6">
            <w:pPr>
              <w:rPr>
                <w:rFonts w:ascii="Times New Roman" w:hAnsi="Times New Roman" w:cs="Times New Roman"/>
                <w:b/>
              </w:rPr>
            </w:pPr>
            <w:r w:rsidRPr="00227A44">
              <w:rPr>
                <w:rFonts w:ascii="Times New Roman" w:hAnsi="Times New Roman" w:cs="Times New Roman"/>
                <w:b/>
              </w:rPr>
              <w:t xml:space="preserve">INDIA </w:t>
            </w:r>
          </w:p>
        </w:tc>
        <w:tc>
          <w:tcPr>
            <w:tcW w:w="3013" w:type="dxa"/>
            <w:shd w:val="pct10" w:color="auto" w:fill="auto"/>
          </w:tcPr>
          <w:p w14:paraId="2EDB721A" w14:textId="77777777" w:rsidR="009D5E63" w:rsidRPr="00227A44" w:rsidRDefault="009D5E63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33B52A42" w14:textId="77777777" w:rsidR="009D5E63" w:rsidRPr="00227A44" w:rsidRDefault="009D5E63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1374C832" w14:textId="77777777" w:rsidR="009D5E63" w:rsidRPr="00227A44" w:rsidRDefault="009D5E63" w:rsidP="009047B6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5754FAFB" w14:textId="77777777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13061C0F" w14:textId="77777777" w:rsidR="00FF6F95" w:rsidRPr="00227A44" w:rsidRDefault="00FF6F95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6C6F1B2D" w14:textId="77777777" w:rsidR="00FF6F95" w:rsidRPr="00BB1B98" w:rsidRDefault="00FF6F95" w:rsidP="00CB1ECB">
            <w:pPr>
              <w:ind w:left="45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7D72823B" w14:textId="77777777" w:rsidR="00FF6F95" w:rsidRPr="00BB1B98" w:rsidRDefault="00FF6F95" w:rsidP="00CB1EC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To be advised)</w:t>
            </w:r>
          </w:p>
        </w:tc>
        <w:tc>
          <w:tcPr>
            <w:tcW w:w="3013" w:type="dxa"/>
            <w:shd w:val="clear" w:color="auto" w:fill="auto"/>
          </w:tcPr>
          <w:p w14:paraId="2CFB1F6D" w14:textId="77777777" w:rsidR="00FF6F95" w:rsidRPr="00BB1B98" w:rsidRDefault="00FF6F95" w:rsidP="00CB1E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38F1542B" w14:textId="77777777" w:rsidR="00FF6F95" w:rsidRPr="00BB1B98" w:rsidRDefault="00FF6F95" w:rsidP="00CB1E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</w:tcPr>
          <w:p w14:paraId="1D36B89C" w14:textId="77777777" w:rsidR="00FF6F95" w:rsidRPr="00BB1B98" w:rsidRDefault="00FF6F95" w:rsidP="00CB1ECB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04FD85D3" w14:textId="63D11EE5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56662F75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29376FD6" w14:textId="77777777" w:rsidR="009D5E63" w:rsidRPr="00BB1B98" w:rsidRDefault="009D5E63" w:rsidP="001C465E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4ECA3C1C" w14:textId="77777777" w:rsidR="009D5E63" w:rsidRPr="00BB1B98" w:rsidRDefault="009D5E63" w:rsidP="009047B6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 xml:space="preserve">INDONESIA </w:t>
            </w:r>
          </w:p>
        </w:tc>
        <w:tc>
          <w:tcPr>
            <w:tcW w:w="3013" w:type="dxa"/>
            <w:shd w:val="pct10" w:color="auto" w:fill="auto"/>
          </w:tcPr>
          <w:p w14:paraId="3F70D012" w14:textId="77777777" w:rsidR="009D5E63" w:rsidRPr="00BB1B98" w:rsidRDefault="009D5E63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65EB0A78" w14:textId="77777777" w:rsidR="009D5E63" w:rsidRPr="00BB1B98" w:rsidRDefault="009D5E63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689B2988" w14:textId="77777777" w:rsidR="009D5E63" w:rsidRPr="00BB1B98" w:rsidRDefault="009D5E63" w:rsidP="009047B6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10490851" w14:textId="2395274A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0D03962B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5DA4B108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1CF220BC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Mr. Budi Fathoni </w:t>
            </w:r>
          </w:p>
          <w:p w14:paraId="76D58C93" w14:textId="43688CE6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Main Focal Point)</w:t>
            </w:r>
          </w:p>
          <w:p w14:paraId="48DD38CE" w14:textId="35C51A28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    </w:t>
            </w:r>
          </w:p>
        </w:tc>
        <w:tc>
          <w:tcPr>
            <w:tcW w:w="3013" w:type="dxa"/>
            <w:shd w:val="clear" w:color="auto" w:fill="auto"/>
          </w:tcPr>
          <w:p w14:paraId="253C4403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Air Navigation Inspector, </w:t>
            </w:r>
          </w:p>
          <w:p w14:paraId="2C971578" w14:textId="419FA9A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DGCA Indonesia </w:t>
            </w:r>
          </w:p>
          <w:p w14:paraId="1BDE6063" w14:textId="77777777" w:rsidR="009D5E63" w:rsidRPr="00BB1B98" w:rsidRDefault="009D5E63" w:rsidP="00693C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52E0767A" w14:textId="02DE3758" w:rsidR="009D5E63" w:rsidRPr="00BB1B98" w:rsidRDefault="00BC4931" w:rsidP="00A87B5B">
            <w:pPr>
              <w:rPr>
                <w:rFonts w:ascii="Times New Roman" w:hAnsi="Times New Roman" w:cs="Times New Roman"/>
              </w:rPr>
            </w:pPr>
            <w:hyperlink r:id="rId17" w:history="1">
              <w:r w:rsidR="004146DD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bfathoni@yahoo.com</w:t>
              </w:r>
            </w:hyperlink>
            <w:r w:rsidR="009A2BA7" w:rsidRPr="00BB1B98">
              <w:rPr>
                <w:rFonts w:ascii="Times New Roman" w:hAnsi="Times New Roman" w:cs="Times New Roman"/>
              </w:rPr>
              <w:t>;</w:t>
            </w:r>
            <w:r w:rsidR="004146DD" w:rsidRPr="00BB1B98">
              <w:rPr>
                <w:rFonts w:ascii="Times New Roman" w:hAnsi="Times New Roman" w:cs="Times New Roman"/>
              </w:rPr>
              <w:t xml:space="preserve"> </w:t>
            </w:r>
          </w:p>
          <w:p w14:paraId="5BC78513" w14:textId="7B6DDB00" w:rsidR="009D5E63" w:rsidRPr="00BB1B98" w:rsidRDefault="009D5E63" w:rsidP="00693C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</w:tcPr>
          <w:p w14:paraId="630A0153" w14:textId="77777777" w:rsidR="009A2BA7" w:rsidRPr="00BB1B98" w:rsidRDefault="009A2BA7" w:rsidP="009A2BA7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Tel:      +62 21 3505006</w:t>
            </w:r>
          </w:p>
          <w:p w14:paraId="2C111667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01FC1109" w14:textId="26954310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5CD0B9CE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4E74FE62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5CE675DE" w14:textId="1EDFB3C8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Mr. M.T. Edison Saragih (Associate Focal Point)</w:t>
            </w:r>
          </w:p>
          <w:p w14:paraId="1935E533" w14:textId="13973CB8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3" w:type="dxa"/>
            <w:shd w:val="clear" w:color="auto" w:fill="auto"/>
          </w:tcPr>
          <w:p w14:paraId="15AFC815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Air Navigation Inspector, </w:t>
            </w:r>
          </w:p>
          <w:p w14:paraId="0CF8E0B8" w14:textId="6C97C6BA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DGCA Indonesia </w:t>
            </w:r>
          </w:p>
          <w:p w14:paraId="23FB382B" w14:textId="77777777" w:rsidR="009D5E63" w:rsidRPr="00BB1B98" w:rsidRDefault="009D5E63" w:rsidP="009047B6">
            <w:pPr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3889" w:type="dxa"/>
            <w:shd w:val="clear" w:color="auto" w:fill="auto"/>
          </w:tcPr>
          <w:p w14:paraId="6381B4A5" w14:textId="540E27EC" w:rsidR="009D5E63" w:rsidRPr="00BB1B98" w:rsidRDefault="00BC4931" w:rsidP="003E2AE7">
            <w:pPr>
              <w:rPr>
                <w:rFonts w:ascii="Times New Roman" w:hAnsi="Times New Roman" w:cs="Times New Roman"/>
              </w:rPr>
            </w:pPr>
            <w:hyperlink r:id="rId18" w:history="1">
              <w:r w:rsidR="004146DD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edisonsaragih.es@gmail.com</w:t>
              </w:r>
            </w:hyperlink>
            <w:r w:rsidR="009A2BA7" w:rsidRPr="00BB1B98">
              <w:rPr>
                <w:rFonts w:ascii="Times New Roman" w:hAnsi="Times New Roman" w:cs="Times New Roman"/>
              </w:rPr>
              <w:t>;</w:t>
            </w:r>
            <w:r w:rsidR="004146DD" w:rsidRPr="00BB1B98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942" w:type="dxa"/>
          </w:tcPr>
          <w:p w14:paraId="5C8B9173" w14:textId="77777777" w:rsidR="009A2BA7" w:rsidRPr="00BB1B98" w:rsidRDefault="009A2BA7" w:rsidP="009A2BA7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Tel:      +62 21 3505006</w:t>
            </w:r>
          </w:p>
          <w:p w14:paraId="473A87E4" w14:textId="77777777" w:rsidR="009D5E63" w:rsidRPr="00BB1B98" w:rsidRDefault="009D5E63" w:rsidP="003E2AE7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5536BDDF" w14:textId="2B7C0FD2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4CFDB486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3C034675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54AFBC73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Mr. Rachmat Hidayat</w:t>
            </w:r>
          </w:p>
          <w:p w14:paraId="5CC67A89" w14:textId="52CC7BC3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Associate Focal Point)</w:t>
            </w:r>
          </w:p>
          <w:p w14:paraId="64B2BECF" w14:textId="7556EFD0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013" w:type="dxa"/>
            <w:shd w:val="clear" w:color="auto" w:fill="auto"/>
          </w:tcPr>
          <w:p w14:paraId="384EEFE7" w14:textId="1B279BCF" w:rsidR="009D5E63" w:rsidRPr="00BB1B98" w:rsidRDefault="009D5E63" w:rsidP="009047B6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Surveillance and Automation Facility Readiness, Airnav Indonesia</w:t>
            </w:r>
          </w:p>
        </w:tc>
        <w:tc>
          <w:tcPr>
            <w:tcW w:w="3889" w:type="dxa"/>
            <w:shd w:val="clear" w:color="auto" w:fill="auto"/>
          </w:tcPr>
          <w:p w14:paraId="47564F8D" w14:textId="71F6BA8D" w:rsidR="009D5E63" w:rsidRPr="00BB1B98" w:rsidRDefault="00BC4931" w:rsidP="003E2AE7">
            <w:pPr>
              <w:rPr>
                <w:rFonts w:ascii="Times New Roman" w:hAnsi="Times New Roman" w:cs="Times New Roman"/>
              </w:rPr>
            </w:pPr>
            <w:hyperlink r:id="rId19" w:history="1">
              <w:r w:rsidR="004146DD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rachmathidayat2704@gmail.com</w:t>
              </w:r>
            </w:hyperlink>
            <w:r w:rsidR="009A2BA7" w:rsidRPr="00BB1B98">
              <w:rPr>
                <w:rFonts w:ascii="Times New Roman" w:hAnsi="Times New Roman" w:cs="Times New Roman"/>
              </w:rPr>
              <w:t>;</w:t>
            </w:r>
            <w:r w:rsidR="004146DD" w:rsidRPr="00BB1B98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942" w:type="dxa"/>
          </w:tcPr>
          <w:p w14:paraId="443AA000" w14:textId="77777777" w:rsidR="009A2BA7" w:rsidRPr="00BB1B98" w:rsidRDefault="009A2BA7" w:rsidP="009A2BA7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Tel:      +62 21 55915000</w:t>
            </w:r>
          </w:p>
          <w:p w14:paraId="5177A489" w14:textId="77777777" w:rsidR="009D5E63" w:rsidRPr="00BB1B98" w:rsidRDefault="009D5E63" w:rsidP="003E2AE7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2C7DDD3B" w14:textId="75EFECEA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3E2639BF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B82260F" w14:textId="77777777" w:rsidR="009D5E63" w:rsidRPr="00BB1B98" w:rsidRDefault="009D5E63" w:rsidP="001C465E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2AFAFDD8" w14:textId="77777777" w:rsidR="009D5E63" w:rsidRPr="00BB1B98" w:rsidRDefault="009D5E63" w:rsidP="009047B6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>JAPAN</w:t>
            </w:r>
          </w:p>
        </w:tc>
        <w:tc>
          <w:tcPr>
            <w:tcW w:w="3013" w:type="dxa"/>
            <w:shd w:val="pct10" w:color="auto" w:fill="auto"/>
          </w:tcPr>
          <w:p w14:paraId="79E90CA0" w14:textId="77777777" w:rsidR="009D5E63" w:rsidRPr="00BB1B98" w:rsidRDefault="009D5E63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7C964910" w14:textId="77777777" w:rsidR="009D5E63" w:rsidRPr="00BB1B98" w:rsidRDefault="009D5E63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1060C259" w14:textId="77777777" w:rsidR="009D5E63" w:rsidRPr="00BB1B98" w:rsidRDefault="009D5E63" w:rsidP="009047B6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66C02D6E" w14:textId="6B0C9530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739CE1FE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6496CB00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07F6B76A" w14:textId="37C00DAB" w:rsidR="009D5E63" w:rsidRPr="00BB1B98" w:rsidRDefault="009D5E63" w:rsidP="00FF6F95">
            <w:pPr>
              <w:ind w:right="-154"/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  <w:lang w:eastAsia="ja-JP"/>
              </w:rPr>
              <w:t>Satoshi FUCHINOUE</w:t>
            </w:r>
          </w:p>
        </w:tc>
        <w:tc>
          <w:tcPr>
            <w:tcW w:w="3013" w:type="dxa"/>
            <w:shd w:val="clear" w:color="auto" w:fill="auto"/>
          </w:tcPr>
          <w:p w14:paraId="5DD93881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Special Assistant to the Director</w:t>
            </w:r>
          </w:p>
          <w:p w14:paraId="71598F77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CNS Planning Office</w:t>
            </w:r>
          </w:p>
          <w:p w14:paraId="13E1C9EF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Air Navigation Service Engineering Division </w:t>
            </w:r>
          </w:p>
          <w:p w14:paraId="580C997C" w14:textId="4E6E8522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Civil Aviation Bureau, JCAB</w:t>
            </w:r>
          </w:p>
          <w:p w14:paraId="00F6376E" w14:textId="267F754A" w:rsidR="009D5E63" w:rsidRPr="00BB1B98" w:rsidRDefault="009D5E63" w:rsidP="00A87B5B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BB1B98">
              <w:rPr>
                <w:rFonts w:ascii="Times New Roman" w:hAnsi="Times New Roman" w:cs="Times New Roman"/>
                <w:b/>
                <w:u w:val="single"/>
              </w:rPr>
              <w:t>JAPAN</w:t>
            </w:r>
          </w:p>
          <w:p w14:paraId="766904B5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</w:p>
          <w:p w14:paraId="3101F9F4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36604E94" w14:textId="77777777" w:rsidR="00452785" w:rsidRPr="00227A44" w:rsidRDefault="00452785" w:rsidP="00452785">
            <w:pPr>
              <w:rPr>
                <w:rFonts w:ascii="Times New Roman" w:hAnsi="Times New Roman" w:cs="Times New Roman"/>
              </w:rPr>
            </w:pPr>
            <w:r w:rsidRPr="00227A44">
              <w:rPr>
                <w:rFonts w:ascii="Times New Roman" w:hAnsi="Times New Roman" w:cs="Times New Roman"/>
              </w:rPr>
              <w:t xml:space="preserve">futinoue-s46pu@mlit.go.jp; </w:t>
            </w:r>
          </w:p>
          <w:p w14:paraId="3AB256FE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</w:tcPr>
          <w:p w14:paraId="58BF50CD" w14:textId="77777777" w:rsidR="009A2BA7" w:rsidRPr="00BB1B98" w:rsidRDefault="009A2BA7" w:rsidP="009A2BA7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Tel:        +81-3-5253-8742</w:t>
            </w:r>
          </w:p>
          <w:p w14:paraId="5CC44FDE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0886EFFC" w14:textId="7238D42F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759BC906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747BD2E1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4D55EA90" w14:textId="2DA6F923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Kenji UEHARA</w:t>
            </w:r>
          </w:p>
        </w:tc>
        <w:tc>
          <w:tcPr>
            <w:tcW w:w="3013" w:type="dxa"/>
            <w:shd w:val="clear" w:color="auto" w:fill="auto"/>
          </w:tcPr>
          <w:p w14:paraId="79B07AF8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Chief</w:t>
            </w:r>
          </w:p>
          <w:p w14:paraId="026A7256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CNS Planning Office</w:t>
            </w:r>
          </w:p>
          <w:p w14:paraId="48B0F2A2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Air Navigation Service Engineering Division </w:t>
            </w:r>
          </w:p>
          <w:p w14:paraId="4758FCD5" w14:textId="11D46E09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Civil Aviation Bureau, JCAB</w:t>
            </w:r>
          </w:p>
          <w:p w14:paraId="3BE848E7" w14:textId="0C97DFB3" w:rsidR="009D5E63" w:rsidRPr="00BB1B98" w:rsidRDefault="009D5E63" w:rsidP="00A87B5B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BB1B98">
              <w:rPr>
                <w:rFonts w:ascii="Times New Roman" w:hAnsi="Times New Roman" w:cs="Times New Roman"/>
                <w:b/>
                <w:u w:val="single"/>
              </w:rPr>
              <w:t>JAPAN</w:t>
            </w:r>
          </w:p>
          <w:p w14:paraId="48C2DD75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4372BFFB" w14:textId="4B5516D2" w:rsidR="009D5E63" w:rsidRPr="00BB1B98" w:rsidRDefault="00BC4931" w:rsidP="00A87B5B">
            <w:pPr>
              <w:rPr>
                <w:rFonts w:ascii="Times New Roman" w:hAnsi="Times New Roman" w:cs="Times New Roman"/>
              </w:rPr>
            </w:pPr>
            <w:hyperlink r:id="rId20" w:history="1">
              <w:r w:rsidR="004146DD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uehara-k46qj@mlit.go.jp</w:t>
              </w:r>
            </w:hyperlink>
            <w:r w:rsidR="009A2BA7" w:rsidRPr="00BB1B98">
              <w:rPr>
                <w:rFonts w:ascii="Times New Roman" w:hAnsi="Times New Roman" w:cs="Times New Roman"/>
              </w:rPr>
              <w:t>;</w:t>
            </w:r>
            <w:r w:rsidR="004146DD" w:rsidRPr="00BB1B98">
              <w:rPr>
                <w:rFonts w:ascii="Times New Roman" w:hAnsi="Times New Roman" w:cs="Times New Roman"/>
              </w:rPr>
              <w:t xml:space="preserve"> </w:t>
            </w:r>
          </w:p>
          <w:p w14:paraId="10077101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</w:tcPr>
          <w:p w14:paraId="0C64144A" w14:textId="77777777" w:rsidR="009A2BA7" w:rsidRPr="00BB1B98" w:rsidRDefault="009A2BA7" w:rsidP="009A2BA7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Tel:</w:t>
            </w:r>
            <w:r w:rsidRPr="00BB1B98">
              <w:rPr>
                <w:rFonts w:ascii="Times New Roman" w:hAnsi="Times New Roman" w:cs="Times New Roman"/>
              </w:rPr>
              <w:tab/>
              <w:t xml:space="preserve"> +81-3-5253-8742</w:t>
            </w:r>
          </w:p>
          <w:p w14:paraId="0930F56E" w14:textId="77777777" w:rsidR="009D5E63" w:rsidRPr="00BB1B98" w:rsidRDefault="009D5E63" w:rsidP="00A87B5B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0624D617" w14:textId="2E4BBDD1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3BB14800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1B23FD59" w14:textId="77777777" w:rsidR="009D5E63" w:rsidRPr="00BB1B98" w:rsidRDefault="009D5E63" w:rsidP="001C465E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4EBAEE89" w14:textId="77777777" w:rsidR="009D5E63" w:rsidRPr="00BB1B98" w:rsidRDefault="009D5E63" w:rsidP="009047B6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 xml:space="preserve">LAO PDR </w:t>
            </w:r>
          </w:p>
        </w:tc>
        <w:tc>
          <w:tcPr>
            <w:tcW w:w="3013" w:type="dxa"/>
            <w:shd w:val="pct10" w:color="auto" w:fill="auto"/>
          </w:tcPr>
          <w:p w14:paraId="745DE83D" w14:textId="77777777" w:rsidR="009D5E63" w:rsidRPr="00BB1B98" w:rsidRDefault="009D5E63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51A370A2" w14:textId="77777777" w:rsidR="009D5E63" w:rsidRPr="00BB1B98" w:rsidRDefault="009D5E63" w:rsidP="009047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2ABDBAD7" w14:textId="77777777" w:rsidR="009D5E63" w:rsidRPr="00BB1B98" w:rsidRDefault="009D5E63" w:rsidP="009047B6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49AD3DB0" w14:textId="77777777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1786C9DB" w14:textId="77777777" w:rsidR="005E4457" w:rsidRPr="00227A44" w:rsidRDefault="005E4457" w:rsidP="005E4457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28FA99C5" w14:textId="77777777" w:rsidR="005E4457" w:rsidRPr="00BB1B98" w:rsidRDefault="005E4457" w:rsidP="005E4457">
            <w:pPr>
              <w:ind w:left="45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121F0D71" w14:textId="77777777" w:rsidR="005E4457" w:rsidRPr="00BB1B98" w:rsidRDefault="005E4457" w:rsidP="005E4457">
            <w:pPr>
              <w:rPr>
                <w:rStyle w:val="fontstyle01"/>
                <w:rFonts w:ascii="Times New Roman" w:hAnsi="Times New Roman" w:cs="Times New Roman"/>
                <w:color w:val="auto"/>
                <w:highlight w:val="lightGray"/>
              </w:rPr>
            </w:pPr>
            <w:r w:rsidRPr="00BB1B98">
              <w:rPr>
                <w:rStyle w:val="fontstyle01"/>
                <w:rFonts w:ascii="Times New Roman" w:hAnsi="Times New Roman" w:cs="Times New Roman"/>
                <w:color w:val="auto"/>
                <w:highlight w:val="lightGray"/>
              </w:rPr>
              <w:t>Mr. Soudalath Khamsitthisack</w:t>
            </w:r>
          </w:p>
          <w:p w14:paraId="4C5357B4" w14:textId="77777777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  <w:r w:rsidRPr="00BB1B98">
              <w:rPr>
                <w:rFonts w:ascii="Times New Roman" w:hAnsi="Times New Roman" w:cs="Times New Roman"/>
                <w:highlight w:val="lightGray"/>
              </w:rPr>
              <w:t>(Main Focal Point)</w:t>
            </w:r>
          </w:p>
          <w:p w14:paraId="34588250" w14:textId="77777777" w:rsidR="005E4457" w:rsidRPr="00227A44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</w:p>
          <w:p w14:paraId="428BFC72" w14:textId="77777777" w:rsidR="005E4457" w:rsidRPr="00BB1B98" w:rsidRDefault="005E4457" w:rsidP="005E4457">
            <w:pPr>
              <w:rPr>
                <w:rStyle w:val="fontstyle01"/>
                <w:rFonts w:ascii="Times New Roman" w:hAnsi="Times New Roman" w:cs="Times New Roman"/>
                <w:color w:val="auto"/>
                <w:highlight w:val="lightGray"/>
              </w:rPr>
            </w:pPr>
            <w:r w:rsidRPr="00BB1B98">
              <w:rPr>
                <w:rStyle w:val="fontstyle01"/>
                <w:rFonts w:ascii="Times New Roman" w:hAnsi="Times New Roman" w:cs="Times New Roman"/>
                <w:color w:val="auto"/>
                <w:highlight w:val="lightGray"/>
              </w:rPr>
              <w:t>Mr. Kongla Phommahane</w:t>
            </w:r>
          </w:p>
          <w:p w14:paraId="0F6082E6" w14:textId="77777777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  <w:r w:rsidRPr="00BB1B98">
              <w:rPr>
                <w:rFonts w:ascii="Times New Roman" w:hAnsi="Times New Roman" w:cs="Times New Roman"/>
                <w:highlight w:val="lightGray"/>
              </w:rPr>
              <w:t>(Associated Focal Piont)</w:t>
            </w:r>
          </w:p>
          <w:p w14:paraId="048A7119" w14:textId="77777777" w:rsidR="005E4457" w:rsidRPr="00227A44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</w:p>
          <w:p w14:paraId="30E9F1C9" w14:textId="7426E11D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</w:p>
        </w:tc>
        <w:tc>
          <w:tcPr>
            <w:tcW w:w="3013" w:type="dxa"/>
            <w:shd w:val="clear" w:color="auto" w:fill="auto"/>
          </w:tcPr>
          <w:p w14:paraId="4E2180C2" w14:textId="77777777" w:rsidR="005E4457" w:rsidRPr="00227A44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  <w:r w:rsidRPr="00BB1B98">
              <w:rPr>
                <w:rStyle w:val="fontstyle01"/>
                <w:rFonts w:ascii="Times New Roman" w:hAnsi="Times New Roman" w:cs="Times New Roman"/>
                <w:color w:val="auto"/>
                <w:highlight w:val="lightGray"/>
              </w:rPr>
              <w:t>Officer, Department of Civil Aviation of Lao PDR</w:t>
            </w:r>
          </w:p>
          <w:p w14:paraId="7655608D" w14:textId="77777777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</w:p>
          <w:p w14:paraId="4465E567" w14:textId="77777777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</w:p>
          <w:p w14:paraId="141E74B7" w14:textId="77777777" w:rsidR="005E4457" w:rsidRPr="00227A44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  <w:r w:rsidRPr="00BB1B98">
              <w:rPr>
                <w:rStyle w:val="fontstyle01"/>
                <w:rFonts w:ascii="Times New Roman" w:hAnsi="Times New Roman" w:cs="Times New Roman"/>
                <w:color w:val="auto"/>
                <w:highlight w:val="lightGray"/>
              </w:rPr>
              <w:t>Radar Engineer, Lao Air Navigations Services</w:t>
            </w:r>
          </w:p>
          <w:p w14:paraId="19ED6FFB" w14:textId="77777777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</w:p>
        </w:tc>
        <w:tc>
          <w:tcPr>
            <w:tcW w:w="3889" w:type="dxa"/>
            <w:shd w:val="clear" w:color="auto" w:fill="auto"/>
          </w:tcPr>
          <w:p w14:paraId="6F705137" w14:textId="77777777" w:rsidR="005E4457" w:rsidRPr="00227A44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  <w:r w:rsidRPr="00BB1B98">
              <w:rPr>
                <w:rStyle w:val="fontstyle01"/>
                <w:rFonts w:ascii="Times New Roman" w:hAnsi="Times New Roman" w:cs="Times New Roman"/>
                <w:color w:val="auto"/>
                <w:highlight w:val="lightGray"/>
              </w:rPr>
              <w:t>s.khamsouy@gmail.com</w:t>
            </w:r>
          </w:p>
          <w:p w14:paraId="42E8A8C9" w14:textId="77777777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</w:p>
          <w:p w14:paraId="729FFFF5" w14:textId="77777777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</w:p>
          <w:p w14:paraId="7F2B4B24" w14:textId="77777777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</w:p>
          <w:p w14:paraId="3AEEAF12" w14:textId="77777777" w:rsidR="005E4457" w:rsidRPr="00227A44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  <w:r w:rsidRPr="00BB1B98">
              <w:rPr>
                <w:rStyle w:val="fontstyle01"/>
                <w:rFonts w:ascii="Times New Roman" w:hAnsi="Times New Roman" w:cs="Times New Roman"/>
                <w:color w:val="auto"/>
                <w:highlight w:val="lightGray"/>
              </w:rPr>
              <w:t>phommahane.k@gmail.com</w:t>
            </w:r>
          </w:p>
          <w:p w14:paraId="44EDC05B" w14:textId="77777777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</w:p>
        </w:tc>
        <w:tc>
          <w:tcPr>
            <w:tcW w:w="2942" w:type="dxa"/>
          </w:tcPr>
          <w:p w14:paraId="71BF1D47" w14:textId="77777777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  <w:r w:rsidRPr="00BB1B98">
              <w:rPr>
                <w:rFonts w:ascii="Times New Roman" w:hAnsi="Times New Roman" w:cs="Times New Roman"/>
                <w:highlight w:val="lightGray"/>
              </w:rPr>
              <w:t>Tel: +856-20 55995009</w:t>
            </w:r>
          </w:p>
          <w:p w14:paraId="4BD32188" w14:textId="77777777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</w:p>
          <w:p w14:paraId="7DBA383E" w14:textId="77777777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</w:p>
          <w:p w14:paraId="6C0C9A8E" w14:textId="77777777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</w:p>
          <w:p w14:paraId="3A92397D" w14:textId="77777777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  <w:r w:rsidRPr="00BB1B98">
              <w:rPr>
                <w:rFonts w:ascii="Times New Roman" w:hAnsi="Times New Roman" w:cs="Times New Roman"/>
                <w:highlight w:val="lightGray"/>
              </w:rPr>
              <w:t>Tel: +856-20 55978517</w:t>
            </w:r>
          </w:p>
          <w:p w14:paraId="6FF94A88" w14:textId="77777777" w:rsidR="005E4457" w:rsidRPr="00BB1B98" w:rsidRDefault="005E4457" w:rsidP="005E4457">
            <w:pPr>
              <w:rPr>
                <w:rFonts w:ascii="Times New Roman" w:hAnsi="Times New Roman" w:cs="Times New Roman"/>
                <w:highlight w:val="lightGray"/>
              </w:rPr>
            </w:pPr>
          </w:p>
        </w:tc>
      </w:tr>
      <w:tr w:rsidR="00227A44" w:rsidRPr="00227A44" w14:paraId="49846C95" w14:textId="77777777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14DF08DE" w14:textId="77777777" w:rsidR="00011AD4" w:rsidRPr="00227A44" w:rsidRDefault="00011AD4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4B63E691" w14:textId="77777777" w:rsidR="00011AD4" w:rsidRPr="00BB1B98" w:rsidRDefault="00011AD4" w:rsidP="007F53E4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5291322D" w14:textId="14C22385" w:rsidR="00011AD4" w:rsidRPr="00BB1B98" w:rsidRDefault="00011AD4" w:rsidP="007F53E4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>MALAYSIA</w:t>
            </w:r>
          </w:p>
        </w:tc>
        <w:tc>
          <w:tcPr>
            <w:tcW w:w="3013" w:type="dxa"/>
            <w:shd w:val="pct10" w:color="auto" w:fill="auto"/>
          </w:tcPr>
          <w:p w14:paraId="273EB899" w14:textId="77777777" w:rsidR="00011AD4" w:rsidRPr="00BB1B98" w:rsidRDefault="00011AD4" w:rsidP="007F53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2C3C8DAA" w14:textId="77777777" w:rsidR="00011AD4" w:rsidRPr="00BB1B98" w:rsidRDefault="00011AD4" w:rsidP="007F53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2A13828F" w14:textId="77777777" w:rsidR="00011AD4" w:rsidRPr="00BB1B98" w:rsidRDefault="00011AD4" w:rsidP="007F53E4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17C9AE7B" w14:textId="77777777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784678A7" w14:textId="77777777" w:rsidR="00011AD4" w:rsidRPr="00227A44" w:rsidRDefault="00011AD4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428F876B" w14:textId="77777777" w:rsidR="00011AD4" w:rsidRPr="00BB1B98" w:rsidRDefault="00011AD4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174AEB51" w14:textId="2E09F65E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Mr. Shairyzal Bin Mohamad @ Azizan</w:t>
            </w:r>
          </w:p>
        </w:tc>
        <w:tc>
          <w:tcPr>
            <w:tcW w:w="3013" w:type="dxa"/>
            <w:shd w:val="clear" w:color="auto" w:fill="auto"/>
          </w:tcPr>
          <w:p w14:paraId="4F3D2D51" w14:textId="77777777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Title: Assistant Director</w:t>
            </w:r>
          </w:p>
          <w:p w14:paraId="79006CF7" w14:textId="77777777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Section: Air Navigation Service and Aerodrome </w:t>
            </w:r>
          </w:p>
          <w:p w14:paraId="20613931" w14:textId="77777777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ANSA)</w:t>
            </w:r>
          </w:p>
          <w:p w14:paraId="4CDBD136" w14:textId="77777777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Organization: Civil Aviation Authority of Malaysia</w:t>
            </w:r>
          </w:p>
          <w:p w14:paraId="27F5D83D" w14:textId="77777777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</w:p>
          <w:p w14:paraId="303234EE" w14:textId="77777777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7876FB0D" w14:textId="1025BFF3" w:rsidR="00011AD4" w:rsidRPr="00BB1B98" w:rsidRDefault="00BC4931" w:rsidP="00011AD4">
            <w:pPr>
              <w:rPr>
                <w:rFonts w:ascii="Times New Roman" w:hAnsi="Times New Roman" w:cs="Times New Roman"/>
              </w:rPr>
            </w:pPr>
            <w:hyperlink r:id="rId21" w:history="1">
              <w:r w:rsidR="004146DD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Shairyzal.azizan@caam.gov.my</w:t>
              </w:r>
            </w:hyperlink>
            <w:r w:rsidR="00011AD4" w:rsidRPr="00BB1B98">
              <w:rPr>
                <w:rFonts w:ascii="Times New Roman" w:hAnsi="Times New Roman" w:cs="Times New Roman"/>
              </w:rPr>
              <w:t>;</w:t>
            </w:r>
            <w:r w:rsidR="004146DD" w:rsidRPr="00BB1B98">
              <w:rPr>
                <w:rFonts w:ascii="Times New Roman" w:hAnsi="Times New Roman" w:cs="Times New Roman"/>
              </w:rPr>
              <w:t xml:space="preserve"> </w:t>
            </w:r>
          </w:p>
          <w:p w14:paraId="11255246" w14:textId="77777777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</w:tcPr>
          <w:p w14:paraId="25B0B034" w14:textId="77777777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Tel: +603-8871 4387</w:t>
            </w:r>
            <w:r w:rsidRPr="00BB1B98">
              <w:rPr>
                <w:rFonts w:ascii="Times New Roman" w:hAnsi="Times New Roman" w:cs="Times New Roman"/>
              </w:rPr>
              <w:tab/>
            </w:r>
          </w:p>
          <w:p w14:paraId="5FD209AA" w14:textId="06648141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Fax: </w:t>
            </w:r>
            <w:r w:rsidRPr="00BB1B98">
              <w:rPr>
                <w:rFonts w:ascii="Times New Roman" w:hAnsi="Times New Roman" w:cs="Times New Roman"/>
              </w:rPr>
              <w:tab/>
            </w:r>
          </w:p>
        </w:tc>
      </w:tr>
      <w:tr w:rsidR="00227A44" w:rsidRPr="00227A44" w14:paraId="6BF13BF8" w14:textId="77777777" w:rsidTr="00227A44">
        <w:trPr>
          <w:cantSplit/>
          <w:trHeight w:val="288"/>
          <w:jc w:val="center"/>
        </w:trPr>
        <w:tc>
          <w:tcPr>
            <w:tcW w:w="715" w:type="dxa"/>
            <w:tcBorders>
              <w:bottom w:val="single" w:sz="4" w:space="0" w:color="auto"/>
            </w:tcBorders>
            <w:shd w:val="clear" w:color="auto" w:fill="auto"/>
          </w:tcPr>
          <w:p w14:paraId="316F3BB7" w14:textId="77777777" w:rsidR="00011AD4" w:rsidRPr="00227A44" w:rsidRDefault="00011AD4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2A477" w14:textId="77777777" w:rsidR="00011AD4" w:rsidRPr="00BB1B98" w:rsidRDefault="00011AD4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7C198F" w14:textId="1446C3AB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Mr. Sharudin Bin Hashim</w:t>
            </w:r>
          </w:p>
        </w:tc>
        <w:tc>
          <w:tcPr>
            <w:tcW w:w="3013" w:type="dxa"/>
            <w:tcBorders>
              <w:bottom w:val="single" w:sz="4" w:space="0" w:color="auto"/>
            </w:tcBorders>
            <w:shd w:val="clear" w:color="auto" w:fill="auto"/>
          </w:tcPr>
          <w:p w14:paraId="79CD38AE" w14:textId="77777777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Title: Principal Assistant Director</w:t>
            </w:r>
          </w:p>
          <w:p w14:paraId="510468F1" w14:textId="77777777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Section: Air Navigation Services Technical Division (ANSTED)</w:t>
            </w:r>
          </w:p>
          <w:p w14:paraId="313AB799" w14:textId="77777777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Organization: Civil Aviation Authority of Malaysia</w:t>
            </w:r>
          </w:p>
          <w:p w14:paraId="34A23E73" w14:textId="77777777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</w:p>
          <w:p w14:paraId="07ED62DC" w14:textId="77777777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tcBorders>
              <w:bottom w:val="single" w:sz="4" w:space="0" w:color="auto"/>
            </w:tcBorders>
            <w:shd w:val="clear" w:color="auto" w:fill="auto"/>
          </w:tcPr>
          <w:p w14:paraId="41744CF7" w14:textId="75B3FF07" w:rsidR="00011AD4" w:rsidRPr="00BB1B98" w:rsidRDefault="00BC4931" w:rsidP="00011AD4">
            <w:pPr>
              <w:rPr>
                <w:rFonts w:ascii="Times New Roman" w:hAnsi="Times New Roman" w:cs="Times New Roman"/>
              </w:rPr>
            </w:pPr>
            <w:hyperlink r:id="rId22" w:history="1">
              <w:r w:rsidR="004146DD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sharudin@caam.gov.my</w:t>
              </w:r>
            </w:hyperlink>
            <w:r w:rsidR="00011AD4" w:rsidRPr="00BB1B98">
              <w:rPr>
                <w:rFonts w:ascii="Times New Roman" w:hAnsi="Times New Roman" w:cs="Times New Roman"/>
              </w:rPr>
              <w:t>;</w:t>
            </w:r>
            <w:r w:rsidR="004146DD" w:rsidRPr="00BB1B98">
              <w:rPr>
                <w:rFonts w:ascii="Times New Roman" w:hAnsi="Times New Roman" w:cs="Times New Roman"/>
              </w:rPr>
              <w:t xml:space="preserve"> </w:t>
            </w:r>
          </w:p>
          <w:p w14:paraId="38F65894" w14:textId="77777777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tcBorders>
              <w:bottom w:val="single" w:sz="4" w:space="0" w:color="auto"/>
            </w:tcBorders>
          </w:tcPr>
          <w:p w14:paraId="12C2F837" w14:textId="77777777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Tel: +603-8529 1208</w:t>
            </w:r>
            <w:r w:rsidRPr="00BB1B98">
              <w:rPr>
                <w:rFonts w:ascii="Times New Roman" w:hAnsi="Times New Roman" w:cs="Times New Roman"/>
              </w:rPr>
              <w:tab/>
            </w:r>
          </w:p>
          <w:p w14:paraId="5DB10A9E" w14:textId="5CB920D5" w:rsidR="00011AD4" w:rsidRPr="00BB1B98" w:rsidRDefault="00011AD4" w:rsidP="00011AD4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Fax:</w:t>
            </w:r>
          </w:p>
        </w:tc>
      </w:tr>
      <w:tr w:rsidR="00227A44" w:rsidRPr="00227A44" w14:paraId="43047E95" w14:textId="77777777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12716A88" w14:textId="77777777" w:rsidR="00BC4931" w:rsidRPr="00BB1B98" w:rsidRDefault="00BC4931" w:rsidP="00B16553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2410A69E" w14:textId="77777777" w:rsidR="00BC4931" w:rsidRPr="00BB1B98" w:rsidRDefault="00BC4931" w:rsidP="00B16553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2DD4D29E" w14:textId="6204F48B" w:rsidR="00BC4931" w:rsidRPr="00BB1B98" w:rsidRDefault="00BC4931" w:rsidP="00B16553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>MALDIVES</w:t>
            </w:r>
          </w:p>
        </w:tc>
        <w:tc>
          <w:tcPr>
            <w:tcW w:w="3013" w:type="dxa"/>
            <w:shd w:val="pct10" w:color="auto" w:fill="auto"/>
          </w:tcPr>
          <w:p w14:paraId="58A0BB5B" w14:textId="77777777" w:rsidR="00BC4931" w:rsidRPr="00BB1B98" w:rsidRDefault="00BC4931" w:rsidP="00B1655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29408899" w14:textId="77777777" w:rsidR="00BC4931" w:rsidRPr="00BB1B98" w:rsidRDefault="00BC4931" w:rsidP="00B1655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2BC516B2" w14:textId="77777777" w:rsidR="00BC4931" w:rsidRPr="00BB1B98" w:rsidRDefault="00BC4931" w:rsidP="00B16553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7DDC7E0F" w14:textId="77777777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1E7904C1" w14:textId="77777777" w:rsidR="00BC4931" w:rsidRPr="00BB1B98" w:rsidRDefault="00BC4931" w:rsidP="00BC4931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23B825CC" w14:textId="77777777" w:rsidR="00BC4931" w:rsidRPr="00BB1B98" w:rsidRDefault="00BC4931" w:rsidP="00BC4931">
            <w:pPr>
              <w:ind w:left="45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6A8EDA19" w14:textId="76359F1C" w:rsidR="00BC4931" w:rsidRPr="00BB1B98" w:rsidRDefault="00BC4931" w:rsidP="00BC4931">
            <w:pPr>
              <w:rPr>
                <w:rFonts w:ascii="Times New Roman" w:hAnsi="Times New Roman" w:cs="Times New Roman"/>
                <w:highlight w:val="lightGray"/>
              </w:rPr>
            </w:pPr>
            <w:r w:rsidRPr="00227A44">
              <w:rPr>
                <w:rFonts w:ascii="Times New Roman" w:hAnsi="Times New Roman" w:cs="Times New Roman"/>
                <w:highlight w:val="lightGray"/>
              </w:rPr>
              <w:t>Ishag Abdulla</w:t>
            </w:r>
          </w:p>
        </w:tc>
        <w:tc>
          <w:tcPr>
            <w:tcW w:w="3013" w:type="dxa"/>
            <w:shd w:val="clear" w:color="auto" w:fill="auto"/>
          </w:tcPr>
          <w:p w14:paraId="0225E7D1" w14:textId="77777777" w:rsidR="00BC4931" w:rsidRPr="00227A44" w:rsidRDefault="00BC4931" w:rsidP="00BC4931">
            <w:pPr>
              <w:rPr>
                <w:rFonts w:ascii="Times New Roman" w:hAnsi="Times New Roman" w:cs="Times New Roman"/>
                <w:highlight w:val="lightGray"/>
              </w:rPr>
            </w:pPr>
            <w:r w:rsidRPr="00227A44">
              <w:rPr>
                <w:rFonts w:ascii="Times New Roman" w:hAnsi="Times New Roman" w:cs="Times New Roman"/>
                <w:highlight w:val="lightGray"/>
              </w:rPr>
              <w:t>General Manager</w:t>
            </w:r>
          </w:p>
          <w:p w14:paraId="033AED1C" w14:textId="77777777" w:rsidR="00BC4931" w:rsidRPr="00227A44" w:rsidRDefault="00BC4931" w:rsidP="00BC4931">
            <w:pPr>
              <w:rPr>
                <w:rFonts w:ascii="Times New Roman" w:hAnsi="Times New Roman" w:cs="Times New Roman"/>
                <w:highlight w:val="lightGray"/>
              </w:rPr>
            </w:pPr>
            <w:r w:rsidRPr="00227A44">
              <w:rPr>
                <w:rFonts w:ascii="Times New Roman" w:hAnsi="Times New Roman" w:cs="Times New Roman"/>
                <w:highlight w:val="lightGray"/>
              </w:rPr>
              <w:t>Air Traffic Engineering</w:t>
            </w:r>
          </w:p>
          <w:p w14:paraId="0551ECDE" w14:textId="06A6F6C9" w:rsidR="00BC4931" w:rsidRPr="00BB1B98" w:rsidRDefault="00BC4931" w:rsidP="00BC4931">
            <w:pPr>
              <w:rPr>
                <w:rFonts w:ascii="Times New Roman" w:hAnsi="Times New Roman" w:cs="Times New Roman"/>
                <w:highlight w:val="lightGray"/>
              </w:rPr>
            </w:pPr>
            <w:r w:rsidRPr="00227A44">
              <w:rPr>
                <w:rFonts w:ascii="Times New Roman" w:hAnsi="Times New Roman" w:cs="Times New Roman"/>
                <w:highlight w:val="lightGray"/>
              </w:rPr>
              <w:t>Maldives Airports Company</w:t>
            </w:r>
          </w:p>
        </w:tc>
        <w:tc>
          <w:tcPr>
            <w:tcW w:w="3889" w:type="dxa"/>
            <w:shd w:val="clear" w:color="auto" w:fill="auto"/>
          </w:tcPr>
          <w:p w14:paraId="32F8B6D3" w14:textId="23F3133E" w:rsidR="00BC4931" w:rsidRPr="00BB1B98" w:rsidRDefault="00BC4931" w:rsidP="00BC4931">
            <w:pPr>
              <w:rPr>
                <w:rFonts w:ascii="Times New Roman" w:hAnsi="Times New Roman" w:cs="Times New Roman"/>
                <w:highlight w:val="lightGray"/>
              </w:rPr>
            </w:pPr>
            <w:hyperlink r:id="rId23" w:history="1">
              <w:r w:rsidRPr="00BB1B98">
                <w:rPr>
                  <w:rStyle w:val="Hyperlink"/>
                  <w:rFonts w:ascii="Times New Roman" w:hAnsi="Times New Roman" w:cs="Times New Roman"/>
                  <w:color w:val="auto"/>
                  <w:highlight w:val="lightGray"/>
                </w:rPr>
                <w:t>ishag@macl.aero</w:t>
              </w:r>
            </w:hyperlink>
            <w:r w:rsidRPr="00227A44">
              <w:rPr>
                <w:rFonts w:ascii="Times New Roman" w:hAnsi="Times New Roman" w:cs="Times New Roman"/>
                <w:highlight w:val="lightGray"/>
              </w:rPr>
              <w:t>;</w:t>
            </w:r>
          </w:p>
        </w:tc>
        <w:tc>
          <w:tcPr>
            <w:tcW w:w="2942" w:type="dxa"/>
          </w:tcPr>
          <w:p w14:paraId="0A8A7CA5" w14:textId="5D5DE6FE" w:rsidR="00BC4931" w:rsidRPr="00BB1B98" w:rsidRDefault="00BC4931" w:rsidP="00BC4931">
            <w:pPr>
              <w:rPr>
                <w:rFonts w:ascii="Times New Roman" w:hAnsi="Times New Roman" w:cs="Times New Roman"/>
                <w:highlight w:val="lightGray"/>
              </w:rPr>
            </w:pPr>
            <w:r w:rsidRPr="00227A44">
              <w:rPr>
                <w:rFonts w:ascii="Times New Roman" w:hAnsi="Times New Roman" w:cs="Times New Roman"/>
                <w:highlight w:val="lightGray"/>
              </w:rPr>
              <w:t>+960 7957235</w:t>
            </w:r>
          </w:p>
        </w:tc>
      </w:tr>
      <w:tr w:rsidR="00227A44" w:rsidRPr="00227A44" w14:paraId="13598012" w14:textId="77777777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13FAE2EA" w14:textId="77777777" w:rsidR="00BC4931" w:rsidRPr="00BB1B98" w:rsidRDefault="00BC4931" w:rsidP="00BC4931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1ADFF0B2" w14:textId="77777777" w:rsidR="00BC4931" w:rsidRPr="00BB1B98" w:rsidRDefault="00BC4931" w:rsidP="00BC4931">
            <w:pPr>
              <w:ind w:left="45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1C218D4C" w14:textId="76739555" w:rsidR="00BC4931" w:rsidRPr="00BB1B98" w:rsidRDefault="00BC4931" w:rsidP="00BC4931">
            <w:pPr>
              <w:rPr>
                <w:rFonts w:ascii="Times New Roman" w:hAnsi="Times New Roman" w:cs="Times New Roman"/>
                <w:highlight w:val="lightGray"/>
              </w:rPr>
            </w:pPr>
            <w:r w:rsidRPr="00227A44">
              <w:rPr>
                <w:rFonts w:ascii="Times New Roman" w:hAnsi="Times New Roman" w:cs="Times New Roman"/>
                <w:highlight w:val="lightGray"/>
              </w:rPr>
              <w:t>Ibrahim Imran</w:t>
            </w:r>
          </w:p>
        </w:tc>
        <w:tc>
          <w:tcPr>
            <w:tcW w:w="3013" w:type="dxa"/>
            <w:shd w:val="clear" w:color="auto" w:fill="auto"/>
          </w:tcPr>
          <w:p w14:paraId="4B34CFC5" w14:textId="77777777" w:rsidR="00BC4931" w:rsidRPr="00227A44" w:rsidRDefault="00BC4931" w:rsidP="00BC4931">
            <w:pPr>
              <w:rPr>
                <w:rFonts w:ascii="Times New Roman" w:hAnsi="Times New Roman" w:cs="Times New Roman"/>
                <w:highlight w:val="lightGray"/>
              </w:rPr>
            </w:pPr>
            <w:r w:rsidRPr="00227A44">
              <w:rPr>
                <w:rFonts w:ascii="Times New Roman" w:hAnsi="Times New Roman" w:cs="Times New Roman"/>
                <w:highlight w:val="lightGray"/>
              </w:rPr>
              <w:t>Manager</w:t>
            </w:r>
          </w:p>
          <w:p w14:paraId="44139601" w14:textId="77777777" w:rsidR="00BC4931" w:rsidRPr="00227A44" w:rsidRDefault="00BC4931" w:rsidP="00BC4931">
            <w:pPr>
              <w:rPr>
                <w:rFonts w:ascii="Times New Roman" w:hAnsi="Times New Roman" w:cs="Times New Roman"/>
                <w:highlight w:val="lightGray"/>
              </w:rPr>
            </w:pPr>
            <w:r w:rsidRPr="00227A44">
              <w:rPr>
                <w:rFonts w:ascii="Times New Roman" w:hAnsi="Times New Roman" w:cs="Times New Roman"/>
                <w:highlight w:val="lightGray"/>
              </w:rPr>
              <w:t>Air Traffic Engineering</w:t>
            </w:r>
          </w:p>
          <w:p w14:paraId="4E364BAA" w14:textId="3E6E6B3F" w:rsidR="00BC4931" w:rsidRPr="00BB1B98" w:rsidRDefault="00BC4931" w:rsidP="00BC4931">
            <w:pPr>
              <w:rPr>
                <w:rFonts w:ascii="Times New Roman" w:hAnsi="Times New Roman" w:cs="Times New Roman"/>
                <w:highlight w:val="lightGray"/>
              </w:rPr>
            </w:pPr>
            <w:r w:rsidRPr="00227A44">
              <w:rPr>
                <w:rFonts w:ascii="Times New Roman" w:hAnsi="Times New Roman" w:cs="Times New Roman"/>
                <w:highlight w:val="lightGray"/>
              </w:rPr>
              <w:t>Maldives Airports Company</w:t>
            </w:r>
          </w:p>
        </w:tc>
        <w:tc>
          <w:tcPr>
            <w:tcW w:w="3889" w:type="dxa"/>
            <w:shd w:val="clear" w:color="auto" w:fill="auto"/>
          </w:tcPr>
          <w:p w14:paraId="1401954C" w14:textId="33821E1D" w:rsidR="00BC4931" w:rsidRPr="00BB1B98" w:rsidRDefault="00BC4931" w:rsidP="00BC4931">
            <w:pPr>
              <w:rPr>
                <w:rFonts w:ascii="Times New Roman" w:hAnsi="Times New Roman" w:cs="Times New Roman"/>
                <w:highlight w:val="lightGray"/>
              </w:rPr>
            </w:pPr>
            <w:hyperlink r:id="rId24" w:history="1">
              <w:r w:rsidRPr="00BB1B98">
                <w:rPr>
                  <w:rStyle w:val="Hyperlink"/>
                  <w:rFonts w:ascii="Times New Roman" w:hAnsi="Times New Roman" w:cs="Times New Roman"/>
                  <w:color w:val="auto"/>
                  <w:highlight w:val="lightGray"/>
                </w:rPr>
                <w:t>imran@macl.aero</w:t>
              </w:r>
            </w:hyperlink>
            <w:r w:rsidRPr="00227A44">
              <w:rPr>
                <w:rFonts w:ascii="Times New Roman" w:hAnsi="Times New Roman" w:cs="Times New Roman"/>
                <w:highlight w:val="lightGray"/>
              </w:rPr>
              <w:t>;</w:t>
            </w:r>
          </w:p>
        </w:tc>
        <w:tc>
          <w:tcPr>
            <w:tcW w:w="2942" w:type="dxa"/>
          </w:tcPr>
          <w:p w14:paraId="1BC9449A" w14:textId="1EF7615E" w:rsidR="00BC4931" w:rsidRPr="00BB1B98" w:rsidRDefault="00BC4931" w:rsidP="00BC4931">
            <w:pPr>
              <w:rPr>
                <w:rFonts w:ascii="Times New Roman" w:hAnsi="Times New Roman" w:cs="Times New Roman"/>
                <w:highlight w:val="lightGray"/>
              </w:rPr>
            </w:pPr>
            <w:r w:rsidRPr="00227A44">
              <w:rPr>
                <w:rFonts w:ascii="Times New Roman" w:hAnsi="Times New Roman" w:cs="Times New Roman"/>
                <w:highlight w:val="lightGray"/>
              </w:rPr>
              <w:t>+960 7784344</w:t>
            </w:r>
          </w:p>
        </w:tc>
      </w:tr>
      <w:tr w:rsidR="00227A44" w:rsidRPr="00227A44" w14:paraId="642C6D29" w14:textId="42FB6617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192A61D3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09F7A636" w14:textId="77777777" w:rsidR="009D5E63" w:rsidRPr="00BB1B98" w:rsidRDefault="009D5E63" w:rsidP="001C465E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7CB00ED3" w14:textId="77777777" w:rsidR="009D5E63" w:rsidRPr="00BB1B98" w:rsidRDefault="009D5E63" w:rsidP="00445A76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 xml:space="preserve">NEPAL </w:t>
            </w:r>
          </w:p>
        </w:tc>
        <w:tc>
          <w:tcPr>
            <w:tcW w:w="3013" w:type="dxa"/>
            <w:shd w:val="pct10" w:color="auto" w:fill="auto"/>
          </w:tcPr>
          <w:p w14:paraId="0935B11D" w14:textId="77777777" w:rsidR="009D5E63" w:rsidRPr="00BB1B98" w:rsidRDefault="009D5E63" w:rsidP="00445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6BD84DC5" w14:textId="77777777" w:rsidR="009D5E63" w:rsidRPr="00BB1B98" w:rsidRDefault="009D5E63" w:rsidP="00445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41885DCB" w14:textId="77777777" w:rsidR="009D5E63" w:rsidRPr="00BB1B98" w:rsidRDefault="009D5E63" w:rsidP="00445A76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1A86E2C5" w14:textId="77777777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4A00737C" w14:textId="77777777" w:rsidR="005F36ED" w:rsidRPr="00227A44" w:rsidRDefault="005F36ED" w:rsidP="00CB1ECB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0E5B489F" w14:textId="77777777" w:rsidR="005F36ED" w:rsidRPr="00BB1B98" w:rsidRDefault="005F36ED" w:rsidP="00CB1ECB">
            <w:pPr>
              <w:ind w:left="45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5EFDB6CE" w14:textId="57F813E1" w:rsidR="005F36ED" w:rsidRPr="00BB1B98" w:rsidRDefault="005F36ED" w:rsidP="00CB1E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3" w:type="dxa"/>
            <w:shd w:val="clear" w:color="auto" w:fill="auto"/>
          </w:tcPr>
          <w:p w14:paraId="465ADBC5" w14:textId="77777777" w:rsidR="005F36ED" w:rsidRPr="00BB1B98" w:rsidRDefault="005F36ED" w:rsidP="00CB1E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26ADF3BA" w14:textId="77777777" w:rsidR="005F36ED" w:rsidRPr="00BB1B98" w:rsidRDefault="005F36ED" w:rsidP="00CB1E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</w:tcPr>
          <w:p w14:paraId="7A6BF445" w14:textId="77777777" w:rsidR="005F36ED" w:rsidRPr="00BB1B98" w:rsidRDefault="005F36ED" w:rsidP="00CB1ECB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7C1E1D2B" w14:textId="77777777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3712E16C" w14:textId="77777777" w:rsidR="00820B8D" w:rsidRPr="00227A44" w:rsidRDefault="00820B8D" w:rsidP="00CB195E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6A5EC000" w14:textId="77777777" w:rsidR="00820B8D" w:rsidRPr="00BB1B98" w:rsidRDefault="00820B8D" w:rsidP="00CB195E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4FF8C30D" w14:textId="302AD05C" w:rsidR="00820B8D" w:rsidRPr="00BB1B98" w:rsidRDefault="00820B8D" w:rsidP="00CB195E">
            <w:pPr>
              <w:rPr>
                <w:rFonts w:ascii="Times New Roman" w:hAnsi="Times New Roman" w:cs="Times New Roman"/>
                <w:b/>
              </w:rPr>
            </w:pPr>
            <w:r w:rsidRPr="00227A44">
              <w:rPr>
                <w:rFonts w:ascii="Times New Roman" w:hAnsi="Times New Roman" w:cs="Times New Roman"/>
                <w:b/>
              </w:rPr>
              <w:t>NEW ZEALAND</w:t>
            </w:r>
          </w:p>
        </w:tc>
        <w:tc>
          <w:tcPr>
            <w:tcW w:w="3013" w:type="dxa"/>
            <w:shd w:val="pct10" w:color="auto" w:fill="auto"/>
          </w:tcPr>
          <w:p w14:paraId="155F97A7" w14:textId="77777777" w:rsidR="00820B8D" w:rsidRPr="00BB1B98" w:rsidRDefault="00820B8D" w:rsidP="00CB195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0F49918D" w14:textId="77777777" w:rsidR="00820B8D" w:rsidRPr="00BB1B98" w:rsidRDefault="00820B8D" w:rsidP="00CB195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14618453" w14:textId="77777777" w:rsidR="00820B8D" w:rsidRPr="00BB1B98" w:rsidRDefault="00820B8D" w:rsidP="00CB195E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1DBAC8ED" w14:textId="77777777" w:rsidTr="00227A44">
        <w:trPr>
          <w:cantSplit/>
          <w:trHeight w:val="521"/>
          <w:jc w:val="center"/>
        </w:trPr>
        <w:tc>
          <w:tcPr>
            <w:tcW w:w="715" w:type="dxa"/>
            <w:shd w:val="clear" w:color="auto" w:fill="auto"/>
          </w:tcPr>
          <w:p w14:paraId="2A520397" w14:textId="77777777" w:rsidR="00227A44" w:rsidRPr="00227A44" w:rsidRDefault="00227A44" w:rsidP="00227A44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27609332" w14:textId="77777777" w:rsidR="00227A44" w:rsidRPr="00BB1B98" w:rsidRDefault="00227A44" w:rsidP="00227A44">
            <w:pPr>
              <w:ind w:left="45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3EFBA8C0" w14:textId="42A7052F" w:rsidR="00227A44" w:rsidRPr="00BB1B98" w:rsidRDefault="00227A44" w:rsidP="00227A44">
            <w:pPr>
              <w:rPr>
                <w:rFonts w:ascii="Times New Roman" w:hAnsi="Times New Roman" w:cs="Times New Roman"/>
                <w:highlight w:val="lightGray"/>
              </w:rPr>
            </w:pPr>
            <w:r w:rsidRPr="00227A44">
              <w:rPr>
                <w:rFonts w:ascii="Times New Roman" w:hAnsi="Times New Roman" w:cs="Times New Roman"/>
                <w:highlight w:val="lightGray"/>
              </w:rPr>
              <w:t>Mr. Michael Stewart</w:t>
            </w:r>
          </w:p>
        </w:tc>
        <w:tc>
          <w:tcPr>
            <w:tcW w:w="3013" w:type="dxa"/>
            <w:shd w:val="clear" w:color="auto" w:fill="auto"/>
          </w:tcPr>
          <w:p w14:paraId="5785A172" w14:textId="792F1993" w:rsidR="00227A44" w:rsidRPr="00BB1B98" w:rsidRDefault="00227A44" w:rsidP="00227A44">
            <w:pPr>
              <w:rPr>
                <w:rFonts w:ascii="Times New Roman" w:hAnsi="Times New Roman" w:cs="Times New Roman"/>
                <w:highlight w:val="lightGray"/>
              </w:rPr>
            </w:pPr>
            <w:r w:rsidRPr="00227A44">
              <w:rPr>
                <w:rFonts w:ascii="Times New Roman" w:hAnsi="Times New Roman" w:cs="Times New Roman"/>
                <w:highlight w:val="lightGray"/>
              </w:rPr>
              <w:t>Manager Systems Technology</w:t>
            </w:r>
          </w:p>
        </w:tc>
        <w:tc>
          <w:tcPr>
            <w:tcW w:w="3889" w:type="dxa"/>
            <w:shd w:val="clear" w:color="auto" w:fill="auto"/>
          </w:tcPr>
          <w:p w14:paraId="3C8F6822" w14:textId="1EF51903" w:rsidR="00227A44" w:rsidRPr="00BB1B98" w:rsidRDefault="00227A44" w:rsidP="00227A44">
            <w:pPr>
              <w:rPr>
                <w:rFonts w:ascii="Times New Roman" w:hAnsi="Times New Roman" w:cs="Times New Roman"/>
                <w:highlight w:val="lightGray"/>
              </w:rPr>
            </w:pPr>
            <w:r w:rsidRPr="00BB1B98">
              <w:rPr>
                <w:rFonts w:ascii="Times New Roman" w:hAnsi="Times New Roman" w:cs="Times New Roman"/>
                <w:highlight w:val="lightGray"/>
              </w:rPr>
              <w:t>michael.stewart@airways.co.nz</w:t>
            </w:r>
          </w:p>
        </w:tc>
        <w:tc>
          <w:tcPr>
            <w:tcW w:w="2942" w:type="dxa"/>
          </w:tcPr>
          <w:p w14:paraId="649AB265" w14:textId="3BCD3E43" w:rsidR="00227A44" w:rsidRPr="00BB1B98" w:rsidRDefault="00227A44" w:rsidP="00227A44">
            <w:pPr>
              <w:rPr>
                <w:rFonts w:ascii="Times New Roman" w:hAnsi="Times New Roman" w:cs="Times New Roman"/>
                <w:highlight w:val="lightGray"/>
              </w:rPr>
            </w:pPr>
            <w:r w:rsidRPr="00227A44">
              <w:rPr>
                <w:rFonts w:ascii="Times New Roman" w:hAnsi="Times New Roman" w:cs="Times New Roman"/>
                <w:highlight w:val="lightGray"/>
                <w:lang w:val="pt-BR"/>
              </w:rPr>
              <w:t>Tel:          +64 3 3581518</w:t>
            </w:r>
          </w:p>
        </w:tc>
      </w:tr>
      <w:tr w:rsidR="00227A44" w:rsidRPr="00227A44" w14:paraId="1D441C41" w14:textId="6A2BD7B4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5DC44EB7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4F0C9966" w14:textId="77777777" w:rsidR="009D5E63" w:rsidRPr="00BB1B98" w:rsidRDefault="009D5E63" w:rsidP="001C465E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3165AC81" w14:textId="77777777" w:rsidR="009D5E63" w:rsidRPr="00BB1B98" w:rsidRDefault="009D5E63" w:rsidP="00445A76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 xml:space="preserve">PAKISTAN </w:t>
            </w:r>
          </w:p>
        </w:tc>
        <w:tc>
          <w:tcPr>
            <w:tcW w:w="3013" w:type="dxa"/>
            <w:shd w:val="pct10" w:color="auto" w:fill="auto"/>
          </w:tcPr>
          <w:p w14:paraId="2497B186" w14:textId="77777777" w:rsidR="009D5E63" w:rsidRPr="00BB1B98" w:rsidRDefault="009D5E63" w:rsidP="00445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6A82214B" w14:textId="77777777" w:rsidR="009D5E63" w:rsidRPr="00BB1B98" w:rsidRDefault="009D5E63" w:rsidP="00445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2EFF145F" w14:textId="77777777" w:rsidR="009D5E63" w:rsidRPr="00BB1B98" w:rsidRDefault="009D5E63" w:rsidP="00445A76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765CC67B" w14:textId="77777777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5E0B9ED2" w14:textId="77777777" w:rsidR="005F36ED" w:rsidRPr="00227A44" w:rsidRDefault="005F36ED" w:rsidP="00CB1ECB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7ED8B534" w14:textId="77777777" w:rsidR="005F36ED" w:rsidRPr="00BB1B98" w:rsidRDefault="005F36ED" w:rsidP="00CB1ECB">
            <w:pPr>
              <w:ind w:left="45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5AAC80B4" w14:textId="77777777" w:rsidR="005F36ED" w:rsidRPr="00BB1B98" w:rsidRDefault="005F36ED" w:rsidP="00CB1EC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To be advised)</w:t>
            </w:r>
          </w:p>
        </w:tc>
        <w:tc>
          <w:tcPr>
            <w:tcW w:w="3013" w:type="dxa"/>
            <w:shd w:val="clear" w:color="auto" w:fill="auto"/>
          </w:tcPr>
          <w:p w14:paraId="26D25A20" w14:textId="77777777" w:rsidR="005F36ED" w:rsidRPr="00BB1B98" w:rsidRDefault="005F36ED" w:rsidP="00CB1E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6ED84434" w14:textId="77777777" w:rsidR="005F36ED" w:rsidRPr="00BB1B98" w:rsidRDefault="005F36ED" w:rsidP="00CB1E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</w:tcPr>
          <w:p w14:paraId="79BD8323" w14:textId="77777777" w:rsidR="005F36ED" w:rsidRPr="00BB1B98" w:rsidRDefault="005F36ED" w:rsidP="00CB1ECB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7CA38B86" w14:textId="2F08BF42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2A941F70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0F86C802" w14:textId="77777777" w:rsidR="009D5E63" w:rsidRPr="00BB1B98" w:rsidRDefault="009D5E63" w:rsidP="001C465E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40B3B0AB" w14:textId="77777777" w:rsidR="009D5E63" w:rsidRPr="00BB1B98" w:rsidRDefault="009D5E63" w:rsidP="00445A76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 xml:space="preserve">PHILIPPINES </w:t>
            </w:r>
          </w:p>
        </w:tc>
        <w:tc>
          <w:tcPr>
            <w:tcW w:w="3013" w:type="dxa"/>
            <w:shd w:val="pct10" w:color="auto" w:fill="auto"/>
          </w:tcPr>
          <w:p w14:paraId="488D75F3" w14:textId="77777777" w:rsidR="009D5E63" w:rsidRPr="00BB1B98" w:rsidRDefault="009D5E63" w:rsidP="00445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75F2BF58" w14:textId="77777777" w:rsidR="009D5E63" w:rsidRPr="00BB1B98" w:rsidRDefault="009D5E63" w:rsidP="00445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7D9E065D" w14:textId="77777777" w:rsidR="009D5E63" w:rsidRPr="00BB1B98" w:rsidRDefault="009D5E63" w:rsidP="00445A76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5DBC235B" w14:textId="32671140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292C9DED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2FB34585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7F5344D4" w14:textId="77777777" w:rsidR="009D5E63" w:rsidRPr="00227A44" w:rsidRDefault="009D5E63" w:rsidP="00F1647C">
            <w:pPr>
              <w:rPr>
                <w:rFonts w:ascii="Times New Roman" w:eastAsia="Times New Roman" w:hAnsi="Times New Roman" w:cs="Times New Roman"/>
                <w:bCs/>
              </w:rPr>
            </w:pPr>
            <w:r w:rsidRPr="00227A44">
              <w:rPr>
                <w:rFonts w:ascii="Times New Roman" w:eastAsia="Times New Roman" w:hAnsi="Times New Roman" w:cs="Times New Roman"/>
                <w:bCs/>
              </w:rPr>
              <w:t>Alex B. Bald</w:t>
            </w:r>
          </w:p>
          <w:p w14:paraId="0B01F0EC" w14:textId="5ADD3F02" w:rsidR="009D5E63" w:rsidRPr="00BB1B98" w:rsidRDefault="009D5E63" w:rsidP="00F1647C">
            <w:pPr>
              <w:rPr>
                <w:rFonts w:ascii="Times New Roman" w:hAnsi="Times New Roman" w:cs="Times New Roman"/>
              </w:rPr>
            </w:pPr>
            <w:r w:rsidRPr="00227A44">
              <w:rPr>
                <w:rFonts w:ascii="Times New Roman" w:eastAsia="Times New Roman" w:hAnsi="Times New Roman" w:cs="Times New Roman"/>
              </w:rPr>
              <w:t>(Main POC) </w:t>
            </w:r>
          </w:p>
        </w:tc>
        <w:tc>
          <w:tcPr>
            <w:tcW w:w="3013" w:type="dxa"/>
            <w:shd w:val="clear" w:color="auto" w:fill="auto"/>
          </w:tcPr>
          <w:p w14:paraId="559220C1" w14:textId="77777777" w:rsidR="009D5E63" w:rsidRPr="00BB1B98" w:rsidRDefault="009D5E63" w:rsidP="00445A76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Acting Chief, ANS              </w:t>
            </w:r>
          </w:p>
          <w:p w14:paraId="73D6E90F" w14:textId="264A11A1" w:rsidR="009D5E63" w:rsidRPr="00BB1B98" w:rsidRDefault="009D5E63" w:rsidP="00445A76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Civil Aviation Authority of the Philippines (CAAP)</w:t>
            </w:r>
          </w:p>
          <w:p w14:paraId="5BA366A5" w14:textId="63594C74" w:rsidR="009D5E63" w:rsidRPr="00BB1B98" w:rsidRDefault="009D5E63" w:rsidP="00445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78813906" w14:textId="4A3F9BD1" w:rsidR="009D5E63" w:rsidRPr="00BB1B98" w:rsidRDefault="00BC4931" w:rsidP="002E2885">
            <w:pPr>
              <w:rPr>
                <w:rFonts w:ascii="Times New Roman" w:hAnsi="Times New Roman" w:cs="Times New Roman"/>
              </w:rPr>
            </w:pPr>
            <w:hyperlink r:id="rId25" w:history="1">
              <w:r w:rsidR="004146DD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balde_alex@yahoo.com</w:t>
              </w:r>
            </w:hyperlink>
            <w:r w:rsidR="009D5E63" w:rsidRPr="00BB1B98">
              <w:rPr>
                <w:rFonts w:ascii="Times New Roman" w:hAnsi="Times New Roman" w:cs="Times New Roman"/>
              </w:rPr>
              <w:t>;</w:t>
            </w:r>
            <w:r w:rsidR="004146DD" w:rsidRPr="00BB1B98">
              <w:rPr>
                <w:rFonts w:ascii="Times New Roman" w:hAnsi="Times New Roman" w:cs="Times New Roman"/>
              </w:rPr>
              <w:t xml:space="preserve"> </w:t>
            </w:r>
          </w:p>
          <w:p w14:paraId="3DE2C5D0" w14:textId="3DE25ADE" w:rsidR="009D5E63" w:rsidRPr="00BB1B98" w:rsidRDefault="00BC4931" w:rsidP="00F1647C">
            <w:pPr>
              <w:rPr>
                <w:rFonts w:ascii="Times New Roman" w:hAnsi="Times New Roman" w:cs="Times New Roman"/>
              </w:rPr>
            </w:pPr>
            <w:hyperlink r:id="rId26" w:history="1">
              <w:r w:rsidR="009D5E63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ans_chief@caap.gov.ph</w:t>
              </w:r>
            </w:hyperlink>
            <w:r w:rsidR="009D5E63" w:rsidRPr="00BB1B98">
              <w:rPr>
                <w:rFonts w:ascii="Times New Roman" w:hAnsi="Times New Roman" w:cs="Times New Roman"/>
              </w:rPr>
              <w:t>;</w:t>
            </w:r>
          </w:p>
          <w:p w14:paraId="62EDF425" w14:textId="7B1B59A5" w:rsidR="009D5E63" w:rsidRPr="00BB1B98" w:rsidRDefault="009D5E63" w:rsidP="00F164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</w:tcPr>
          <w:p w14:paraId="370D9AA5" w14:textId="634B19B5" w:rsidR="009D5E63" w:rsidRPr="00BB1B98" w:rsidRDefault="009A2BA7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+639551247629</w:t>
            </w:r>
          </w:p>
        </w:tc>
      </w:tr>
      <w:tr w:rsidR="00227A44" w:rsidRPr="00227A44" w14:paraId="47426ADC" w14:textId="1FF26FFB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15A533D3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7DC1F05A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3D34601A" w14:textId="3A6C33C6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Rolando S. Cruz     </w:t>
            </w:r>
          </w:p>
        </w:tc>
        <w:tc>
          <w:tcPr>
            <w:tcW w:w="3013" w:type="dxa"/>
            <w:shd w:val="clear" w:color="auto" w:fill="auto"/>
          </w:tcPr>
          <w:p w14:paraId="1364E5A1" w14:textId="77777777" w:rsidR="009D5E63" w:rsidRPr="00BB1B98" w:rsidRDefault="009D5E63" w:rsidP="009D5E63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Supervising ASSI,</w:t>
            </w:r>
            <w:r w:rsidRPr="00227A44">
              <w:rPr>
                <w:rFonts w:ascii="Times New Roman" w:hAnsi="Times New Roman" w:cs="Times New Roman"/>
              </w:rPr>
              <w:t xml:space="preserve"> </w:t>
            </w:r>
            <w:r w:rsidRPr="00BB1B98">
              <w:rPr>
                <w:rFonts w:ascii="Times New Roman" w:hAnsi="Times New Roman" w:cs="Times New Roman"/>
              </w:rPr>
              <w:t>AANSSO, Civil Aviation Authority of the Philippines (CAAP)</w:t>
            </w:r>
          </w:p>
          <w:p w14:paraId="6D057446" w14:textId="13FB2280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2FBE4DD4" w14:textId="2E958CF1" w:rsidR="009D5E63" w:rsidRPr="00BB1B98" w:rsidRDefault="00BC4931" w:rsidP="002E2885">
            <w:pPr>
              <w:rPr>
                <w:rFonts w:ascii="Times New Roman" w:hAnsi="Times New Roman" w:cs="Times New Roman"/>
              </w:rPr>
            </w:pPr>
            <w:hyperlink r:id="rId27" w:history="1">
              <w:r w:rsidR="004146DD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rollycruz02@yahoo.com</w:t>
              </w:r>
            </w:hyperlink>
            <w:r w:rsidR="009D5E63" w:rsidRPr="00BB1B98">
              <w:rPr>
                <w:rFonts w:ascii="Times New Roman" w:hAnsi="Times New Roman" w:cs="Times New Roman"/>
              </w:rPr>
              <w:t>;</w:t>
            </w:r>
            <w:r w:rsidR="004146DD" w:rsidRPr="00BB1B98">
              <w:rPr>
                <w:rFonts w:ascii="Times New Roman" w:hAnsi="Times New Roman" w:cs="Times New Roman"/>
              </w:rPr>
              <w:t xml:space="preserve"> </w:t>
            </w:r>
          </w:p>
          <w:p w14:paraId="78B8091C" w14:textId="16341AA0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</w:tcPr>
          <w:p w14:paraId="32BEA0F7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624385C1" w14:textId="5631E0B9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5A0A6525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5BD71382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6E195380" w14:textId="35E0F69A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Joy N. Hermosilla   </w:t>
            </w:r>
          </w:p>
        </w:tc>
        <w:tc>
          <w:tcPr>
            <w:tcW w:w="3013" w:type="dxa"/>
            <w:shd w:val="clear" w:color="auto" w:fill="auto"/>
          </w:tcPr>
          <w:p w14:paraId="63D45D62" w14:textId="650F7428" w:rsidR="009D5E63" w:rsidRPr="00BB1B98" w:rsidRDefault="009D5E63" w:rsidP="009D5E63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Manila CNS-FIC, Civil Aviation Authority of the Philippines (CAAP)</w:t>
            </w:r>
          </w:p>
          <w:p w14:paraId="4B226EF4" w14:textId="3F4637E8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677DB500" w14:textId="1E3091E9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 </w:t>
            </w:r>
            <w:hyperlink r:id="rId28" w:history="1">
              <w:r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jnherm@yahoo.com</w:t>
              </w:r>
            </w:hyperlink>
            <w:r w:rsidRPr="00BB1B98">
              <w:rPr>
                <w:rFonts w:ascii="Times New Roman" w:hAnsi="Times New Roman" w:cs="Times New Roman"/>
              </w:rPr>
              <w:t>;</w:t>
            </w:r>
          </w:p>
          <w:p w14:paraId="655E006F" w14:textId="66D1F38B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</w:tcPr>
          <w:p w14:paraId="5286ED80" w14:textId="1F790E37" w:rsidR="009D5E63" w:rsidRPr="00BB1B98" w:rsidRDefault="009A2BA7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+639774340128</w:t>
            </w:r>
          </w:p>
        </w:tc>
      </w:tr>
      <w:tr w:rsidR="00227A44" w:rsidRPr="00227A44" w14:paraId="6D6AB09D" w14:textId="1D522E9B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70D2A345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5BCE8979" w14:textId="77777777" w:rsidR="009D5E63" w:rsidRPr="00BB1B98" w:rsidRDefault="009D5E63" w:rsidP="002E2885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1D7CC718" w14:textId="77777777" w:rsidR="009D5E63" w:rsidRPr="00BB1B98" w:rsidRDefault="009D5E63" w:rsidP="002E2885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>REPUBLIC OF KOREA</w:t>
            </w:r>
          </w:p>
        </w:tc>
        <w:tc>
          <w:tcPr>
            <w:tcW w:w="3013" w:type="dxa"/>
            <w:shd w:val="pct10" w:color="auto" w:fill="auto"/>
          </w:tcPr>
          <w:p w14:paraId="56EE98EB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1A6D47DD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74D2A162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575B3174" w14:textId="4F862BD4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3106743E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5FA63614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685879EE" w14:textId="06721182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M</w:t>
            </w:r>
            <w:r w:rsidR="00FF6F95" w:rsidRPr="00BB1B98">
              <w:rPr>
                <w:rFonts w:ascii="Times New Roman" w:hAnsi="Times New Roman" w:cs="Times New Roman"/>
              </w:rPr>
              <w:t>r</w:t>
            </w:r>
            <w:r w:rsidRPr="00BB1B98">
              <w:rPr>
                <w:rFonts w:ascii="Times New Roman" w:hAnsi="Times New Roman" w:cs="Times New Roman"/>
              </w:rPr>
              <w:t xml:space="preserve">. </w:t>
            </w:r>
            <w:r w:rsidR="00FF6F95" w:rsidRPr="00BB1B98">
              <w:rPr>
                <w:rFonts w:ascii="Times New Roman" w:hAnsi="Times New Roman" w:cs="Times New Roman"/>
              </w:rPr>
              <w:t>Kyung-Joon Jang</w:t>
            </w:r>
          </w:p>
          <w:p w14:paraId="78D26520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  <w:p w14:paraId="3F058797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3" w:type="dxa"/>
            <w:shd w:val="clear" w:color="auto" w:fill="auto"/>
          </w:tcPr>
          <w:p w14:paraId="522F7A01" w14:textId="0897DB1B" w:rsidR="009D5E63" w:rsidRPr="00BB1B98" w:rsidRDefault="00FF6F95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Deputy </w:t>
            </w:r>
            <w:r w:rsidR="009D5E63" w:rsidRPr="00BB1B98">
              <w:rPr>
                <w:rFonts w:ascii="Times New Roman" w:hAnsi="Times New Roman" w:cs="Times New Roman"/>
              </w:rPr>
              <w:t>Director</w:t>
            </w:r>
          </w:p>
          <w:p w14:paraId="0F2349D1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Ministry of Land, Infrastructure and Transport </w:t>
            </w:r>
          </w:p>
          <w:p w14:paraId="02686384" w14:textId="466F0A31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MOLIT) #11, Doum-ro 6, Sejong City 30103,</w:t>
            </w:r>
          </w:p>
          <w:p w14:paraId="79BE68AF" w14:textId="77777777" w:rsidR="009D5E63" w:rsidRPr="00BB1B98" w:rsidRDefault="009D5E63" w:rsidP="002E2885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BB1B98">
              <w:rPr>
                <w:rFonts w:ascii="Times New Roman" w:hAnsi="Times New Roman" w:cs="Times New Roman"/>
                <w:b/>
                <w:u w:val="single"/>
              </w:rPr>
              <w:t>REPUBLIC OF KOREA</w:t>
            </w:r>
          </w:p>
          <w:p w14:paraId="18C30873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1C4D6487" w14:textId="5276C376" w:rsidR="009D5E63" w:rsidRPr="00BB1B98" w:rsidRDefault="009D5E63" w:rsidP="002E2885">
            <w:pPr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 xml:space="preserve"> </w:t>
            </w:r>
            <w:hyperlink r:id="rId29" w:history="1">
              <w:r w:rsidR="00FF6F95" w:rsidRPr="00BB1B98">
                <w:rPr>
                  <w:rStyle w:val="Hyperlink"/>
                  <w:rFonts w:ascii="Times New Roman" w:eastAsia="Malgun Gothic" w:hAnsi="Times New Roman" w:cs="Times New Roman"/>
                  <w:color w:val="auto"/>
                  <w:lang w:eastAsia="ko-KR"/>
                </w:rPr>
                <w:t>skyjan@korea.kr</w:t>
              </w:r>
            </w:hyperlink>
            <w:r w:rsidR="00FF6F95" w:rsidRPr="00BB1B98">
              <w:rPr>
                <w:rFonts w:ascii="Times New Roman" w:eastAsia="Malgun Gothic" w:hAnsi="Times New Roman" w:cs="Times New Roman"/>
                <w:lang w:eastAsia="ko-KR"/>
              </w:rPr>
              <w:t xml:space="preserve">; </w:t>
            </w:r>
          </w:p>
          <w:p w14:paraId="48A404DB" w14:textId="2ECD1BB6" w:rsidR="009D5E63" w:rsidRPr="00BB1B98" w:rsidRDefault="009D5E63" w:rsidP="002E2885">
            <w:pPr>
              <w:rPr>
                <w:rFonts w:ascii="Times New Roman" w:hAnsi="Times New Roman" w:cs="Times New Roman"/>
                <w:strike/>
                <w:lang w:val="pt-BR"/>
              </w:rPr>
            </w:pPr>
          </w:p>
        </w:tc>
        <w:tc>
          <w:tcPr>
            <w:tcW w:w="2942" w:type="dxa"/>
          </w:tcPr>
          <w:p w14:paraId="296F0863" w14:textId="77777777" w:rsidR="00FF6F95" w:rsidRPr="00BB1B98" w:rsidRDefault="00FF6F95" w:rsidP="00FF6F95">
            <w:pPr>
              <w:tabs>
                <w:tab w:val="left" w:pos="826"/>
                <w:tab w:val="center" w:pos="4177"/>
              </w:tabs>
              <w:rPr>
                <w:rFonts w:ascii="Times New Roman" w:eastAsia="Malgun Gothic" w:hAnsi="Times New Roman" w:cs="Times New Roman"/>
                <w:lang w:eastAsia="ko-KR"/>
              </w:rPr>
            </w:pPr>
            <w:r w:rsidRPr="00BB1B98">
              <w:rPr>
                <w:rFonts w:ascii="Times New Roman" w:hAnsi="Times New Roman" w:cs="Times New Roman"/>
              </w:rPr>
              <w:t>Tel:</w:t>
            </w:r>
            <w:r w:rsidRPr="00BB1B98">
              <w:rPr>
                <w:rFonts w:ascii="Times New Roman" w:hAnsi="Times New Roman" w:cs="Times New Roman"/>
              </w:rPr>
              <w:tab/>
              <w:t>+82 44-201-4</w:t>
            </w:r>
            <w:r w:rsidRPr="00BB1B98">
              <w:rPr>
                <w:rFonts w:ascii="Times New Roman" w:eastAsia="Malgun Gothic" w:hAnsi="Times New Roman" w:cs="Times New Roman"/>
                <w:lang w:eastAsia="ko-KR"/>
              </w:rPr>
              <w:t>350</w:t>
            </w:r>
          </w:p>
          <w:p w14:paraId="23A17F87" w14:textId="77777777" w:rsidR="00FF6F95" w:rsidRPr="00BB1B98" w:rsidRDefault="00FF6F95" w:rsidP="00FF6F95">
            <w:pPr>
              <w:tabs>
                <w:tab w:val="left" w:pos="826"/>
                <w:tab w:val="center" w:pos="4177"/>
              </w:tabs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Fax:</w:t>
            </w:r>
            <w:r w:rsidRPr="00BB1B98">
              <w:rPr>
                <w:rFonts w:ascii="Times New Roman" w:hAnsi="Times New Roman" w:cs="Times New Roman"/>
              </w:rPr>
              <w:tab/>
              <w:t>+82 44-201-5637</w:t>
            </w:r>
          </w:p>
          <w:p w14:paraId="694C4E56" w14:textId="77777777" w:rsidR="009D5E63" w:rsidRPr="00BB1B98" w:rsidRDefault="009D5E63" w:rsidP="002E2885">
            <w:pPr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227A44" w:rsidRPr="00227A44" w14:paraId="26C9CE0B" w14:textId="2F662FC8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60851E8F" w14:textId="77777777" w:rsidR="00FF6F95" w:rsidRPr="00227A44" w:rsidRDefault="00FF6F95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6DF2319B" w14:textId="77777777" w:rsidR="00FF6F95" w:rsidRPr="00BB1B98" w:rsidRDefault="00FF6F95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4E6381DD" w14:textId="77777777" w:rsidR="00FF6F95" w:rsidRPr="00BB1B98" w:rsidRDefault="00FF6F95" w:rsidP="00FF6F9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Ms. Kim Yu Jin</w:t>
            </w:r>
          </w:p>
          <w:p w14:paraId="0EF1FE4D" w14:textId="77777777" w:rsidR="00FF6F95" w:rsidRPr="00BB1B98" w:rsidRDefault="00FF6F95" w:rsidP="00FF6F95">
            <w:pPr>
              <w:rPr>
                <w:rFonts w:ascii="Times New Roman" w:hAnsi="Times New Roman" w:cs="Times New Roman"/>
              </w:rPr>
            </w:pPr>
          </w:p>
          <w:p w14:paraId="220C2832" w14:textId="77777777" w:rsidR="00FF6F95" w:rsidRPr="00BB1B98" w:rsidRDefault="00FF6F95" w:rsidP="00FF6F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3" w:type="dxa"/>
            <w:shd w:val="clear" w:color="auto" w:fill="auto"/>
          </w:tcPr>
          <w:p w14:paraId="74B582FF" w14:textId="77777777" w:rsidR="00FF6F95" w:rsidRPr="00BB1B98" w:rsidRDefault="00FF6F95" w:rsidP="00FF6F9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Assistant Director</w:t>
            </w:r>
          </w:p>
          <w:p w14:paraId="726F6539" w14:textId="77777777" w:rsidR="00FF6F95" w:rsidRPr="00BB1B98" w:rsidRDefault="00FF6F95" w:rsidP="00FF6F9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Ministry of Land, Infrastructure and Transport </w:t>
            </w:r>
          </w:p>
          <w:p w14:paraId="368B2DD3" w14:textId="77777777" w:rsidR="00FF6F95" w:rsidRPr="00BB1B98" w:rsidRDefault="00FF6F95" w:rsidP="00FF6F9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MOLIT) #11, Doum-ro 6, Sejong City 30103,</w:t>
            </w:r>
          </w:p>
          <w:p w14:paraId="1469C3B5" w14:textId="77777777" w:rsidR="00FF6F95" w:rsidRPr="00BB1B98" w:rsidRDefault="00FF6F95" w:rsidP="00FF6F95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BB1B98">
              <w:rPr>
                <w:rFonts w:ascii="Times New Roman" w:hAnsi="Times New Roman" w:cs="Times New Roman"/>
                <w:b/>
                <w:u w:val="single"/>
              </w:rPr>
              <w:t>REPUBLIC OF KOREA</w:t>
            </w:r>
          </w:p>
          <w:p w14:paraId="0D4C889E" w14:textId="77777777" w:rsidR="00FF6F95" w:rsidRPr="00BB1B98" w:rsidRDefault="00FF6F95" w:rsidP="00FF6F95">
            <w:pPr>
              <w:spacing w:line="2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3885B83E" w14:textId="77777777" w:rsidR="00FF6F95" w:rsidRPr="00BB1B98" w:rsidRDefault="00FF6F95" w:rsidP="00FF6F95">
            <w:pPr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 xml:space="preserve"> </w:t>
            </w:r>
            <w:hyperlink r:id="rId30" w:history="1">
              <w:r w:rsidRPr="00BB1B98">
                <w:rPr>
                  <w:rStyle w:val="Hyperlink"/>
                  <w:rFonts w:ascii="Times New Roman" w:hAnsi="Times New Roman" w:cs="Times New Roman"/>
                  <w:color w:val="auto"/>
                  <w:lang w:val="pt-BR"/>
                </w:rPr>
                <w:t>kyjin22@korea.kr</w:t>
              </w:r>
            </w:hyperlink>
            <w:r w:rsidRPr="00BB1B98">
              <w:rPr>
                <w:rStyle w:val="Hyperlink"/>
                <w:rFonts w:ascii="Times New Roman" w:hAnsi="Times New Roman" w:cs="Times New Roman"/>
                <w:color w:val="auto"/>
                <w:lang w:val="pt-BR"/>
              </w:rPr>
              <w:t>;</w:t>
            </w:r>
          </w:p>
          <w:p w14:paraId="314E601C" w14:textId="11A0C43B" w:rsidR="00FF6F95" w:rsidRPr="00BB1B98" w:rsidRDefault="00FF6F95" w:rsidP="00FF6F95">
            <w:pPr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942" w:type="dxa"/>
          </w:tcPr>
          <w:p w14:paraId="7CF9F2EB" w14:textId="7E535A9D" w:rsidR="00FF6F95" w:rsidRPr="00BB1B98" w:rsidRDefault="00FF6F95" w:rsidP="00FF6F95">
            <w:pPr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 xml:space="preserve">Tel : </w:t>
            </w:r>
            <w:r w:rsidRPr="00BB1B98">
              <w:rPr>
                <w:rFonts w:ascii="Times New Roman" w:hAnsi="Times New Roman" w:cs="Times New Roman"/>
                <w:lang w:val="pt-BR"/>
              </w:rPr>
              <w:tab/>
              <w:t>+82 44-201-4364</w:t>
            </w:r>
          </w:p>
          <w:p w14:paraId="1BE91DC1" w14:textId="77777777" w:rsidR="00FF6F95" w:rsidRPr="00BB1B98" w:rsidRDefault="00FF6F95" w:rsidP="00FF6F95">
            <w:pPr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 xml:space="preserve">Fax : </w:t>
            </w:r>
            <w:r w:rsidRPr="00BB1B98">
              <w:rPr>
                <w:rFonts w:ascii="Times New Roman" w:hAnsi="Times New Roman" w:cs="Times New Roman"/>
                <w:lang w:val="pt-BR"/>
              </w:rPr>
              <w:tab/>
              <w:t>+82 44-201-5637</w:t>
            </w:r>
          </w:p>
          <w:p w14:paraId="7E43CCC4" w14:textId="77777777" w:rsidR="00FF6F95" w:rsidRPr="00BB1B98" w:rsidRDefault="00FF6F95" w:rsidP="00FF6F95">
            <w:pPr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227A44" w:rsidRPr="00227A44" w14:paraId="7767C117" w14:textId="34198C2B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5F0F5AFB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6B222653" w14:textId="77777777" w:rsidR="009D5E63" w:rsidRPr="00BB1B98" w:rsidRDefault="009D5E63" w:rsidP="002E2885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  <w:lang w:val="pt-BR"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18252183" w14:textId="77777777" w:rsidR="009D5E63" w:rsidRPr="00BB1B98" w:rsidRDefault="009D5E63" w:rsidP="002E2885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>SINGAPORE</w:t>
            </w:r>
          </w:p>
        </w:tc>
        <w:tc>
          <w:tcPr>
            <w:tcW w:w="3013" w:type="dxa"/>
            <w:shd w:val="pct10" w:color="auto" w:fill="auto"/>
          </w:tcPr>
          <w:p w14:paraId="63834CAB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3F213129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5323249D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6DAF8A2F" w14:textId="06407075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62678F55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39F29302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29FE997B" w14:textId="60A7347D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Ms Lee Suk Leng </w:t>
            </w:r>
          </w:p>
          <w:p w14:paraId="2752D0C9" w14:textId="31C18CB2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Main focal point)</w:t>
            </w:r>
          </w:p>
          <w:p w14:paraId="2F208557" w14:textId="0B2CC620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3" w:type="dxa"/>
            <w:shd w:val="clear" w:color="auto" w:fill="auto"/>
          </w:tcPr>
          <w:p w14:paraId="4697B0A0" w14:textId="207D62E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Head (Surveillance)</w:t>
            </w:r>
          </w:p>
          <w:p w14:paraId="4E35EEC5" w14:textId="6823F5C0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Surveillance, Aeronautical Telecommunications &amp; Engineering Division</w:t>
            </w:r>
          </w:p>
          <w:p w14:paraId="2F0D0E5E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Civil Aviation Authority of Singapore</w:t>
            </w:r>
          </w:p>
          <w:p w14:paraId="22ED03F7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Singapore Changi Airport, P.O Box 1</w:t>
            </w:r>
          </w:p>
          <w:p w14:paraId="79BDF012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  <w:b/>
                <w:u w:val="single"/>
              </w:rPr>
              <w:t>SINGAPORE</w:t>
            </w:r>
            <w:r w:rsidRPr="00BB1B98">
              <w:rPr>
                <w:rFonts w:ascii="Times New Roman" w:hAnsi="Times New Roman" w:cs="Times New Roman"/>
                <w:b/>
              </w:rPr>
              <w:t xml:space="preserve"> </w:t>
            </w:r>
            <w:r w:rsidRPr="00BB1B98">
              <w:rPr>
                <w:rFonts w:ascii="Times New Roman" w:hAnsi="Times New Roman" w:cs="Times New Roman"/>
              </w:rPr>
              <w:t>918141</w:t>
            </w:r>
          </w:p>
          <w:p w14:paraId="06AFDE79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2DB2B28C" w14:textId="6BB3AA7A" w:rsidR="009D5E63" w:rsidRPr="00BB1B98" w:rsidRDefault="009D5E63" w:rsidP="002E2885">
            <w:pPr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 xml:space="preserve"> </w:t>
            </w:r>
            <w:hyperlink r:id="rId31" w:history="1">
              <w:r w:rsidRPr="00BB1B98">
                <w:rPr>
                  <w:rStyle w:val="Hyperlink"/>
                  <w:rFonts w:ascii="Times New Roman" w:hAnsi="Times New Roman" w:cs="Times New Roman"/>
                  <w:color w:val="auto"/>
                  <w:lang w:val="pt-BR"/>
                </w:rPr>
                <w:t>lee_suk_leng@caas.gov.sg</w:t>
              </w:r>
            </w:hyperlink>
            <w:r w:rsidR="009A2BA7" w:rsidRPr="00BB1B98">
              <w:rPr>
                <w:rStyle w:val="Hyperlink"/>
                <w:rFonts w:ascii="Times New Roman" w:hAnsi="Times New Roman" w:cs="Times New Roman"/>
                <w:color w:val="auto"/>
                <w:lang w:val="pt-BR"/>
              </w:rPr>
              <w:t>;</w:t>
            </w:r>
          </w:p>
          <w:p w14:paraId="4EB902A3" w14:textId="77777777" w:rsidR="009D5E63" w:rsidRPr="00BB1B98" w:rsidRDefault="009D5E63" w:rsidP="002E2885">
            <w:pPr>
              <w:rPr>
                <w:rFonts w:ascii="Times New Roman" w:hAnsi="Times New Roman" w:cs="Times New Roman"/>
                <w:lang w:val="pt-BR"/>
              </w:rPr>
            </w:pPr>
          </w:p>
          <w:p w14:paraId="4BEA1189" w14:textId="7ECA3346" w:rsidR="009D5E63" w:rsidRPr="00BB1B98" w:rsidRDefault="009D5E63" w:rsidP="002E2885">
            <w:pPr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942" w:type="dxa"/>
          </w:tcPr>
          <w:p w14:paraId="782A4AAC" w14:textId="77777777" w:rsidR="009A2BA7" w:rsidRPr="00BB1B98" w:rsidRDefault="009A2BA7" w:rsidP="009A2BA7">
            <w:pPr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>Tel:</w:t>
            </w:r>
            <w:r w:rsidRPr="00BB1B98">
              <w:rPr>
                <w:rFonts w:ascii="Times New Roman" w:hAnsi="Times New Roman" w:cs="Times New Roman"/>
                <w:lang w:val="pt-BR"/>
              </w:rPr>
              <w:tab/>
              <w:t>+65 6422 7070</w:t>
            </w:r>
            <w:r w:rsidRPr="00BB1B98">
              <w:rPr>
                <w:rFonts w:ascii="Times New Roman" w:hAnsi="Times New Roman" w:cs="Times New Roman"/>
                <w:lang w:val="pt-BR"/>
              </w:rPr>
              <w:tab/>
            </w:r>
          </w:p>
          <w:p w14:paraId="097F961C" w14:textId="77777777" w:rsidR="009A2BA7" w:rsidRPr="00BB1B98" w:rsidRDefault="009A2BA7" w:rsidP="009A2BA7">
            <w:pPr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>Fax:</w:t>
            </w:r>
            <w:r w:rsidRPr="00BB1B98">
              <w:rPr>
                <w:rFonts w:ascii="Times New Roman" w:hAnsi="Times New Roman" w:cs="Times New Roman"/>
                <w:lang w:val="pt-BR"/>
              </w:rPr>
              <w:tab/>
            </w:r>
          </w:p>
          <w:p w14:paraId="7126EEAD" w14:textId="77777777" w:rsidR="009D5E63" w:rsidRPr="00BB1B98" w:rsidRDefault="009D5E63" w:rsidP="002E2885">
            <w:pPr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227A44" w:rsidRPr="00227A44" w14:paraId="2116C077" w14:textId="7D9F4932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02552FFA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191E49E3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3A05488F" w14:textId="507F5096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Mr Jeremy Seet Yi Teng  (Associate focal point) </w:t>
            </w:r>
          </w:p>
          <w:p w14:paraId="542C403E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3" w:type="dxa"/>
            <w:shd w:val="clear" w:color="auto" w:fill="auto"/>
          </w:tcPr>
          <w:p w14:paraId="53C058A6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Executive Engineer (Surveillance)</w:t>
            </w:r>
          </w:p>
          <w:p w14:paraId="0B58DF47" w14:textId="2E289F5D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Surveillance, Aeronautical Telecommunications &amp; Engineering Division</w:t>
            </w:r>
          </w:p>
          <w:p w14:paraId="40D78ECA" w14:textId="0F5A0405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Civil Aviation Authority of Singapore</w:t>
            </w:r>
          </w:p>
          <w:p w14:paraId="288DB034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Singapore Changi Airport, P.O Box 1</w:t>
            </w:r>
          </w:p>
          <w:p w14:paraId="5EAD860B" w14:textId="02E89DF0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  <w:b/>
                <w:u w:val="single"/>
              </w:rPr>
              <w:t>SINGAPORE</w:t>
            </w:r>
            <w:r w:rsidRPr="00BB1B98">
              <w:rPr>
                <w:rFonts w:ascii="Times New Roman" w:hAnsi="Times New Roman" w:cs="Times New Roman"/>
                <w:b/>
              </w:rPr>
              <w:t xml:space="preserve"> </w:t>
            </w:r>
            <w:r w:rsidRPr="00BB1B98">
              <w:rPr>
                <w:rFonts w:ascii="Times New Roman" w:hAnsi="Times New Roman" w:cs="Times New Roman"/>
              </w:rPr>
              <w:t>918141</w:t>
            </w:r>
          </w:p>
          <w:p w14:paraId="41FC34F4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78985678" w14:textId="4EB55F40" w:rsidR="009D5E63" w:rsidRPr="00BB1B98" w:rsidRDefault="00BC4931" w:rsidP="002E2885">
            <w:pPr>
              <w:rPr>
                <w:rFonts w:ascii="Times New Roman" w:hAnsi="Times New Roman" w:cs="Times New Roman"/>
              </w:rPr>
            </w:pPr>
            <w:hyperlink r:id="rId32" w:history="1">
              <w:r w:rsidR="009D5E63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jeremy_seet@caas.gov.sg</w:t>
              </w:r>
            </w:hyperlink>
            <w:r w:rsidR="009A2BA7" w:rsidRPr="00BB1B98">
              <w:rPr>
                <w:rStyle w:val="Hyperlink"/>
                <w:rFonts w:ascii="Times New Roman" w:hAnsi="Times New Roman" w:cs="Times New Roman"/>
                <w:color w:val="auto"/>
              </w:rPr>
              <w:t>;</w:t>
            </w:r>
          </w:p>
          <w:p w14:paraId="7FA6DBB9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  <w:p w14:paraId="2C9D140B" w14:textId="328015EB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942" w:type="dxa"/>
          </w:tcPr>
          <w:p w14:paraId="79674EE4" w14:textId="77777777" w:rsidR="009A2BA7" w:rsidRPr="00BB1B98" w:rsidRDefault="009A2BA7" w:rsidP="009A2BA7">
            <w:pPr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>Tel:</w:t>
            </w:r>
            <w:r w:rsidRPr="00BB1B98">
              <w:rPr>
                <w:rFonts w:ascii="Times New Roman" w:hAnsi="Times New Roman" w:cs="Times New Roman"/>
                <w:lang w:val="pt-BR"/>
              </w:rPr>
              <w:tab/>
              <w:t>+65 6595 6076</w:t>
            </w:r>
          </w:p>
          <w:p w14:paraId="0B4A7BA4" w14:textId="77777777" w:rsidR="009A2BA7" w:rsidRPr="00BB1B98" w:rsidRDefault="009A2BA7" w:rsidP="009A2BA7">
            <w:pPr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>Fax:</w:t>
            </w:r>
            <w:r w:rsidRPr="00BB1B98">
              <w:rPr>
                <w:rFonts w:ascii="Times New Roman" w:hAnsi="Times New Roman" w:cs="Times New Roman"/>
                <w:lang w:val="pt-BR"/>
              </w:rPr>
              <w:tab/>
            </w:r>
          </w:p>
          <w:p w14:paraId="62C80829" w14:textId="77777777" w:rsidR="009D5E63" w:rsidRPr="00BB1B98" w:rsidRDefault="009D5E63" w:rsidP="002E2885">
            <w:pPr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227A44" w:rsidRPr="00227A44" w14:paraId="28EABF69" w14:textId="2EEDF69F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00E2603D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0792B0D2" w14:textId="77777777" w:rsidR="009D5E63" w:rsidRPr="00BB1B98" w:rsidRDefault="009D5E63" w:rsidP="002E2885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  <w:lang w:val="pt-BR"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219625A9" w14:textId="77777777" w:rsidR="009D5E63" w:rsidRPr="00BB1B98" w:rsidRDefault="009D5E63" w:rsidP="002E2885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 xml:space="preserve">SRI LANKA </w:t>
            </w:r>
          </w:p>
        </w:tc>
        <w:tc>
          <w:tcPr>
            <w:tcW w:w="3013" w:type="dxa"/>
            <w:shd w:val="pct10" w:color="auto" w:fill="auto"/>
          </w:tcPr>
          <w:p w14:paraId="182F7A4F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7073E37A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7A1AF08C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5DE48997" w14:textId="77777777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6AC422DA" w14:textId="77777777" w:rsidR="005F36ED" w:rsidRPr="00227A44" w:rsidRDefault="005F36ED" w:rsidP="00CB1ECB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0179EEA0" w14:textId="77777777" w:rsidR="005F36ED" w:rsidRPr="00BB1B98" w:rsidRDefault="005F36ED" w:rsidP="00CB1ECB">
            <w:pPr>
              <w:ind w:left="45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3DC4131E" w14:textId="77777777" w:rsidR="005F36ED" w:rsidRPr="00BB1B98" w:rsidRDefault="005F36ED" w:rsidP="00CB1ECB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To be advised)</w:t>
            </w:r>
          </w:p>
        </w:tc>
        <w:tc>
          <w:tcPr>
            <w:tcW w:w="3013" w:type="dxa"/>
            <w:shd w:val="clear" w:color="auto" w:fill="auto"/>
          </w:tcPr>
          <w:p w14:paraId="261E3912" w14:textId="77777777" w:rsidR="005F36ED" w:rsidRPr="00BB1B98" w:rsidRDefault="005F36ED" w:rsidP="00CB1E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70803E4E" w14:textId="77777777" w:rsidR="005F36ED" w:rsidRPr="00BB1B98" w:rsidRDefault="005F36ED" w:rsidP="00CB1E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</w:tcPr>
          <w:p w14:paraId="02E31D37" w14:textId="77777777" w:rsidR="005F36ED" w:rsidRPr="00BB1B98" w:rsidRDefault="005F36ED" w:rsidP="00CB1ECB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74BB8A65" w14:textId="23ABC7F2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7AD23708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6D9622A4" w14:textId="77777777" w:rsidR="009D5E63" w:rsidRPr="00BB1B98" w:rsidRDefault="009D5E63" w:rsidP="002E2885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33BBEDC8" w14:textId="77777777" w:rsidR="009D5E63" w:rsidRPr="00BB1B98" w:rsidRDefault="009D5E63" w:rsidP="002E2885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>THAILAND</w:t>
            </w:r>
          </w:p>
        </w:tc>
        <w:tc>
          <w:tcPr>
            <w:tcW w:w="3013" w:type="dxa"/>
            <w:shd w:val="pct10" w:color="auto" w:fill="auto"/>
          </w:tcPr>
          <w:p w14:paraId="4B9DE367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0329C6C8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10226037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1A2C3D1A" w14:textId="11D1D488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59B9372F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3186E59C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1F235BDA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Mr. Chavalit Ithiapa</w:t>
            </w:r>
          </w:p>
          <w:p w14:paraId="2A878D4B" w14:textId="027DD754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Main focal point)</w:t>
            </w:r>
          </w:p>
          <w:p w14:paraId="2D443A95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3" w:type="dxa"/>
            <w:shd w:val="clear" w:color="auto" w:fill="auto"/>
          </w:tcPr>
          <w:p w14:paraId="44EE0547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Air Navigation Services Standards Senior Officer</w:t>
            </w:r>
          </w:p>
          <w:p w14:paraId="5D10F587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Civil Aviation Authority of Thailand</w:t>
            </w:r>
          </w:p>
          <w:p w14:paraId="6EA811D5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333/105 Lak Si Plaza, Khamphaeng Phet 6 Road</w:t>
            </w:r>
          </w:p>
          <w:p w14:paraId="40C117C2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Talat Bang Khen, Lak Si, Bangkok 10210</w:t>
            </w:r>
          </w:p>
          <w:p w14:paraId="4AB93F39" w14:textId="4E3702A0" w:rsidR="009D5E63" w:rsidRPr="00BB1B98" w:rsidRDefault="009D5E63" w:rsidP="002E2885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BB1B98">
              <w:rPr>
                <w:rFonts w:ascii="Times New Roman" w:hAnsi="Times New Roman" w:cs="Times New Roman"/>
                <w:b/>
                <w:u w:val="single"/>
              </w:rPr>
              <w:t>THAILAND</w:t>
            </w:r>
          </w:p>
          <w:p w14:paraId="2F6C9C0D" w14:textId="77777777" w:rsidR="009D5E63" w:rsidRPr="00BB1B98" w:rsidRDefault="009D5E63" w:rsidP="002E2885">
            <w:pPr>
              <w:rPr>
                <w:rFonts w:ascii="Times New Roman" w:hAnsi="Times New Roman" w:cs="Times New Roman"/>
                <w:b/>
                <w:u w:val="single"/>
              </w:rPr>
            </w:pPr>
          </w:p>
          <w:p w14:paraId="3FBB4E11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0C0E42FB" w14:textId="34247E7A" w:rsidR="009D5E63" w:rsidRPr="00BB1B98" w:rsidRDefault="00BC4931" w:rsidP="002E2885">
            <w:pPr>
              <w:rPr>
                <w:rFonts w:ascii="Times New Roman" w:hAnsi="Times New Roman" w:cs="Times New Roman"/>
              </w:rPr>
            </w:pPr>
            <w:hyperlink r:id="rId33" w:history="1">
              <w:r w:rsidR="009D5E63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chavalit.i@caat.or.th</w:t>
              </w:r>
            </w:hyperlink>
            <w:r w:rsidR="009A2BA7" w:rsidRPr="00BB1B98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2942" w:type="dxa"/>
          </w:tcPr>
          <w:p w14:paraId="52C1F07A" w14:textId="77777777" w:rsidR="009A2BA7" w:rsidRPr="00BB1B98" w:rsidRDefault="009A2BA7" w:rsidP="009A2BA7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Tel:</w:t>
            </w:r>
            <w:r w:rsidRPr="00BB1B98">
              <w:rPr>
                <w:rFonts w:ascii="Times New Roman" w:hAnsi="Times New Roman" w:cs="Times New Roman"/>
              </w:rPr>
              <w:tab/>
              <w:t>+66 (2) 568 8831 Ext. 2510</w:t>
            </w:r>
          </w:p>
          <w:p w14:paraId="75335A2C" w14:textId="77777777" w:rsidR="009A2BA7" w:rsidRPr="00BB1B98" w:rsidRDefault="009A2BA7" w:rsidP="009A2BA7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             +668 9048 0849</w:t>
            </w:r>
            <w:r w:rsidRPr="00BB1B98">
              <w:rPr>
                <w:rFonts w:ascii="Times New Roman" w:hAnsi="Times New Roman" w:cs="Times New Roman"/>
              </w:rPr>
              <w:tab/>
            </w:r>
          </w:p>
          <w:p w14:paraId="39D321E0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1031CF73" w14:textId="73C75840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2E30BE7A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1F08125C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13B50434" w14:textId="3AD40E03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Mr. Pattharasit Phankrawee </w:t>
            </w:r>
          </w:p>
          <w:p w14:paraId="226EFBE2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Associate focal point)</w:t>
            </w:r>
          </w:p>
          <w:p w14:paraId="16C1E166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3" w:type="dxa"/>
            <w:shd w:val="clear" w:color="auto" w:fill="auto"/>
          </w:tcPr>
          <w:p w14:paraId="26F0C6CB" w14:textId="034571F2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Acting Director Surveillance System Engineering </w:t>
            </w:r>
          </w:p>
          <w:p w14:paraId="7E07312F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Aeronautical Radio of Thailand Ltd.</w:t>
            </w:r>
          </w:p>
          <w:p w14:paraId="74F6D74D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102 Ngamduplee, Rama IV Road</w:t>
            </w:r>
          </w:p>
          <w:p w14:paraId="3CAE8F4C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Tungmahamek, Bangkok 10120</w:t>
            </w:r>
          </w:p>
          <w:p w14:paraId="0FBC26DC" w14:textId="6F026607" w:rsidR="009D5E63" w:rsidRPr="00BB1B98" w:rsidRDefault="009D5E63" w:rsidP="002E2885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BB1B98">
              <w:rPr>
                <w:rFonts w:ascii="Times New Roman" w:hAnsi="Times New Roman" w:cs="Times New Roman"/>
                <w:b/>
                <w:u w:val="single"/>
              </w:rPr>
              <w:t>THAILAND</w:t>
            </w:r>
          </w:p>
          <w:p w14:paraId="4A111C52" w14:textId="77777777" w:rsidR="009D5E63" w:rsidRPr="00BB1B98" w:rsidRDefault="009D5E63" w:rsidP="002E2885">
            <w:pPr>
              <w:rPr>
                <w:rFonts w:ascii="Times New Roman" w:hAnsi="Times New Roman" w:cs="Times New Roman"/>
                <w:b/>
                <w:u w:val="single"/>
              </w:rPr>
            </w:pPr>
          </w:p>
          <w:p w14:paraId="402B8E01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6DC80A69" w14:textId="308A7B35" w:rsidR="009D5E63" w:rsidRPr="00BB1B98" w:rsidRDefault="00BC4931" w:rsidP="002E2885">
            <w:pPr>
              <w:rPr>
                <w:rFonts w:ascii="Times New Roman" w:hAnsi="Times New Roman" w:cs="Times New Roman"/>
              </w:rPr>
            </w:pPr>
            <w:hyperlink r:id="rId34" w:history="1">
              <w:r w:rsidR="009D5E63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pattharasit.ph@aerothai.co.th</w:t>
              </w:r>
            </w:hyperlink>
            <w:r w:rsidR="009A2BA7" w:rsidRPr="00BB1B98">
              <w:rPr>
                <w:rStyle w:val="Hyperlink"/>
                <w:rFonts w:ascii="Times New Roman" w:hAnsi="Times New Roman" w:cs="Times New Roman"/>
                <w:color w:val="auto"/>
              </w:rPr>
              <w:t>;</w:t>
            </w:r>
          </w:p>
          <w:p w14:paraId="6FEA725A" w14:textId="218B083F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ab/>
            </w:r>
            <w:r w:rsidRPr="00BB1B98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942" w:type="dxa"/>
          </w:tcPr>
          <w:p w14:paraId="5CDC0AAA" w14:textId="77777777" w:rsidR="009A2BA7" w:rsidRPr="00BB1B98" w:rsidRDefault="009A2BA7" w:rsidP="009A2BA7">
            <w:pPr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>Tel:       -</w:t>
            </w:r>
          </w:p>
          <w:p w14:paraId="41919333" w14:textId="77777777" w:rsidR="009D5E63" w:rsidRPr="00BB1B98" w:rsidRDefault="009D5E63" w:rsidP="002E2885">
            <w:pPr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227A44" w:rsidRPr="00227A44" w14:paraId="346E49E2" w14:textId="08C8E06D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61F01FDB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5402ED6C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  <w:lang w:val="pt-BR"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0F5B3269" w14:textId="1761649F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Mr. Pakorn Singharuang </w:t>
            </w:r>
          </w:p>
          <w:p w14:paraId="38A9A862" w14:textId="665AAEF4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 xml:space="preserve"> (Associate focal point)</w:t>
            </w:r>
          </w:p>
          <w:p w14:paraId="4D3CC482" w14:textId="67D3B3EC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  <w:p w14:paraId="3FF6C678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  <w:p w14:paraId="1E390A2D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3" w:type="dxa"/>
            <w:shd w:val="clear" w:color="auto" w:fill="auto"/>
          </w:tcPr>
          <w:p w14:paraId="4DFB38ED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Senior Air Traffic Systems Engineer</w:t>
            </w:r>
          </w:p>
          <w:p w14:paraId="39C3A83A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Aeronautical Radio of Thailand Ltd</w:t>
            </w:r>
          </w:p>
          <w:p w14:paraId="5FD1EA4C" w14:textId="3C24A863" w:rsidR="009D5E63" w:rsidRPr="00BB1B98" w:rsidRDefault="009D5E63" w:rsidP="002E2885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BB1B98">
              <w:rPr>
                <w:rFonts w:ascii="Times New Roman" w:hAnsi="Times New Roman" w:cs="Times New Roman"/>
                <w:b/>
                <w:u w:val="single"/>
              </w:rPr>
              <w:t>THAILAND</w:t>
            </w:r>
          </w:p>
          <w:p w14:paraId="655CB69A" w14:textId="77777777" w:rsidR="009D5E63" w:rsidRPr="00BB1B98" w:rsidRDefault="009D5E63" w:rsidP="002E2885">
            <w:pPr>
              <w:rPr>
                <w:rFonts w:ascii="Times New Roman" w:hAnsi="Times New Roman" w:cs="Times New Roman"/>
                <w:b/>
                <w:u w:val="single"/>
              </w:rPr>
            </w:pPr>
          </w:p>
          <w:p w14:paraId="13165F98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2C1C642C" w14:textId="6682A7DD" w:rsidR="009D5E63" w:rsidRPr="00BB1B98" w:rsidRDefault="00BC4931" w:rsidP="002E2885">
            <w:pPr>
              <w:rPr>
                <w:rFonts w:ascii="Times New Roman" w:hAnsi="Times New Roman" w:cs="Times New Roman"/>
              </w:rPr>
            </w:pPr>
            <w:hyperlink r:id="rId35" w:history="1">
              <w:r w:rsidR="009D5E63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pakorn.si@aerothai.co.th</w:t>
              </w:r>
            </w:hyperlink>
            <w:r w:rsidR="009A2BA7" w:rsidRPr="00BB1B98">
              <w:rPr>
                <w:rStyle w:val="Hyperlink"/>
                <w:rFonts w:ascii="Times New Roman" w:hAnsi="Times New Roman" w:cs="Times New Roman"/>
                <w:color w:val="auto"/>
              </w:rPr>
              <w:t>;</w:t>
            </w:r>
          </w:p>
          <w:p w14:paraId="4DD9B7D5" w14:textId="38F1710E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</w:tcPr>
          <w:p w14:paraId="2CB66CDE" w14:textId="77777777" w:rsidR="009A2BA7" w:rsidRPr="00BB1B98" w:rsidRDefault="009A2BA7" w:rsidP="009A2BA7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Tel: -</w:t>
            </w:r>
          </w:p>
          <w:p w14:paraId="1D56615C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4F980B88" w14:textId="15E1BCE6" w:rsidTr="00227A44">
        <w:trPr>
          <w:cantSplit/>
          <w:trHeight w:val="288"/>
          <w:jc w:val="center"/>
        </w:trPr>
        <w:tc>
          <w:tcPr>
            <w:tcW w:w="715" w:type="dxa"/>
            <w:shd w:val="pct10" w:color="auto" w:fill="auto"/>
          </w:tcPr>
          <w:p w14:paraId="06154556" w14:textId="77777777" w:rsidR="009D5E63" w:rsidRPr="00227A44" w:rsidRDefault="009D5E63" w:rsidP="00FF6F95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7911ACBC" w14:textId="77777777" w:rsidR="009D5E63" w:rsidRPr="00BB1B98" w:rsidRDefault="009D5E63" w:rsidP="002E2885">
            <w:pPr>
              <w:pStyle w:val="ListParagraph"/>
              <w:spacing w:after="0"/>
              <w:ind w:left="468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56" w:type="dxa"/>
            <w:tcBorders>
              <w:left w:val="nil"/>
            </w:tcBorders>
            <w:shd w:val="pct10" w:color="auto" w:fill="auto"/>
          </w:tcPr>
          <w:p w14:paraId="361CA6DA" w14:textId="6AFD3486" w:rsidR="009D5E63" w:rsidRPr="00BB1B98" w:rsidRDefault="009D5E63" w:rsidP="002E2885">
            <w:pPr>
              <w:rPr>
                <w:rFonts w:ascii="Times New Roman" w:hAnsi="Times New Roman" w:cs="Times New Roman"/>
                <w:b/>
              </w:rPr>
            </w:pPr>
            <w:r w:rsidRPr="00BB1B98">
              <w:rPr>
                <w:rFonts w:ascii="Times New Roman" w:hAnsi="Times New Roman" w:cs="Times New Roman"/>
                <w:b/>
              </w:rPr>
              <w:t xml:space="preserve">VIET NAM </w:t>
            </w:r>
          </w:p>
        </w:tc>
        <w:tc>
          <w:tcPr>
            <w:tcW w:w="3013" w:type="dxa"/>
            <w:shd w:val="pct10" w:color="auto" w:fill="auto"/>
          </w:tcPr>
          <w:p w14:paraId="0439CB19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pct10" w:color="auto" w:fill="auto"/>
          </w:tcPr>
          <w:p w14:paraId="38311FA7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2" w:type="dxa"/>
            <w:shd w:val="pct10" w:color="auto" w:fill="auto"/>
          </w:tcPr>
          <w:p w14:paraId="1018790F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</w:tr>
      <w:tr w:rsidR="00227A44" w:rsidRPr="00227A44" w14:paraId="2D29D237" w14:textId="15E8DC17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16FF2D49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56790AEE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26A077A6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227A44">
              <w:rPr>
                <w:rFonts w:ascii="Times New Roman" w:hAnsi="Times New Roman" w:cs="Times New Roman"/>
              </w:rPr>
              <w:t xml:space="preserve">Mr. </w:t>
            </w:r>
            <w:r w:rsidRPr="00BB1B98">
              <w:rPr>
                <w:rFonts w:ascii="Times New Roman" w:hAnsi="Times New Roman" w:cs="Times New Roman"/>
              </w:rPr>
              <w:t>Nguyen Viet Cuong</w:t>
            </w:r>
          </w:p>
          <w:p w14:paraId="6A0563C0" w14:textId="7B904FFF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(Main focal point)</w:t>
            </w:r>
          </w:p>
          <w:p w14:paraId="6A59D30F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  <w:p w14:paraId="6BD0AA5E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  <w:p w14:paraId="3F24CE63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3" w:type="dxa"/>
            <w:shd w:val="clear" w:color="auto" w:fill="auto"/>
          </w:tcPr>
          <w:p w14:paraId="03F5738C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Leader of CNS Team</w:t>
            </w:r>
          </w:p>
          <w:p w14:paraId="7A5E7A5A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Section: Department of CNS</w:t>
            </w:r>
          </w:p>
          <w:p w14:paraId="1588CD41" w14:textId="7AD0A0D8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Organization: Vietnam Air Traffic Management Corporation</w:t>
            </w:r>
          </w:p>
          <w:p w14:paraId="30B76918" w14:textId="0236E06D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  <w:b/>
                <w:u w:val="single"/>
              </w:rPr>
              <w:t>VIET NAM</w:t>
            </w:r>
          </w:p>
          <w:p w14:paraId="4B20A262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628D0845" w14:textId="058F4337" w:rsidR="009D5E63" w:rsidRPr="00BB1B98" w:rsidRDefault="00BC4931" w:rsidP="002E2885">
            <w:pPr>
              <w:rPr>
                <w:rFonts w:ascii="Times New Roman" w:hAnsi="Times New Roman" w:cs="Times New Roman"/>
              </w:rPr>
            </w:pPr>
            <w:hyperlink r:id="rId36" w:history="1">
              <w:r w:rsidR="009D5E63" w:rsidRPr="00BB1B98">
                <w:rPr>
                  <w:rStyle w:val="Hyperlink"/>
                  <w:rFonts w:ascii="Times New Roman" w:hAnsi="Times New Roman" w:cs="Times New Roman"/>
                  <w:color w:val="auto"/>
                </w:rPr>
                <w:t>cuongnv_bkt@vatm.vn</w:t>
              </w:r>
            </w:hyperlink>
            <w:r w:rsidR="009A2BA7" w:rsidRPr="00BB1B98">
              <w:rPr>
                <w:rStyle w:val="Hyperlink"/>
                <w:rFonts w:ascii="Times New Roman" w:hAnsi="Times New Roman" w:cs="Times New Roman"/>
                <w:color w:val="auto"/>
              </w:rPr>
              <w:t>;</w:t>
            </w:r>
          </w:p>
          <w:p w14:paraId="3A3BA4C6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  <w:p w14:paraId="7E76C328" w14:textId="428AC93C" w:rsidR="009D5E63" w:rsidRPr="00BB1B98" w:rsidRDefault="009D5E63" w:rsidP="002E2885">
            <w:pPr>
              <w:rPr>
                <w:rFonts w:ascii="Times New Roman" w:hAnsi="Times New Roman" w:cs="Times New Roman"/>
                <w:strike/>
              </w:rPr>
            </w:pPr>
          </w:p>
        </w:tc>
        <w:tc>
          <w:tcPr>
            <w:tcW w:w="2942" w:type="dxa"/>
          </w:tcPr>
          <w:p w14:paraId="21501535" w14:textId="007577DB" w:rsidR="009D5E63" w:rsidRPr="00BB1B98" w:rsidRDefault="009A2BA7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Tel: +84  904.842.003</w:t>
            </w:r>
          </w:p>
        </w:tc>
      </w:tr>
      <w:tr w:rsidR="00227A44" w:rsidRPr="00227A44" w14:paraId="3CCDB84B" w14:textId="184A443C" w:rsidTr="00227A44">
        <w:trPr>
          <w:cantSplit/>
          <w:trHeight w:val="288"/>
          <w:jc w:val="center"/>
        </w:trPr>
        <w:tc>
          <w:tcPr>
            <w:tcW w:w="715" w:type="dxa"/>
            <w:shd w:val="clear" w:color="auto" w:fill="auto"/>
          </w:tcPr>
          <w:p w14:paraId="3872450C" w14:textId="77777777" w:rsidR="009D5E63" w:rsidRPr="00227A44" w:rsidRDefault="009D5E63" w:rsidP="00FF6F95">
            <w:pPr>
              <w:pStyle w:val="ListParagraph"/>
              <w:tabs>
                <w:tab w:val="left" w:pos="300"/>
              </w:tabs>
              <w:spacing w:after="0"/>
              <w:ind w:left="144" w:hanging="144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84" w:type="dxa"/>
            <w:tcBorders>
              <w:right w:val="single" w:sz="4" w:space="0" w:color="auto"/>
            </w:tcBorders>
            <w:shd w:val="clear" w:color="auto" w:fill="auto"/>
          </w:tcPr>
          <w:p w14:paraId="12CFB8A0" w14:textId="77777777" w:rsidR="009D5E63" w:rsidRPr="00BB1B98" w:rsidRDefault="009D5E63" w:rsidP="00072BA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68"/>
              <w:contextualSpacing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056" w:type="dxa"/>
            <w:tcBorders>
              <w:left w:val="single" w:sz="4" w:space="0" w:color="auto"/>
            </w:tcBorders>
            <w:shd w:val="clear" w:color="auto" w:fill="auto"/>
          </w:tcPr>
          <w:p w14:paraId="45EA8EBE" w14:textId="3DA42430" w:rsidR="009D5E63" w:rsidRPr="00BB1B98" w:rsidRDefault="009D5E63" w:rsidP="002E2885">
            <w:pPr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>Mr. Pham Cong Nam</w:t>
            </w:r>
          </w:p>
          <w:p w14:paraId="5272E6D7" w14:textId="75062B2A" w:rsidR="009D5E63" w:rsidRPr="00BB1B98" w:rsidRDefault="009D5E63" w:rsidP="002E2885">
            <w:pPr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>(Associate focal point)</w:t>
            </w:r>
          </w:p>
          <w:p w14:paraId="08B2D662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  <w:p w14:paraId="546E6058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  <w:p w14:paraId="2972FA72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3" w:type="dxa"/>
            <w:shd w:val="clear" w:color="auto" w:fill="auto"/>
          </w:tcPr>
          <w:p w14:paraId="6497DC6F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CNS Specialist</w:t>
            </w:r>
          </w:p>
          <w:p w14:paraId="30F081CA" w14:textId="77777777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Section: Department of CNS</w:t>
            </w:r>
          </w:p>
          <w:p w14:paraId="15AFF8B4" w14:textId="50B14981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  <w:r w:rsidRPr="00BB1B98">
              <w:rPr>
                <w:rFonts w:ascii="Times New Roman" w:hAnsi="Times New Roman" w:cs="Times New Roman"/>
              </w:rPr>
              <w:t>Organization: Vietnam Air Traffic Management Corporation</w:t>
            </w:r>
          </w:p>
          <w:p w14:paraId="3C5DC11D" w14:textId="01F8BDD8" w:rsidR="009D5E63" w:rsidRPr="00BB1B98" w:rsidRDefault="009D5E63" w:rsidP="002E2885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BB1B98">
              <w:rPr>
                <w:rFonts w:ascii="Times New Roman" w:hAnsi="Times New Roman" w:cs="Times New Roman"/>
                <w:b/>
                <w:u w:val="single"/>
              </w:rPr>
              <w:t>VIET NAM</w:t>
            </w:r>
          </w:p>
          <w:p w14:paraId="62D272DF" w14:textId="0FB92F90" w:rsidR="009D5E63" w:rsidRPr="00BB1B98" w:rsidRDefault="009D5E63" w:rsidP="002E28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89" w:type="dxa"/>
            <w:shd w:val="clear" w:color="auto" w:fill="auto"/>
          </w:tcPr>
          <w:p w14:paraId="3211CEF6" w14:textId="219BD154" w:rsidR="009D5E63" w:rsidRPr="00BB1B98" w:rsidRDefault="00BC4931" w:rsidP="002E2885">
            <w:pPr>
              <w:rPr>
                <w:rFonts w:ascii="Times New Roman" w:hAnsi="Times New Roman" w:cs="Times New Roman"/>
                <w:lang w:val="pt-BR"/>
              </w:rPr>
            </w:pPr>
            <w:hyperlink r:id="rId37" w:history="1">
              <w:r w:rsidR="009D5E63" w:rsidRPr="00BB1B98">
                <w:rPr>
                  <w:rStyle w:val="Hyperlink"/>
                  <w:rFonts w:ascii="Times New Roman" w:hAnsi="Times New Roman" w:cs="Times New Roman"/>
                  <w:color w:val="auto"/>
                  <w:lang w:val="pt-BR"/>
                </w:rPr>
                <w:t>nampc@vatm.vn</w:t>
              </w:r>
            </w:hyperlink>
            <w:r w:rsidR="009A2BA7" w:rsidRPr="00BB1B98">
              <w:rPr>
                <w:rFonts w:ascii="Times New Roman" w:hAnsi="Times New Roman" w:cs="Times New Roman"/>
                <w:lang w:val="pt-BR"/>
              </w:rPr>
              <w:t>;</w:t>
            </w:r>
          </w:p>
          <w:p w14:paraId="6F1CBEB9" w14:textId="58BB8F07" w:rsidR="009D5E63" w:rsidRPr="00BB1B98" w:rsidRDefault="009D5E63" w:rsidP="002E2885">
            <w:pPr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942" w:type="dxa"/>
          </w:tcPr>
          <w:p w14:paraId="74286B30" w14:textId="053E0213" w:rsidR="009D5E63" w:rsidRPr="00BB1B98" w:rsidRDefault="009A2BA7" w:rsidP="002E2885">
            <w:pPr>
              <w:rPr>
                <w:rFonts w:ascii="Times New Roman" w:hAnsi="Times New Roman" w:cs="Times New Roman"/>
                <w:lang w:val="pt-BR"/>
              </w:rPr>
            </w:pPr>
            <w:r w:rsidRPr="00BB1B98">
              <w:rPr>
                <w:rFonts w:ascii="Times New Roman" w:hAnsi="Times New Roman" w:cs="Times New Roman"/>
                <w:lang w:val="pt-BR"/>
              </w:rPr>
              <w:t>Tel: +84 936.343.501</w:t>
            </w:r>
          </w:p>
        </w:tc>
      </w:tr>
    </w:tbl>
    <w:p w14:paraId="3B23DD1A" w14:textId="77777777" w:rsidR="00D80392" w:rsidRPr="00227A44" w:rsidRDefault="00D80392" w:rsidP="00D80392">
      <w:pPr>
        <w:jc w:val="center"/>
        <w:rPr>
          <w:rFonts w:ascii="Times New Roman" w:hAnsi="Times New Roman" w:cs="Times New Roman"/>
          <w:b/>
          <w:u w:val="single"/>
          <w:lang w:val="pt-BR"/>
        </w:rPr>
      </w:pPr>
    </w:p>
    <w:sectPr w:rsidR="00D80392" w:rsidRPr="00227A44" w:rsidSect="00BF5FEF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590CC" w14:textId="77777777" w:rsidR="00250421" w:rsidRDefault="00250421" w:rsidP="00B63109">
      <w:pPr>
        <w:spacing w:after="0" w:line="240" w:lineRule="auto"/>
      </w:pPr>
      <w:r>
        <w:separator/>
      </w:r>
    </w:p>
  </w:endnote>
  <w:endnote w:type="continuationSeparator" w:id="0">
    <w:p w14:paraId="3CB775AB" w14:textId="77777777" w:rsidR="00250421" w:rsidRDefault="00250421" w:rsidP="00B631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FBF01" w14:textId="40C2F998" w:rsidR="0066789E" w:rsidRPr="00ED7D78" w:rsidRDefault="0066789E" w:rsidP="00ED7D78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X. C</w:t>
    </w:r>
    <w:r w:rsidRPr="00ED7D78">
      <w:rPr>
        <w:rFonts w:ascii="Times New Roman" w:hAnsi="Times New Roman" w:cs="Times New Roman"/>
      </w:rPr>
      <w:t xml:space="preserve"> - </w:t>
    </w:r>
    <w:r w:rsidRPr="00ED7D78">
      <w:rPr>
        <w:rFonts w:ascii="Times New Roman" w:hAnsi="Times New Roman" w:cs="Times New Roman"/>
      </w:rPr>
      <w:fldChar w:fldCharType="begin"/>
    </w:r>
    <w:r w:rsidRPr="00ED7D78">
      <w:rPr>
        <w:rFonts w:ascii="Times New Roman" w:hAnsi="Times New Roman" w:cs="Times New Roman"/>
      </w:rPr>
      <w:instrText xml:space="preserve"> PAGE   \* MERGEFORMAT </w:instrText>
    </w:r>
    <w:r w:rsidRPr="00ED7D78">
      <w:rPr>
        <w:rFonts w:ascii="Times New Roman" w:hAnsi="Times New Roman" w:cs="Times New Roman"/>
      </w:rPr>
      <w:fldChar w:fldCharType="separate"/>
    </w:r>
    <w:r w:rsidR="00BF5FEF">
      <w:rPr>
        <w:rFonts w:ascii="Times New Roman" w:hAnsi="Times New Roman" w:cs="Times New Roman"/>
        <w:noProof/>
      </w:rPr>
      <w:t>6</w:t>
    </w:r>
    <w:r w:rsidRPr="00ED7D78">
      <w:rPr>
        <w:rFonts w:ascii="Times New Roman" w:hAnsi="Times New Roman" w:cs="Times New Roman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7B49D" w14:textId="02596678" w:rsidR="0066789E" w:rsidRPr="00ED7D78" w:rsidRDefault="0066789E" w:rsidP="00ED7D78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X. C</w:t>
    </w:r>
    <w:r w:rsidRPr="00ED7D78">
      <w:rPr>
        <w:rFonts w:ascii="Times New Roman" w:hAnsi="Times New Roman" w:cs="Times New Roman"/>
      </w:rPr>
      <w:t xml:space="preserve"> - </w:t>
    </w:r>
    <w:r w:rsidRPr="00ED7D78">
      <w:rPr>
        <w:rFonts w:ascii="Times New Roman" w:hAnsi="Times New Roman" w:cs="Times New Roman"/>
      </w:rPr>
      <w:fldChar w:fldCharType="begin"/>
    </w:r>
    <w:r w:rsidRPr="00ED7D78">
      <w:rPr>
        <w:rFonts w:ascii="Times New Roman" w:hAnsi="Times New Roman" w:cs="Times New Roman"/>
      </w:rPr>
      <w:instrText xml:space="preserve"> PAGE   \* MERGEFORMAT </w:instrText>
    </w:r>
    <w:r w:rsidRPr="00ED7D78">
      <w:rPr>
        <w:rFonts w:ascii="Times New Roman" w:hAnsi="Times New Roman" w:cs="Times New Roman"/>
      </w:rPr>
      <w:fldChar w:fldCharType="separate"/>
    </w:r>
    <w:r w:rsidR="00E4174F">
      <w:rPr>
        <w:rFonts w:ascii="Times New Roman" w:hAnsi="Times New Roman" w:cs="Times New Roman"/>
        <w:noProof/>
      </w:rPr>
      <w:t>1</w:t>
    </w:r>
    <w:r w:rsidRPr="00ED7D78">
      <w:rPr>
        <w:rFonts w:ascii="Times New Roman" w:hAnsi="Times New Roman" w:cs="Times New Roman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C6AA2" w14:textId="260742B4" w:rsidR="0066789E" w:rsidRPr="00DD5D7C" w:rsidRDefault="0066789E" w:rsidP="00DD5D7C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X. C</w:t>
    </w:r>
    <w:r w:rsidRPr="00DD5D7C">
      <w:rPr>
        <w:rFonts w:ascii="Times New Roman" w:hAnsi="Times New Roman" w:cs="Times New Roman"/>
      </w:rPr>
      <w:t xml:space="preserve"> - </w:t>
    </w:r>
    <w:r w:rsidRPr="00DD5D7C">
      <w:rPr>
        <w:rFonts w:ascii="Times New Roman" w:hAnsi="Times New Roman" w:cs="Times New Roman"/>
      </w:rPr>
      <w:fldChar w:fldCharType="begin"/>
    </w:r>
    <w:r w:rsidRPr="00DD5D7C">
      <w:rPr>
        <w:rFonts w:ascii="Times New Roman" w:hAnsi="Times New Roman" w:cs="Times New Roman"/>
      </w:rPr>
      <w:instrText xml:space="preserve"> PAGE   \* MERGEFORMAT </w:instrText>
    </w:r>
    <w:r w:rsidRPr="00DD5D7C">
      <w:rPr>
        <w:rFonts w:ascii="Times New Roman" w:hAnsi="Times New Roman" w:cs="Times New Roman"/>
      </w:rPr>
      <w:fldChar w:fldCharType="separate"/>
    </w:r>
    <w:r w:rsidR="00BF5FEF">
      <w:rPr>
        <w:rFonts w:ascii="Times New Roman" w:hAnsi="Times New Roman" w:cs="Times New Roman"/>
        <w:noProof/>
      </w:rPr>
      <w:t>1</w:t>
    </w:r>
    <w:r w:rsidRPr="00DD5D7C">
      <w:rPr>
        <w:rFonts w:ascii="Times New Roman" w:hAnsi="Times New Roman" w:cs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D607F" w14:textId="77777777" w:rsidR="00250421" w:rsidRDefault="00250421" w:rsidP="00B63109">
      <w:pPr>
        <w:spacing w:after="0" w:line="240" w:lineRule="auto"/>
      </w:pPr>
      <w:r>
        <w:separator/>
      </w:r>
    </w:p>
  </w:footnote>
  <w:footnote w:type="continuationSeparator" w:id="0">
    <w:p w14:paraId="26CEBB6C" w14:textId="77777777" w:rsidR="00250421" w:rsidRDefault="00250421" w:rsidP="00B631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C075E" w14:textId="0D738508" w:rsidR="00480E23" w:rsidRDefault="00480E23" w:rsidP="00480E23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DAPs WG/6</w:t>
    </w:r>
  </w:p>
  <w:p w14:paraId="03637273" w14:textId="77777777" w:rsidR="00480E23" w:rsidRPr="00DD5D7C" w:rsidRDefault="00480E23" w:rsidP="00480E23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pendix C</w:t>
    </w:r>
    <w:r w:rsidRPr="00DD5D7C">
      <w:rPr>
        <w:rFonts w:ascii="Times New Roman" w:hAnsi="Times New Roman" w:cs="Times New Roman"/>
      </w:rPr>
      <w:t xml:space="preserve"> to </w:t>
    </w:r>
    <w:r>
      <w:rPr>
        <w:rFonts w:ascii="Times New Roman" w:hAnsi="Times New Roman" w:cs="Times New Roman"/>
      </w:rPr>
      <w:t>the Report</w:t>
    </w:r>
  </w:p>
  <w:p w14:paraId="45906384" w14:textId="77777777" w:rsidR="0066789E" w:rsidRDefault="006678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9FD03" w14:textId="6BB9E803" w:rsidR="00BF5FEF" w:rsidRDefault="00BF5FEF" w:rsidP="00BF5FEF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URICG/</w:t>
    </w:r>
    <w:r w:rsidR="001F1F23">
      <w:rPr>
        <w:rFonts w:ascii="Times New Roman" w:hAnsi="Times New Roman" w:cs="Times New Roman"/>
      </w:rPr>
      <w:t>9</w:t>
    </w:r>
  </w:p>
  <w:p w14:paraId="55EC2272" w14:textId="59189757" w:rsidR="00BF5FEF" w:rsidRDefault="00BF5FEF" w:rsidP="00BF5FEF">
    <w:pPr>
      <w:pStyle w:val="Header"/>
      <w:pBdr>
        <w:bottom w:val="single" w:sz="12" w:space="1" w:color="auto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Appendix </w:t>
    </w:r>
    <w:r w:rsidR="001F1F23">
      <w:rPr>
        <w:rFonts w:ascii="Times New Roman" w:hAnsi="Times New Roman" w:cs="Times New Roman"/>
      </w:rPr>
      <w:t>X</w:t>
    </w:r>
    <w:r w:rsidRPr="00DD5D7C">
      <w:rPr>
        <w:rFonts w:ascii="Times New Roman" w:hAnsi="Times New Roman" w:cs="Times New Roman"/>
      </w:rPr>
      <w:t xml:space="preserve"> to </w:t>
    </w:r>
    <w:r w:rsidR="00E4174F">
      <w:rPr>
        <w:rFonts w:ascii="Times New Roman" w:hAnsi="Times New Roman" w:cs="Times New Roman"/>
      </w:rPr>
      <w:t>the Report</w:t>
    </w:r>
  </w:p>
  <w:p w14:paraId="0B4A811B" w14:textId="77777777" w:rsidR="00523B12" w:rsidRDefault="00523B12" w:rsidP="00480E23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D3EFC" w14:textId="32FEA788" w:rsidR="00480E23" w:rsidRDefault="00BF5FEF" w:rsidP="00480E23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URICG/8</w:t>
    </w:r>
  </w:p>
  <w:p w14:paraId="1B262E54" w14:textId="20482F94" w:rsidR="00480E23" w:rsidRDefault="00480E23" w:rsidP="00480E23">
    <w:pPr>
      <w:pStyle w:val="Header"/>
      <w:pBdr>
        <w:bottom w:val="single" w:sz="12" w:space="1" w:color="auto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pendix C</w:t>
    </w:r>
    <w:r w:rsidRPr="00DD5D7C">
      <w:rPr>
        <w:rFonts w:ascii="Times New Roman" w:hAnsi="Times New Roman" w:cs="Times New Roman"/>
      </w:rPr>
      <w:t xml:space="preserve"> to </w:t>
    </w:r>
    <w:r w:rsidR="00BF5FEF">
      <w:rPr>
        <w:rFonts w:ascii="Times New Roman" w:hAnsi="Times New Roman" w:cs="Times New Roman"/>
      </w:rPr>
      <w:t>WP/03</w:t>
    </w:r>
  </w:p>
  <w:p w14:paraId="5C8B7E12" w14:textId="086DBB75" w:rsidR="0066789E" w:rsidRPr="00480E23" w:rsidRDefault="0066789E" w:rsidP="00480E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D33191"/>
    <w:multiLevelType w:val="hybridMultilevel"/>
    <w:tmpl w:val="B0EA708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49825273"/>
    <w:multiLevelType w:val="hybridMultilevel"/>
    <w:tmpl w:val="BE1258F0"/>
    <w:lvl w:ilvl="0" w:tplc="628E4520">
      <w:start w:val="1"/>
      <w:numFmt w:val="decimal"/>
      <w:lvlText w:val="%1."/>
      <w:lvlJc w:val="left"/>
      <w:pPr>
        <w:ind w:left="900" w:hanging="360"/>
      </w:pPr>
      <w:rPr>
        <w:b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695E1BEF"/>
    <w:multiLevelType w:val="hybridMultilevel"/>
    <w:tmpl w:val="852C811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7F890B31"/>
    <w:multiLevelType w:val="hybridMultilevel"/>
    <w:tmpl w:val="B0EA708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 w16cid:durableId="952132839">
    <w:abstractNumId w:val="1"/>
  </w:num>
  <w:num w:numId="2" w16cid:durableId="725375749">
    <w:abstractNumId w:val="0"/>
  </w:num>
  <w:num w:numId="3" w16cid:durableId="9380508">
    <w:abstractNumId w:val="2"/>
  </w:num>
  <w:num w:numId="4" w16cid:durableId="13178013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0" w:nlCheck="1" w:checkStyle="0"/>
  <w:activeWritingStyle w:appName="MSWord" w:lang="en-AU" w:vendorID="64" w:dllVersion="0" w:nlCheck="1" w:checkStyle="0"/>
  <w:revisionView w:markup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MzA0MDIzMjIzNbRU0lEKTi0uzszPAykwtKwFAGzHwcwtAAAA"/>
  </w:docVars>
  <w:rsids>
    <w:rsidRoot w:val="00B63109"/>
    <w:rsid w:val="00011AD4"/>
    <w:rsid w:val="00011FC7"/>
    <w:rsid w:val="00066843"/>
    <w:rsid w:val="00071839"/>
    <w:rsid w:val="00072BAB"/>
    <w:rsid w:val="00081760"/>
    <w:rsid w:val="00092631"/>
    <w:rsid w:val="000A001F"/>
    <w:rsid w:val="000B203D"/>
    <w:rsid w:val="000C3752"/>
    <w:rsid w:val="000E335D"/>
    <w:rsid w:val="000F7BCC"/>
    <w:rsid w:val="00101836"/>
    <w:rsid w:val="001146BA"/>
    <w:rsid w:val="00115C6D"/>
    <w:rsid w:val="00121FED"/>
    <w:rsid w:val="00122149"/>
    <w:rsid w:val="00124FDF"/>
    <w:rsid w:val="001350BF"/>
    <w:rsid w:val="00135C2E"/>
    <w:rsid w:val="00137A49"/>
    <w:rsid w:val="00160D5B"/>
    <w:rsid w:val="00167786"/>
    <w:rsid w:val="0017539D"/>
    <w:rsid w:val="00176E3A"/>
    <w:rsid w:val="001774B3"/>
    <w:rsid w:val="00182BAD"/>
    <w:rsid w:val="001B0DFF"/>
    <w:rsid w:val="001C465E"/>
    <w:rsid w:val="001F19A7"/>
    <w:rsid w:val="001F1F23"/>
    <w:rsid w:val="001F4652"/>
    <w:rsid w:val="00201F37"/>
    <w:rsid w:val="00203990"/>
    <w:rsid w:val="00206372"/>
    <w:rsid w:val="00211E3B"/>
    <w:rsid w:val="00215DA0"/>
    <w:rsid w:val="002174AD"/>
    <w:rsid w:val="00227A44"/>
    <w:rsid w:val="00230F38"/>
    <w:rsid w:val="00250421"/>
    <w:rsid w:val="00254AB8"/>
    <w:rsid w:val="00255954"/>
    <w:rsid w:val="002574B0"/>
    <w:rsid w:val="00267190"/>
    <w:rsid w:val="002911EE"/>
    <w:rsid w:val="00297532"/>
    <w:rsid w:val="002A23F5"/>
    <w:rsid w:val="002A3FA6"/>
    <w:rsid w:val="002A674C"/>
    <w:rsid w:val="002B03F1"/>
    <w:rsid w:val="002D4222"/>
    <w:rsid w:val="002D5D3C"/>
    <w:rsid w:val="002E2885"/>
    <w:rsid w:val="002F609F"/>
    <w:rsid w:val="00305C84"/>
    <w:rsid w:val="00320623"/>
    <w:rsid w:val="00320B96"/>
    <w:rsid w:val="00320FC8"/>
    <w:rsid w:val="00321869"/>
    <w:rsid w:val="003231C5"/>
    <w:rsid w:val="003258B7"/>
    <w:rsid w:val="0032677A"/>
    <w:rsid w:val="00343562"/>
    <w:rsid w:val="003477C7"/>
    <w:rsid w:val="00353BFB"/>
    <w:rsid w:val="00374806"/>
    <w:rsid w:val="00382B34"/>
    <w:rsid w:val="00387BC4"/>
    <w:rsid w:val="00390959"/>
    <w:rsid w:val="00396A50"/>
    <w:rsid w:val="003A2B7F"/>
    <w:rsid w:val="003A656D"/>
    <w:rsid w:val="003A6739"/>
    <w:rsid w:val="003C3161"/>
    <w:rsid w:val="003C6DB4"/>
    <w:rsid w:val="003C70DB"/>
    <w:rsid w:val="003E2AE7"/>
    <w:rsid w:val="003E5961"/>
    <w:rsid w:val="003E746D"/>
    <w:rsid w:val="003F50B3"/>
    <w:rsid w:val="00402724"/>
    <w:rsid w:val="00403F35"/>
    <w:rsid w:val="00407915"/>
    <w:rsid w:val="00412E84"/>
    <w:rsid w:val="004131D0"/>
    <w:rsid w:val="004146DD"/>
    <w:rsid w:val="00430D6E"/>
    <w:rsid w:val="00445A76"/>
    <w:rsid w:val="00452785"/>
    <w:rsid w:val="00454CEE"/>
    <w:rsid w:val="0045659B"/>
    <w:rsid w:val="00464CEC"/>
    <w:rsid w:val="00466DF0"/>
    <w:rsid w:val="00480E23"/>
    <w:rsid w:val="004879B3"/>
    <w:rsid w:val="004B2165"/>
    <w:rsid w:val="004B2222"/>
    <w:rsid w:val="004B3E32"/>
    <w:rsid w:val="004E13C7"/>
    <w:rsid w:val="004E43AD"/>
    <w:rsid w:val="004F7A31"/>
    <w:rsid w:val="005036CD"/>
    <w:rsid w:val="00505260"/>
    <w:rsid w:val="00514F0A"/>
    <w:rsid w:val="0051577C"/>
    <w:rsid w:val="005233FA"/>
    <w:rsid w:val="00523B12"/>
    <w:rsid w:val="0053412E"/>
    <w:rsid w:val="005510B0"/>
    <w:rsid w:val="00553A1F"/>
    <w:rsid w:val="005560A1"/>
    <w:rsid w:val="0056123F"/>
    <w:rsid w:val="005629B5"/>
    <w:rsid w:val="00567C6E"/>
    <w:rsid w:val="00571E3D"/>
    <w:rsid w:val="005769ED"/>
    <w:rsid w:val="00581FEC"/>
    <w:rsid w:val="005A2BC9"/>
    <w:rsid w:val="005B0F05"/>
    <w:rsid w:val="005B3D93"/>
    <w:rsid w:val="005B7794"/>
    <w:rsid w:val="005C238E"/>
    <w:rsid w:val="005E4457"/>
    <w:rsid w:val="005F36ED"/>
    <w:rsid w:val="00604893"/>
    <w:rsid w:val="00605133"/>
    <w:rsid w:val="006123A0"/>
    <w:rsid w:val="00632003"/>
    <w:rsid w:val="00633238"/>
    <w:rsid w:val="0063422D"/>
    <w:rsid w:val="00647850"/>
    <w:rsid w:val="00657D17"/>
    <w:rsid w:val="00666D8C"/>
    <w:rsid w:val="0066789E"/>
    <w:rsid w:val="00672CB1"/>
    <w:rsid w:val="0067478B"/>
    <w:rsid w:val="00693CD1"/>
    <w:rsid w:val="00696140"/>
    <w:rsid w:val="006B05A8"/>
    <w:rsid w:val="006E0E8E"/>
    <w:rsid w:val="006E5F21"/>
    <w:rsid w:val="006E6F23"/>
    <w:rsid w:val="006E718A"/>
    <w:rsid w:val="007126AB"/>
    <w:rsid w:val="00722312"/>
    <w:rsid w:val="00750AAE"/>
    <w:rsid w:val="00752665"/>
    <w:rsid w:val="00767FD7"/>
    <w:rsid w:val="00770808"/>
    <w:rsid w:val="0077527C"/>
    <w:rsid w:val="00782029"/>
    <w:rsid w:val="00790623"/>
    <w:rsid w:val="007B0DA5"/>
    <w:rsid w:val="007B5B44"/>
    <w:rsid w:val="007C12EF"/>
    <w:rsid w:val="007C5D58"/>
    <w:rsid w:val="007D6665"/>
    <w:rsid w:val="007E04AB"/>
    <w:rsid w:val="007E50E5"/>
    <w:rsid w:val="007F2140"/>
    <w:rsid w:val="007F4CBD"/>
    <w:rsid w:val="00820B8D"/>
    <w:rsid w:val="00820B8F"/>
    <w:rsid w:val="00824CF0"/>
    <w:rsid w:val="008358C9"/>
    <w:rsid w:val="0084440E"/>
    <w:rsid w:val="00850B98"/>
    <w:rsid w:val="00851803"/>
    <w:rsid w:val="00872F4A"/>
    <w:rsid w:val="00880E14"/>
    <w:rsid w:val="00882D7B"/>
    <w:rsid w:val="0089456B"/>
    <w:rsid w:val="00897528"/>
    <w:rsid w:val="008A3C1C"/>
    <w:rsid w:val="008A41C6"/>
    <w:rsid w:val="008A5E6E"/>
    <w:rsid w:val="008B77B1"/>
    <w:rsid w:val="008D3536"/>
    <w:rsid w:val="008E3A2D"/>
    <w:rsid w:val="008F0DFB"/>
    <w:rsid w:val="008F681A"/>
    <w:rsid w:val="009047B6"/>
    <w:rsid w:val="0095739A"/>
    <w:rsid w:val="0096036E"/>
    <w:rsid w:val="00961BFB"/>
    <w:rsid w:val="0097152D"/>
    <w:rsid w:val="009817D1"/>
    <w:rsid w:val="00994AFB"/>
    <w:rsid w:val="009A2BA7"/>
    <w:rsid w:val="009B18C4"/>
    <w:rsid w:val="009B1BE6"/>
    <w:rsid w:val="009B367F"/>
    <w:rsid w:val="009C2D44"/>
    <w:rsid w:val="009D0CAE"/>
    <w:rsid w:val="009D35A3"/>
    <w:rsid w:val="009D5E63"/>
    <w:rsid w:val="009F51FD"/>
    <w:rsid w:val="00A20E95"/>
    <w:rsid w:val="00A22F50"/>
    <w:rsid w:val="00A2753B"/>
    <w:rsid w:val="00A32001"/>
    <w:rsid w:val="00A34CCD"/>
    <w:rsid w:val="00A46110"/>
    <w:rsid w:val="00A6467F"/>
    <w:rsid w:val="00A87B5B"/>
    <w:rsid w:val="00AA565A"/>
    <w:rsid w:val="00AB3780"/>
    <w:rsid w:val="00AB71C4"/>
    <w:rsid w:val="00AD0A5C"/>
    <w:rsid w:val="00AD0B81"/>
    <w:rsid w:val="00AD6BA3"/>
    <w:rsid w:val="00AE55E4"/>
    <w:rsid w:val="00AF3DA0"/>
    <w:rsid w:val="00AF52C2"/>
    <w:rsid w:val="00B1113F"/>
    <w:rsid w:val="00B149F2"/>
    <w:rsid w:val="00B16E35"/>
    <w:rsid w:val="00B32ABF"/>
    <w:rsid w:val="00B44CC2"/>
    <w:rsid w:val="00B44D3F"/>
    <w:rsid w:val="00B44FC4"/>
    <w:rsid w:val="00B52969"/>
    <w:rsid w:val="00B53081"/>
    <w:rsid w:val="00B63109"/>
    <w:rsid w:val="00B873C9"/>
    <w:rsid w:val="00BB0B57"/>
    <w:rsid w:val="00BB1B98"/>
    <w:rsid w:val="00BB69B7"/>
    <w:rsid w:val="00BC45AD"/>
    <w:rsid w:val="00BC4931"/>
    <w:rsid w:val="00BC6E78"/>
    <w:rsid w:val="00BD3AF9"/>
    <w:rsid w:val="00BE261B"/>
    <w:rsid w:val="00BE5C47"/>
    <w:rsid w:val="00BF5EFD"/>
    <w:rsid w:val="00BF5FEF"/>
    <w:rsid w:val="00C039D0"/>
    <w:rsid w:val="00C069DD"/>
    <w:rsid w:val="00C23AC5"/>
    <w:rsid w:val="00C24C1D"/>
    <w:rsid w:val="00C274F4"/>
    <w:rsid w:val="00C4183F"/>
    <w:rsid w:val="00C45321"/>
    <w:rsid w:val="00C45925"/>
    <w:rsid w:val="00C513BD"/>
    <w:rsid w:val="00C61244"/>
    <w:rsid w:val="00C841B7"/>
    <w:rsid w:val="00CA51EE"/>
    <w:rsid w:val="00CB5E46"/>
    <w:rsid w:val="00CC1C1F"/>
    <w:rsid w:val="00CC46B1"/>
    <w:rsid w:val="00CD363B"/>
    <w:rsid w:val="00CD7594"/>
    <w:rsid w:val="00CE0D40"/>
    <w:rsid w:val="00D06310"/>
    <w:rsid w:val="00D23271"/>
    <w:rsid w:val="00D53DC4"/>
    <w:rsid w:val="00D63526"/>
    <w:rsid w:val="00D66098"/>
    <w:rsid w:val="00D701CA"/>
    <w:rsid w:val="00D73DC3"/>
    <w:rsid w:val="00D80392"/>
    <w:rsid w:val="00D84F5B"/>
    <w:rsid w:val="00DA1C96"/>
    <w:rsid w:val="00DA6609"/>
    <w:rsid w:val="00DD406E"/>
    <w:rsid w:val="00DD5D7C"/>
    <w:rsid w:val="00DE02A1"/>
    <w:rsid w:val="00DE1458"/>
    <w:rsid w:val="00DF7DA0"/>
    <w:rsid w:val="00E06D66"/>
    <w:rsid w:val="00E12718"/>
    <w:rsid w:val="00E1430B"/>
    <w:rsid w:val="00E231B8"/>
    <w:rsid w:val="00E262C8"/>
    <w:rsid w:val="00E273D5"/>
    <w:rsid w:val="00E305F3"/>
    <w:rsid w:val="00E31B1D"/>
    <w:rsid w:val="00E357FE"/>
    <w:rsid w:val="00E4174F"/>
    <w:rsid w:val="00E473ED"/>
    <w:rsid w:val="00E57F1B"/>
    <w:rsid w:val="00E60A00"/>
    <w:rsid w:val="00E6406A"/>
    <w:rsid w:val="00EA32EF"/>
    <w:rsid w:val="00EC4117"/>
    <w:rsid w:val="00EC41A8"/>
    <w:rsid w:val="00ED6B7C"/>
    <w:rsid w:val="00ED7D78"/>
    <w:rsid w:val="00EE72DA"/>
    <w:rsid w:val="00EF3D9A"/>
    <w:rsid w:val="00EF486B"/>
    <w:rsid w:val="00F10BA7"/>
    <w:rsid w:val="00F144AB"/>
    <w:rsid w:val="00F1647C"/>
    <w:rsid w:val="00F252BB"/>
    <w:rsid w:val="00F25F65"/>
    <w:rsid w:val="00F27DC6"/>
    <w:rsid w:val="00F4194B"/>
    <w:rsid w:val="00F552F6"/>
    <w:rsid w:val="00F6020E"/>
    <w:rsid w:val="00F66149"/>
    <w:rsid w:val="00F67B6E"/>
    <w:rsid w:val="00F70AEB"/>
    <w:rsid w:val="00F71164"/>
    <w:rsid w:val="00F856EC"/>
    <w:rsid w:val="00F925E4"/>
    <w:rsid w:val="00FA16AE"/>
    <w:rsid w:val="00FD1290"/>
    <w:rsid w:val="00FD6EAA"/>
    <w:rsid w:val="00FE03FF"/>
    <w:rsid w:val="00FE4E8D"/>
    <w:rsid w:val="00FF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1B97514"/>
  <w15:chartTrackingRefBased/>
  <w15:docId w15:val="{07F53579-CFF2-4FD5-A8F7-1180A66EE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3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1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109"/>
  </w:style>
  <w:style w:type="paragraph" w:styleId="Footer">
    <w:name w:val="footer"/>
    <w:basedOn w:val="Normal"/>
    <w:link w:val="FooterChar"/>
    <w:uiPriority w:val="99"/>
    <w:unhideWhenUsed/>
    <w:rsid w:val="00B631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109"/>
  </w:style>
  <w:style w:type="table" w:styleId="TableGrid">
    <w:name w:val="Table Grid"/>
    <w:basedOn w:val="TableNormal"/>
    <w:uiPriority w:val="59"/>
    <w:rsid w:val="00B63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31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3109"/>
    <w:pPr>
      <w:spacing w:after="200" w:line="276" w:lineRule="auto"/>
      <w:ind w:left="720"/>
      <w:contextualSpacing/>
    </w:pPr>
    <w:rPr>
      <w:rFonts w:eastAsiaTheme="minorEastAsia"/>
    </w:rPr>
  </w:style>
  <w:style w:type="character" w:styleId="FollowedHyperlink">
    <w:name w:val="FollowedHyperlink"/>
    <w:basedOn w:val="DefaultParagraphFont"/>
    <w:uiPriority w:val="99"/>
    <w:semiHidden/>
    <w:unhideWhenUsed/>
    <w:rsid w:val="0026719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D35A3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77B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49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4931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5E4457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2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aosusu_atmb@qq.com" TargetMode="External"/><Relationship Id="rId18" Type="http://schemas.openxmlformats.org/officeDocument/2006/relationships/hyperlink" Target="mailto:edisonsaragih.es@gmail.com" TargetMode="External"/><Relationship Id="rId26" Type="http://schemas.openxmlformats.org/officeDocument/2006/relationships/hyperlink" Target="mailto:ans_chief@caap.gov.ph" TargetMode="External"/><Relationship Id="rId39" Type="http://schemas.openxmlformats.org/officeDocument/2006/relationships/header" Target="header2.xml"/><Relationship Id="rId21" Type="http://schemas.openxmlformats.org/officeDocument/2006/relationships/hyperlink" Target="mailto:Shairyzal.azizan@caam.gov.my" TargetMode="External"/><Relationship Id="rId34" Type="http://schemas.openxmlformats.org/officeDocument/2006/relationships/hyperlink" Target="mailto:pattharasit.ph@aerothai.co.th" TargetMode="External"/><Relationship Id="rId42" Type="http://schemas.openxmlformats.org/officeDocument/2006/relationships/header" Target="head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cwtsao@cad.gov.hk" TargetMode="External"/><Relationship Id="rId29" Type="http://schemas.openxmlformats.org/officeDocument/2006/relationships/hyperlink" Target="mailto:skyjan@korea.kr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ong.nguyen@airservicesaustralia.com" TargetMode="External"/><Relationship Id="rId24" Type="http://schemas.openxmlformats.org/officeDocument/2006/relationships/hyperlink" Target="mailto:imran@macl.aero" TargetMode="External"/><Relationship Id="rId32" Type="http://schemas.openxmlformats.org/officeDocument/2006/relationships/hyperlink" Target="mailto:jeremy_seet@caas.gov.sg" TargetMode="External"/><Relationship Id="rId37" Type="http://schemas.openxmlformats.org/officeDocument/2006/relationships/hyperlink" Target="mailto:nampc@vatm.vn" TargetMode="External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znyaoyuan@atmb.net.cn" TargetMode="External"/><Relationship Id="rId23" Type="http://schemas.openxmlformats.org/officeDocument/2006/relationships/hyperlink" Target="mailto:ishag@macl.aero" TargetMode="External"/><Relationship Id="rId28" Type="http://schemas.openxmlformats.org/officeDocument/2006/relationships/hyperlink" Target="mailto:jnherm@yahoo.com" TargetMode="External"/><Relationship Id="rId36" Type="http://schemas.openxmlformats.org/officeDocument/2006/relationships/hyperlink" Target="mailto:cuongnv_bkt@vatm.vn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rachmathidayat2704@gmail.com" TargetMode="External"/><Relationship Id="rId31" Type="http://schemas.openxmlformats.org/officeDocument/2006/relationships/hyperlink" Target="mailto:lee_suk_leng@caas.gov.sg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iangsiwei_natmb@sina.com" TargetMode="External"/><Relationship Id="rId22" Type="http://schemas.openxmlformats.org/officeDocument/2006/relationships/hyperlink" Target="mailto:sharudin@caam.gov.my" TargetMode="External"/><Relationship Id="rId27" Type="http://schemas.openxmlformats.org/officeDocument/2006/relationships/hyperlink" Target="mailto:rollycruz02@yahoo.com" TargetMode="External"/><Relationship Id="rId30" Type="http://schemas.openxmlformats.org/officeDocument/2006/relationships/hyperlink" Target="mailto:kyjin22@korea.kr" TargetMode="External"/><Relationship Id="rId35" Type="http://schemas.openxmlformats.org/officeDocument/2006/relationships/hyperlink" Target="mailto:pakorn.si@aerothai.co.th" TargetMode="External"/><Relationship Id="rId43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mailto:Adrian.shalley@airservicesaustralia.com" TargetMode="External"/><Relationship Id="rId17" Type="http://schemas.openxmlformats.org/officeDocument/2006/relationships/hyperlink" Target="mailto:bfathoni@yahoo.com" TargetMode="External"/><Relationship Id="rId25" Type="http://schemas.openxmlformats.org/officeDocument/2006/relationships/hyperlink" Target="mailto:balde_alex@yahoo.com" TargetMode="External"/><Relationship Id="rId33" Type="http://schemas.openxmlformats.org/officeDocument/2006/relationships/hyperlink" Target="mailto:chavalit.i@caat.or.th" TargetMode="External"/><Relationship Id="rId38" Type="http://schemas.openxmlformats.org/officeDocument/2006/relationships/header" Target="header1.xml"/><Relationship Id="rId20" Type="http://schemas.openxmlformats.org/officeDocument/2006/relationships/hyperlink" Target="mailto:uehara-k46qj@mlit.go.jp" TargetMode="External"/><Relationship Id="rId4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For Review and Feedback</Category>
    <Type_x0020_Name xmlns="2b0c29a6-a2e0-472b-bfb4-397922b0132f">SURICG/9</Type_x0020_Name>
    <Presenter xmlns="2b0c29a6-a2e0-472b-bfb4-397922b0132f">Secretariat</Presenter>
    <Update_x0020_Date xmlns="2b0c29a6-a2e0-472b-bfb4-397922b0132f">26 April 2024</Update_x0020_Date>
    <Number xmlns="2b0c29a6-a2e0-472b-bfb4-397922b0132f">05</Numb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FCDE1A6E1874468E07E6DC1B616F0C" ma:contentTypeVersion="5" ma:contentTypeDescription="Create a new document." ma:contentTypeScope="" ma:versionID="109b036ce0ac95fd06dc62773587af33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B3C5BC-67A5-46E1-AF33-A7E16E23EAD7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2.xml><?xml version="1.0" encoding="utf-8"?>
<ds:datastoreItem xmlns:ds="http://schemas.openxmlformats.org/officeDocument/2006/customXml" ds:itemID="{859A5F4F-C279-4AB7-8F64-6E99085D8F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D66779-AC28-4136-A0E1-27E123AFEF77}"/>
</file>

<file path=customXml/itemProps4.xml><?xml version="1.0" encoding="utf-8"?>
<ds:datastoreItem xmlns:ds="http://schemas.openxmlformats.org/officeDocument/2006/customXml" ds:itemID="{BD644A75-5033-45A4-8E9D-3FF67AC49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8</Pages>
  <Words>1128</Words>
  <Characters>643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C of States </dc:title>
  <dc:subject/>
  <dc:creator>Chalayonnawin, Prakayphet</dc:creator>
  <cp:keywords/>
  <dc:description/>
  <cp:lastModifiedBy>Luo, Yi</cp:lastModifiedBy>
  <cp:revision>30</cp:revision>
  <dcterms:created xsi:type="dcterms:W3CDTF">2023-03-29T09:36:00Z</dcterms:created>
  <dcterms:modified xsi:type="dcterms:W3CDTF">2024-04-26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FCDE1A6E1874468E07E6DC1B616F0C</vt:lpwstr>
  </property>
  <property fmtid="{D5CDD505-2E9C-101B-9397-08002B2CF9AE}" pid="3" name="MediaServiceImageTags">
    <vt:lpwstr/>
  </property>
</Properties>
</file>